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D3980A" w14:textId="7456E5F0" w:rsidR="00D548F9" w:rsidRPr="009B45E1" w:rsidRDefault="0021386A" w:rsidP="00A22F3C">
      <w:pPr>
        <w:pStyle w:val="Heading2"/>
        <w:spacing w:before="120" w:after="120" w:line="240" w:lineRule="auto"/>
        <w:rPr>
          <w:rFonts w:asciiTheme="minorHAnsi" w:hAnsiTheme="minorHAnsi" w:cstheme="minorHAnsi"/>
          <w:color w:val="auto"/>
          <w:sz w:val="22"/>
          <w:szCs w:val="22"/>
        </w:rPr>
      </w:pPr>
      <w:bookmarkStart w:id="0" w:name="_Toc164254996"/>
      <w:r>
        <w:rPr>
          <w:rFonts w:asciiTheme="minorHAnsi" w:hAnsiTheme="minorHAnsi" w:cstheme="minorHAnsi"/>
          <w:b/>
          <w:color w:val="auto"/>
          <w:sz w:val="22"/>
          <w:szCs w:val="22"/>
        </w:rPr>
        <w:t>Annex</w:t>
      </w:r>
      <w:r w:rsidR="00D548F9" w:rsidRPr="009B45E1">
        <w:rPr>
          <w:rFonts w:asciiTheme="minorHAnsi" w:hAnsiTheme="minorHAnsi" w:cstheme="minorHAnsi"/>
          <w:b/>
          <w:color w:val="auto"/>
          <w:sz w:val="22"/>
          <w:szCs w:val="22"/>
        </w:rPr>
        <w:t xml:space="preserve"> </w:t>
      </w:r>
      <w:r>
        <w:rPr>
          <w:rFonts w:asciiTheme="minorHAnsi" w:hAnsiTheme="minorHAnsi" w:cstheme="minorHAnsi"/>
          <w:b/>
          <w:color w:val="auto"/>
          <w:sz w:val="22"/>
          <w:szCs w:val="22"/>
        </w:rPr>
        <w:t>E</w:t>
      </w:r>
      <w:r w:rsidR="00D548F9" w:rsidRPr="009B45E1">
        <w:rPr>
          <w:rFonts w:asciiTheme="minorHAnsi" w:hAnsiTheme="minorHAnsi" w:cstheme="minorHAnsi"/>
          <w:b/>
          <w:color w:val="auto"/>
          <w:sz w:val="22"/>
          <w:szCs w:val="22"/>
        </w:rPr>
        <w:t xml:space="preserve">: </w:t>
      </w:r>
      <w:r w:rsidR="00D548F9" w:rsidRPr="009B45E1">
        <w:rPr>
          <w:rFonts w:asciiTheme="minorHAnsi" w:hAnsiTheme="minorHAnsi" w:cstheme="minorHAnsi"/>
          <w:color w:val="auto"/>
          <w:sz w:val="22"/>
          <w:szCs w:val="22"/>
        </w:rPr>
        <w:t>Proposal Submission Form</w:t>
      </w:r>
      <w:r w:rsidR="00C50FC5">
        <w:rPr>
          <w:rFonts w:asciiTheme="minorHAnsi" w:hAnsiTheme="minorHAnsi" w:cstheme="minorHAnsi"/>
          <w:color w:val="auto"/>
          <w:sz w:val="22"/>
          <w:szCs w:val="22"/>
        </w:rPr>
        <w:t xml:space="preserve"> / Cover Letter</w:t>
      </w:r>
      <w:bookmarkEnd w:id="0"/>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79"/>
        <w:gridCol w:w="4501"/>
        <w:gridCol w:w="720"/>
        <w:gridCol w:w="2340"/>
      </w:tblGrid>
      <w:tr w:rsidR="007A5426" w:rsidRPr="009B45E1" w14:paraId="05C41654" w14:textId="77777777" w:rsidTr="001A67BB">
        <w:tc>
          <w:tcPr>
            <w:tcW w:w="1979" w:type="dxa"/>
            <w:shd w:val="clear" w:color="auto" w:fill="auto"/>
          </w:tcPr>
          <w:p w14:paraId="5D8A52CE" w14:textId="77777777" w:rsidR="00D548F9" w:rsidRPr="009B45E1" w:rsidRDefault="00D548F9" w:rsidP="00D548F9">
            <w:pPr>
              <w:spacing w:before="120" w:after="120"/>
              <w:rPr>
                <w:rFonts w:cstheme="minorHAnsi"/>
              </w:rPr>
            </w:pPr>
            <w:r w:rsidRPr="009B45E1">
              <w:rPr>
                <w:rFonts w:cstheme="minorHAnsi"/>
              </w:rPr>
              <w:t>Name of Bidder:</w:t>
            </w:r>
          </w:p>
        </w:tc>
        <w:tc>
          <w:tcPr>
            <w:tcW w:w="4501" w:type="dxa"/>
            <w:shd w:val="clear" w:color="auto" w:fill="auto"/>
          </w:tcPr>
          <w:p w14:paraId="1E979C4E" w14:textId="77777777" w:rsidR="00D548F9" w:rsidRPr="009B45E1" w:rsidRDefault="00D548F9" w:rsidP="00D548F9">
            <w:pPr>
              <w:spacing w:before="120" w:after="120"/>
              <w:rPr>
                <w:rFonts w:cstheme="minorHAnsi"/>
              </w:rPr>
            </w:pPr>
            <w:r w:rsidRPr="009B45E1">
              <w:rPr>
                <w:rFonts w:cstheme="minorHAnsi"/>
                <w:bCs/>
              </w:rPr>
              <w:fldChar w:fldCharType="begin">
                <w:ffData>
                  <w:name w:val="Text1"/>
                  <w:enabled/>
                  <w:calcOnExit w:val="0"/>
                  <w:textInput>
                    <w:default w:val="[Insert Name of Bidder]]"/>
                    <w:format w:val="FIRST CAPITAL"/>
                  </w:textInput>
                </w:ffData>
              </w:fldChar>
            </w:r>
            <w:r w:rsidRPr="009B45E1">
              <w:rPr>
                <w:rFonts w:cstheme="minorHAnsi"/>
                <w:bCs/>
              </w:rPr>
              <w:instrText xml:space="preserve"> FORMTEXT </w:instrText>
            </w:r>
            <w:r w:rsidRPr="009B45E1">
              <w:rPr>
                <w:rFonts w:cstheme="minorHAnsi"/>
                <w:bCs/>
              </w:rPr>
            </w:r>
            <w:r w:rsidRPr="009B45E1">
              <w:rPr>
                <w:rFonts w:cstheme="minorHAnsi"/>
                <w:bCs/>
              </w:rPr>
              <w:fldChar w:fldCharType="separate"/>
            </w:r>
            <w:r w:rsidRPr="009B45E1">
              <w:rPr>
                <w:rFonts w:cstheme="minorHAnsi"/>
                <w:bCs/>
                <w:noProof/>
              </w:rPr>
              <w:t>[Insert Name of Bidder]</w:t>
            </w:r>
            <w:r w:rsidRPr="009B45E1">
              <w:rPr>
                <w:rFonts w:cstheme="minorHAnsi"/>
                <w:bCs/>
              </w:rPr>
              <w:fldChar w:fldCharType="end"/>
            </w:r>
          </w:p>
        </w:tc>
        <w:tc>
          <w:tcPr>
            <w:tcW w:w="720" w:type="dxa"/>
            <w:shd w:val="clear" w:color="auto" w:fill="auto"/>
          </w:tcPr>
          <w:p w14:paraId="39540C4A" w14:textId="77777777" w:rsidR="00D548F9" w:rsidRPr="009B45E1" w:rsidRDefault="00D548F9" w:rsidP="00D548F9">
            <w:pPr>
              <w:spacing w:before="120" w:after="120"/>
              <w:rPr>
                <w:rFonts w:cstheme="minorHAnsi"/>
              </w:rPr>
            </w:pPr>
            <w:r w:rsidRPr="009B45E1">
              <w:rPr>
                <w:rFonts w:cstheme="minorHAnsi"/>
              </w:rPr>
              <w:t>Date:</w:t>
            </w:r>
          </w:p>
        </w:tc>
        <w:tc>
          <w:tcPr>
            <w:tcW w:w="2340" w:type="dxa"/>
            <w:shd w:val="clear" w:color="auto" w:fill="auto"/>
          </w:tcPr>
          <w:p w14:paraId="6868564F" w14:textId="77777777" w:rsidR="00D548F9" w:rsidRPr="009B45E1" w:rsidRDefault="005A2E05" w:rsidP="00D548F9">
            <w:pPr>
              <w:spacing w:before="120" w:after="120"/>
              <w:rPr>
                <w:rFonts w:cstheme="minorHAnsi"/>
              </w:rPr>
            </w:pPr>
            <w:sdt>
              <w:sdtPr>
                <w:rPr>
                  <w:rFonts w:cstheme="minorHAnsi"/>
                  <w:lang w:val="en-GB"/>
                </w:rPr>
                <w:id w:val="1655644534"/>
                <w:placeholder>
                  <w:docPart w:val="7F1BACDCA3E74BD78B54231075BF2264"/>
                </w:placeholder>
                <w:showingPlcHdr/>
                <w:date>
                  <w:dateFormat w:val="MMMM d, yyyy"/>
                  <w:lid w:val="en-US"/>
                  <w:storeMappedDataAs w:val="date"/>
                  <w:calendar w:val="gregorian"/>
                </w:date>
              </w:sdtPr>
              <w:sdtEndPr/>
              <w:sdtContent>
                <w:r w:rsidR="00D548F9" w:rsidRPr="009B45E1">
                  <w:rPr>
                    <w:rStyle w:val="PlaceholderText"/>
                    <w:rFonts w:cstheme="minorHAnsi"/>
                    <w:color w:val="auto"/>
                    <w:shd w:val="clear" w:color="auto" w:fill="BFBFBF" w:themeFill="background1" w:themeFillShade="BF"/>
                  </w:rPr>
                  <w:t>Select date</w:t>
                </w:r>
              </w:sdtContent>
            </w:sdt>
          </w:p>
        </w:tc>
      </w:tr>
      <w:tr w:rsidR="007A5426" w:rsidRPr="009B45E1" w14:paraId="70650FF6" w14:textId="77777777" w:rsidTr="001A67BB">
        <w:trPr>
          <w:cantSplit/>
          <w:trHeight w:val="341"/>
        </w:trPr>
        <w:tc>
          <w:tcPr>
            <w:tcW w:w="1979" w:type="dxa"/>
            <w:shd w:val="clear" w:color="auto" w:fill="auto"/>
          </w:tcPr>
          <w:p w14:paraId="4E995122" w14:textId="77777777" w:rsidR="00D548F9" w:rsidRPr="009B45E1" w:rsidRDefault="00D548F9" w:rsidP="00D548F9">
            <w:pPr>
              <w:spacing w:before="120" w:after="120"/>
              <w:rPr>
                <w:rFonts w:cstheme="minorHAnsi"/>
              </w:rPr>
            </w:pPr>
            <w:r w:rsidRPr="009B45E1">
              <w:rPr>
                <w:rFonts w:cstheme="minorHAnsi"/>
                <w:iCs/>
              </w:rPr>
              <w:t>RFP reference:</w:t>
            </w:r>
          </w:p>
        </w:tc>
        <w:tc>
          <w:tcPr>
            <w:tcW w:w="7561" w:type="dxa"/>
            <w:gridSpan w:val="3"/>
            <w:shd w:val="clear" w:color="auto" w:fill="auto"/>
          </w:tcPr>
          <w:p w14:paraId="6ACA5D2A" w14:textId="6041F414" w:rsidR="00D548F9" w:rsidRPr="009B45E1" w:rsidRDefault="00D548F9" w:rsidP="00D548F9">
            <w:pPr>
              <w:spacing w:before="120" w:after="120"/>
              <w:rPr>
                <w:rFonts w:cstheme="minorHAnsi"/>
              </w:rPr>
            </w:pPr>
          </w:p>
        </w:tc>
      </w:tr>
    </w:tbl>
    <w:p w14:paraId="6ED8CA07" w14:textId="0380E3FF" w:rsidR="00D548F9" w:rsidRPr="009B45E1" w:rsidRDefault="00D548F9" w:rsidP="00D548F9">
      <w:pPr>
        <w:spacing w:before="120" w:after="120"/>
        <w:jc w:val="both"/>
        <w:rPr>
          <w:rFonts w:cstheme="minorHAnsi"/>
        </w:rPr>
      </w:pPr>
      <w:r w:rsidRPr="009B45E1">
        <w:rPr>
          <w:rFonts w:cstheme="minorHAnsi"/>
        </w:rPr>
        <w:t>We, the undersigned, offer to provide the services for</w:t>
      </w:r>
      <w:r w:rsidR="005F1BD7">
        <w:rPr>
          <w:rFonts w:cstheme="minorHAnsi"/>
        </w:rPr>
        <w:t xml:space="preserve"> Accessibility Improvement and Rehabilitation of </w:t>
      </w:r>
      <w:r w:rsidR="000836F5">
        <w:rPr>
          <w:rFonts w:cstheme="minorHAnsi"/>
        </w:rPr>
        <w:t>selected</w:t>
      </w:r>
      <w:r w:rsidR="005F1BD7">
        <w:rPr>
          <w:rFonts w:cstheme="minorHAnsi"/>
        </w:rPr>
        <w:t xml:space="preserve"> Sch</w:t>
      </w:r>
      <w:r w:rsidR="000836F5">
        <w:rPr>
          <w:rFonts w:cstheme="minorHAnsi"/>
        </w:rPr>
        <w:t>ools</w:t>
      </w:r>
      <w:r w:rsidRPr="009B45E1">
        <w:rPr>
          <w:rFonts w:cstheme="minorHAnsi"/>
        </w:rPr>
        <w:t xml:space="preserve"> in accordance with your Request for Proposal No. </w:t>
      </w:r>
      <w:r w:rsidRPr="009B45E1">
        <w:rPr>
          <w:rFonts w:cstheme="minorHAnsi"/>
          <w:bCs/>
        </w:rPr>
        <w:fldChar w:fldCharType="begin">
          <w:ffData>
            <w:name w:val="Text1"/>
            <w:enabled/>
            <w:calcOnExit w:val="0"/>
            <w:textInput>
              <w:default w:val="[Insert RFP Reference Number]"/>
              <w:format w:val="FIRST CAPITAL"/>
            </w:textInput>
          </w:ffData>
        </w:fldChar>
      </w:r>
      <w:r w:rsidRPr="009B45E1">
        <w:rPr>
          <w:rFonts w:cstheme="minorHAnsi"/>
          <w:bCs/>
        </w:rPr>
        <w:instrText xml:space="preserve"> FORMTEXT </w:instrText>
      </w:r>
      <w:r w:rsidRPr="009B45E1">
        <w:rPr>
          <w:rFonts w:cstheme="minorHAnsi"/>
          <w:bCs/>
        </w:rPr>
      </w:r>
      <w:r w:rsidRPr="009B45E1">
        <w:rPr>
          <w:rFonts w:cstheme="minorHAnsi"/>
          <w:bCs/>
        </w:rPr>
        <w:fldChar w:fldCharType="separate"/>
      </w:r>
      <w:r w:rsidRPr="009B45E1">
        <w:rPr>
          <w:rFonts w:cstheme="minorHAnsi"/>
          <w:bCs/>
          <w:noProof/>
        </w:rPr>
        <w:t>[Insert RFP Reference Number]</w:t>
      </w:r>
      <w:r w:rsidRPr="009B45E1">
        <w:rPr>
          <w:rFonts w:cstheme="minorHAnsi"/>
          <w:bCs/>
        </w:rPr>
        <w:fldChar w:fldCharType="end"/>
      </w:r>
      <w:r w:rsidRPr="009B45E1">
        <w:rPr>
          <w:rFonts w:cstheme="minorHAnsi"/>
          <w:bCs/>
        </w:rPr>
        <w:t xml:space="preserve"> </w:t>
      </w:r>
      <w:r w:rsidRPr="009B45E1">
        <w:rPr>
          <w:rFonts w:cstheme="minorHAnsi"/>
        </w:rPr>
        <w:t xml:space="preserve">and our Proposal.  We are hereby submitting our Proposal, which includes this </w:t>
      </w:r>
      <w:r w:rsidRPr="009B45E1">
        <w:rPr>
          <w:rFonts w:cstheme="minorHAnsi"/>
          <w:spacing w:val="-2"/>
        </w:rPr>
        <w:t xml:space="preserve">Technical Proposal and our </w:t>
      </w:r>
      <w:r w:rsidRPr="009B45E1">
        <w:rPr>
          <w:rFonts w:cstheme="minorHAnsi"/>
        </w:rPr>
        <w:t>Financial Proposal.</w:t>
      </w:r>
    </w:p>
    <w:p w14:paraId="0DCB4F94" w14:textId="77777777" w:rsidR="00D548F9" w:rsidRPr="009B45E1" w:rsidRDefault="00D548F9" w:rsidP="00D548F9">
      <w:pPr>
        <w:spacing w:before="120" w:after="120"/>
        <w:jc w:val="both"/>
        <w:rPr>
          <w:rFonts w:cstheme="minorHAnsi"/>
          <w:lang w:val="en-GB"/>
        </w:rPr>
      </w:pPr>
      <w:r w:rsidRPr="009B45E1">
        <w:rPr>
          <w:rFonts w:cstheme="minorHAnsi"/>
          <w:lang w:val="en-GB"/>
        </w:rPr>
        <w:t>We hereby declare that our firm, its affiliates or subsidiaries or employees, including any JV/Consortium /Association members or subcontractors or suppliers for any part of the contract:</w:t>
      </w:r>
    </w:p>
    <w:p w14:paraId="4BB89CEF" w14:textId="77777777" w:rsidR="00D548F9" w:rsidRPr="009B45E1" w:rsidRDefault="00D548F9" w:rsidP="00AA7251">
      <w:pPr>
        <w:pStyle w:val="ListParagraph"/>
        <w:numPr>
          <w:ilvl w:val="0"/>
          <w:numId w:val="12"/>
        </w:numPr>
        <w:autoSpaceDE w:val="0"/>
        <w:autoSpaceDN w:val="0"/>
        <w:adjustRightInd w:val="0"/>
        <w:spacing w:before="120" w:after="120" w:line="240" w:lineRule="auto"/>
        <w:contextualSpacing w:val="0"/>
        <w:jc w:val="both"/>
        <w:rPr>
          <w:rFonts w:cstheme="minorHAnsi"/>
          <w:lang w:val="en-GB"/>
        </w:rPr>
      </w:pPr>
      <w:r w:rsidRPr="009B45E1">
        <w:rPr>
          <w:rFonts w:cstheme="minorHAnsi"/>
          <w:lang w:val="en-GB"/>
        </w:rPr>
        <w:t xml:space="preserve">is not under procurement prohibition by the United Nations, including but not limited to prohibitions derived from the Compendium of United Nations Security Council Sanctions </w:t>
      </w:r>
      <w:proofErr w:type="gramStart"/>
      <w:r w:rsidRPr="009B45E1">
        <w:rPr>
          <w:rFonts w:cstheme="minorHAnsi"/>
          <w:lang w:val="en-GB"/>
        </w:rPr>
        <w:t>Lists;</w:t>
      </w:r>
      <w:proofErr w:type="gramEnd"/>
    </w:p>
    <w:p w14:paraId="04695133" w14:textId="0D5FD0E4" w:rsidR="00D548F9" w:rsidRPr="009B45E1" w:rsidRDefault="00D548F9" w:rsidP="00AA7251">
      <w:pPr>
        <w:pStyle w:val="ListParagraph"/>
        <w:numPr>
          <w:ilvl w:val="0"/>
          <w:numId w:val="12"/>
        </w:numPr>
        <w:autoSpaceDE w:val="0"/>
        <w:autoSpaceDN w:val="0"/>
        <w:adjustRightInd w:val="0"/>
        <w:spacing w:before="120" w:after="120" w:line="240" w:lineRule="auto"/>
        <w:contextualSpacing w:val="0"/>
        <w:jc w:val="both"/>
        <w:rPr>
          <w:rFonts w:cstheme="minorHAnsi"/>
          <w:lang w:val="en-GB"/>
        </w:rPr>
      </w:pPr>
      <w:r w:rsidRPr="009B45E1">
        <w:rPr>
          <w:rFonts w:cstheme="minorHAnsi"/>
          <w:lang w:val="en-GB"/>
        </w:rPr>
        <w:t xml:space="preserve">have not been suspended, debarred, sanctioned or otherwise identified as ineligible by any </w:t>
      </w:r>
      <w:r w:rsidR="00200147" w:rsidRPr="009B45E1">
        <w:rPr>
          <w:rFonts w:cstheme="minorHAnsi"/>
          <w:lang w:val="en-GB"/>
        </w:rPr>
        <w:t>UN Organization</w:t>
      </w:r>
      <w:r w:rsidRPr="009B45E1">
        <w:rPr>
          <w:rFonts w:cstheme="minorHAnsi"/>
          <w:lang w:val="en-GB"/>
        </w:rPr>
        <w:t xml:space="preserve"> or the World Bank Group or</w:t>
      </w:r>
      <w:r w:rsidR="001A67BB" w:rsidRPr="009B45E1">
        <w:rPr>
          <w:rFonts w:cstheme="minorHAnsi"/>
          <w:lang w:val="en-GB"/>
        </w:rPr>
        <w:t xml:space="preserve"> </w:t>
      </w:r>
      <w:proofErr w:type="spellStart"/>
      <w:r w:rsidR="00347441" w:rsidRPr="009B45E1">
        <w:rPr>
          <w:rFonts w:cstheme="minorHAnsi"/>
          <w:lang w:val="en-GB"/>
        </w:rPr>
        <w:t>Swizterland</w:t>
      </w:r>
      <w:proofErr w:type="spellEnd"/>
      <w:r w:rsidRPr="009B45E1">
        <w:rPr>
          <w:rFonts w:cstheme="minorHAnsi"/>
          <w:lang w:val="en-GB"/>
        </w:rPr>
        <w:t xml:space="preserve"> </w:t>
      </w:r>
      <w:r w:rsidR="00246DC0" w:rsidRPr="009B45E1">
        <w:rPr>
          <w:rFonts w:cstheme="minorHAnsi"/>
          <w:lang w:val="en-GB"/>
        </w:rPr>
        <w:t xml:space="preserve">or </w:t>
      </w:r>
      <w:r w:rsidRPr="009B45E1">
        <w:rPr>
          <w:rFonts w:cstheme="minorHAnsi"/>
          <w:lang w:val="en-GB"/>
        </w:rPr>
        <w:t xml:space="preserve">any other international </w:t>
      </w:r>
      <w:proofErr w:type="gramStart"/>
      <w:r w:rsidR="00246DC0" w:rsidRPr="009B45E1">
        <w:rPr>
          <w:rFonts w:cstheme="minorHAnsi"/>
          <w:lang w:val="en-GB"/>
        </w:rPr>
        <w:t>o</w:t>
      </w:r>
      <w:r w:rsidRPr="009B45E1">
        <w:rPr>
          <w:rFonts w:cstheme="minorHAnsi"/>
          <w:lang w:val="en-GB"/>
        </w:rPr>
        <w:t>rganization;</w:t>
      </w:r>
      <w:proofErr w:type="gramEnd"/>
      <w:r w:rsidRPr="009B45E1">
        <w:rPr>
          <w:rFonts w:cstheme="minorHAnsi"/>
          <w:lang w:val="en-GB"/>
        </w:rPr>
        <w:t xml:space="preserve"> </w:t>
      </w:r>
    </w:p>
    <w:p w14:paraId="575CB2DF" w14:textId="730C0D91" w:rsidR="00D548F9" w:rsidRPr="009B45E1" w:rsidRDefault="00D548F9" w:rsidP="00AA7251">
      <w:pPr>
        <w:pStyle w:val="ListParagraph"/>
        <w:numPr>
          <w:ilvl w:val="0"/>
          <w:numId w:val="12"/>
        </w:numPr>
        <w:autoSpaceDE w:val="0"/>
        <w:autoSpaceDN w:val="0"/>
        <w:adjustRightInd w:val="0"/>
        <w:spacing w:before="120" w:after="120" w:line="240" w:lineRule="auto"/>
        <w:contextualSpacing w:val="0"/>
        <w:jc w:val="both"/>
        <w:rPr>
          <w:rFonts w:cstheme="minorHAnsi"/>
          <w:lang w:val="en-GB"/>
        </w:rPr>
      </w:pPr>
      <w:r w:rsidRPr="009B45E1">
        <w:rPr>
          <w:rFonts w:cstheme="minorHAnsi"/>
          <w:lang w:val="en-GB"/>
        </w:rPr>
        <w:t xml:space="preserve">have no conflict of interest in accordance with </w:t>
      </w:r>
      <w:r w:rsidR="00337B9F" w:rsidRPr="009B45E1">
        <w:rPr>
          <w:rFonts w:cstheme="minorHAnsi"/>
          <w:lang w:val="en-GB"/>
        </w:rPr>
        <w:t>Section 3</w:t>
      </w:r>
      <w:r w:rsidR="0027688B" w:rsidRPr="009B45E1">
        <w:rPr>
          <w:rFonts w:cstheme="minorHAnsi"/>
          <w:lang w:val="en-GB"/>
        </w:rPr>
        <w:t xml:space="preserve"> of </w:t>
      </w:r>
      <w:proofErr w:type="gramStart"/>
      <w:r w:rsidR="0027688B" w:rsidRPr="009B45E1">
        <w:rPr>
          <w:rFonts w:cstheme="minorHAnsi"/>
          <w:lang w:val="en-GB"/>
        </w:rPr>
        <w:t>RFP</w:t>
      </w:r>
      <w:r w:rsidRPr="009B45E1">
        <w:rPr>
          <w:rFonts w:cstheme="minorHAnsi"/>
          <w:lang w:val="en-GB"/>
        </w:rPr>
        <w:t>;</w:t>
      </w:r>
      <w:proofErr w:type="gramEnd"/>
    </w:p>
    <w:p w14:paraId="1A46E856" w14:textId="77777777" w:rsidR="00D548F9" w:rsidRPr="009B45E1" w:rsidRDefault="00D548F9" w:rsidP="00AA7251">
      <w:pPr>
        <w:pStyle w:val="ListParagraph"/>
        <w:numPr>
          <w:ilvl w:val="0"/>
          <w:numId w:val="12"/>
        </w:numPr>
        <w:autoSpaceDE w:val="0"/>
        <w:autoSpaceDN w:val="0"/>
        <w:adjustRightInd w:val="0"/>
        <w:spacing w:before="120" w:after="120" w:line="240" w:lineRule="auto"/>
        <w:contextualSpacing w:val="0"/>
        <w:jc w:val="both"/>
        <w:rPr>
          <w:rFonts w:cstheme="minorHAnsi"/>
          <w:lang w:val="en-GB"/>
        </w:rPr>
      </w:pPr>
      <w:r w:rsidRPr="009B45E1">
        <w:rPr>
          <w:rFonts w:cstheme="minorHAnsi"/>
          <w:lang w:val="en-GB"/>
        </w:rPr>
        <w:t>do not employ, or anticipate employing, any person(s) who is, or has been a UN staff member within the last year, if said UN staff member has or had prior professional dealings with our firm in his/her capacity as UN staff member within the last three years of service with the UN (in accordance with UN post-employment restrictions published in ST/SGB/2006/15);</w:t>
      </w:r>
    </w:p>
    <w:p w14:paraId="2D4BDE1F" w14:textId="77777777" w:rsidR="00D548F9" w:rsidRPr="009B45E1" w:rsidRDefault="00D548F9" w:rsidP="00AA7251">
      <w:pPr>
        <w:pStyle w:val="ListParagraph"/>
        <w:numPr>
          <w:ilvl w:val="0"/>
          <w:numId w:val="12"/>
        </w:numPr>
        <w:autoSpaceDE w:val="0"/>
        <w:autoSpaceDN w:val="0"/>
        <w:adjustRightInd w:val="0"/>
        <w:spacing w:before="120" w:after="120" w:line="240" w:lineRule="auto"/>
        <w:contextualSpacing w:val="0"/>
        <w:jc w:val="both"/>
        <w:rPr>
          <w:rFonts w:cstheme="minorHAnsi"/>
          <w:lang w:val="en-GB"/>
        </w:rPr>
      </w:pPr>
      <w:r w:rsidRPr="009B45E1">
        <w:rPr>
          <w:rFonts w:cstheme="minorHAnsi"/>
          <w:lang w:val="en-GB"/>
        </w:rPr>
        <w:t xml:space="preserve">have not declared bankruptcy, are not involved in bankruptcy or receivership proceedings, and there is no judgment or pending legal action against them that could impair their operations in the foreseeable </w:t>
      </w:r>
      <w:proofErr w:type="gramStart"/>
      <w:r w:rsidRPr="009B45E1">
        <w:rPr>
          <w:rFonts w:cstheme="minorHAnsi"/>
          <w:lang w:val="en-GB"/>
        </w:rPr>
        <w:t>future;</w:t>
      </w:r>
      <w:proofErr w:type="gramEnd"/>
      <w:r w:rsidRPr="009B45E1">
        <w:rPr>
          <w:rFonts w:cstheme="minorHAnsi"/>
          <w:lang w:val="en-GB"/>
        </w:rPr>
        <w:t xml:space="preserve"> </w:t>
      </w:r>
    </w:p>
    <w:p w14:paraId="52950B8D" w14:textId="77777777" w:rsidR="00D548F9" w:rsidRPr="009B45E1" w:rsidRDefault="00D548F9" w:rsidP="00AA7251">
      <w:pPr>
        <w:pStyle w:val="ListParagraph"/>
        <w:numPr>
          <w:ilvl w:val="0"/>
          <w:numId w:val="12"/>
        </w:numPr>
        <w:autoSpaceDE w:val="0"/>
        <w:autoSpaceDN w:val="0"/>
        <w:adjustRightInd w:val="0"/>
        <w:spacing w:before="120" w:after="120" w:line="240" w:lineRule="auto"/>
        <w:contextualSpacing w:val="0"/>
        <w:jc w:val="both"/>
        <w:rPr>
          <w:rStyle w:val="Emphasis"/>
          <w:rFonts w:cstheme="minorHAnsi"/>
          <w:i w:val="0"/>
        </w:rPr>
      </w:pPr>
      <w:r w:rsidRPr="009B45E1">
        <w:rPr>
          <w:rFonts w:cstheme="minorHAnsi"/>
          <w:lang w:val="en-GB"/>
        </w:rPr>
        <w:t xml:space="preserve">undertake not to engage in proscribed practices, including but not limited to corruption, fraud, coercion, collusion, obstruction, or any other unethical practice, with the UN or any other party, and to conduct business in a manner that averts any financial, operational, reputational or other undue risk to the UN and we </w:t>
      </w:r>
      <w:r w:rsidRPr="009B45E1">
        <w:rPr>
          <w:rStyle w:val="Emphasis"/>
          <w:rFonts w:cstheme="minorHAnsi"/>
          <w:i w:val="0"/>
        </w:rPr>
        <w:t>embrace the principles of the United Nations Supplier Code of Conduct and adhere to the principles of the United Nations Global Compact.</w:t>
      </w:r>
    </w:p>
    <w:p w14:paraId="3AE8F438" w14:textId="6EBA662B" w:rsidR="00D548F9" w:rsidRPr="009B45E1" w:rsidRDefault="00D548F9" w:rsidP="00D548F9">
      <w:pPr>
        <w:autoSpaceDE w:val="0"/>
        <w:autoSpaceDN w:val="0"/>
        <w:adjustRightInd w:val="0"/>
        <w:spacing w:before="120" w:after="120"/>
        <w:jc w:val="both"/>
        <w:rPr>
          <w:rStyle w:val="Emphasis"/>
          <w:rFonts w:cstheme="minorHAnsi"/>
          <w:i w:val="0"/>
        </w:rPr>
      </w:pPr>
      <w:r w:rsidRPr="009B45E1">
        <w:rPr>
          <w:rStyle w:val="Emphasis"/>
          <w:rFonts w:cstheme="minorHAnsi"/>
          <w:i w:val="0"/>
        </w:rPr>
        <w:t>We declare that all the information and statements made in this Proposal are true and we accept that any misinterpretation or misrepresentation contained in this Proposal may lead to our disqualification and/or sanctioning by the U</w:t>
      </w:r>
      <w:r w:rsidR="0027688B" w:rsidRPr="009B45E1">
        <w:rPr>
          <w:rStyle w:val="Emphasis"/>
          <w:rFonts w:cstheme="minorHAnsi"/>
          <w:i w:val="0"/>
        </w:rPr>
        <w:t>NICEF</w:t>
      </w:r>
      <w:r w:rsidRPr="009B45E1">
        <w:rPr>
          <w:rStyle w:val="Emphasis"/>
          <w:rFonts w:cstheme="minorHAnsi"/>
          <w:i w:val="0"/>
        </w:rPr>
        <w:t xml:space="preserve">. </w:t>
      </w:r>
    </w:p>
    <w:p w14:paraId="15EDD393" w14:textId="43ED2C45" w:rsidR="00D548F9" w:rsidRPr="009B45E1" w:rsidRDefault="00D548F9" w:rsidP="00D548F9">
      <w:pPr>
        <w:autoSpaceDE w:val="0"/>
        <w:autoSpaceDN w:val="0"/>
        <w:adjustRightInd w:val="0"/>
        <w:spacing w:before="120" w:after="120"/>
        <w:jc w:val="both"/>
        <w:rPr>
          <w:rStyle w:val="Emphasis"/>
          <w:rFonts w:cstheme="minorHAnsi"/>
          <w:i w:val="0"/>
        </w:rPr>
      </w:pPr>
      <w:r w:rsidRPr="009B45E1">
        <w:rPr>
          <w:rStyle w:val="Emphasis"/>
          <w:rFonts w:cstheme="minorHAnsi"/>
          <w:i w:val="0"/>
        </w:rPr>
        <w:t>We offer to provide services in conformity with the Bidding documents, including the U</w:t>
      </w:r>
      <w:r w:rsidR="0027688B" w:rsidRPr="009B45E1">
        <w:rPr>
          <w:rStyle w:val="Emphasis"/>
          <w:rFonts w:cstheme="minorHAnsi"/>
          <w:i w:val="0"/>
        </w:rPr>
        <w:t xml:space="preserve">NICEF </w:t>
      </w:r>
      <w:r w:rsidRPr="009B45E1">
        <w:rPr>
          <w:rStyle w:val="Emphasis"/>
          <w:rFonts w:cstheme="minorHAnsi"/>
          <w:i w:val="0"/>
        </w:rPr>
        <w:t xml:space="preserve">General </w:t>
      </w:r>
      <w:r w:rsidR="0027688B" w:rsidRPr="009B45E1">
        <w:rPr>
          <w:rStyle w:val="Emphasis"/>
          <w:rFonts w:cstheme="minorHAnsi"/>
          <w:i w:val="0"/>
        </w:rPr>
        <w:t xml:space="preserve">Terms </w:t>
      </w:r>
      <w:r w:rsidRPr="009B45E1">
        <w:rPr>
          <w:rStyle w:val="Emphasis"/>
          <w:rFonts w:cstheme="minorHAnsi"/>
          <w:i w:val="0"/>
        </w:rPr>
        <w:t>Conditions and in accordance with the Terms of Reference</w:t>
      </w:r>
      <w:r w:rsidR="009C2DBC" w:rsidRPr="009B45E1">
        <w:rPr>
          <w:rStyle w:val="Emphasis"/>
          <w:rFonts w:cstheme="minorHAnsi"/>
          <w:i w:val="0"/>
        </w:rPr>
        <w:t>.</w:t>
      </w:r>
    </w:p>
    <w:p w14:paraId="5FDA6FF7" w14:textId="356886C9" w:rsidR="00D548F9" w:rsidRPr="009B45E1" w:rsidRDefault="00D548F9" w:rsidP="00D548F9">
      <w:pPr>
        <w:autoSpaceDE w:val="0"/>
        <w:autoSpaceDN w:val="0"/>
        <w:adjustRightInd w:val="0"/>
        <w:spacing w:before="120" w:after="120"/>
        <w:jc w:val="both"/>
        <w:rPr>
          <w:rStyle w:val="Emphasis"/>
          <w:rFonts w:cstheme="minorHAnsi"/>
          <w:i w:val="0"/>
        </w:rPr>
      </w:pPr>
      <w:r w:rsidRPr="009B45E1">
        <w:rPr>
          <w:rStyle w:val="Emphasis"/>
          <w:rFonts w:cstheme="minorHAnsi"/>
          <w:i w:val="0"/>
        </w:rPr>
        <w:t xml:space="preserve">Our Proposal shall be valid and remain binding upon us for the </w:t>
      </w:r>
      <w:proofErr w:type="gramStart"/>
      <w:r w:rsidRPr="009B45E1">
        <w:rPr>
          <w:rStyle w:val="Emphasis"/>
          <w:rFonts w:cstheme="minorHAnsi"/>
          <w:i w:val="0"/>
        </w:rPr>
        <w:t>period of time</w:t>
      </w:r>
      <w:proofErr w:type="gramEnd"/>
      <w:r w:rsidRPr="009B45E1">
        <w:rPr>
          <w:rStyle w:val="Emphasis"/>
          <w:rFonts w:cstheme="minorHAnsi"/>
          <w:i w:val="0"/>
        </w:rPr>
        <w:t xml:space="preserve"> specified in the </w:t>
      </w:r>
      <w:r w:rsidR="009C2DBC" w:rsidRPr="009B45E1">
        <w:rPr>
          <w:rStyle w:val="Emphasis"/>
          <w:rFonts w:cstheme="minorHAnsi"/>
          <w:i w:val="0"/>
        </w:rPr>
        <w:t>RFP</w:t>
      </w:r>
      <w:r w:rsidRPr="009B45E1">
        <w:rPr>
          <w:rStyle w:val="Emphasis"/>
          <w:rFonts w:cstheme="minorHAnsi"/>
          <w:i w:val="0"/>
        </w:rPr>
        <w:t xml:space="preserve">. </w:t>
      </w:r>
    </w:p>
    <w:p w14:paraId="5A062E18" w14:textId="77777777" w:rsidR="00D548F9" w:rsidRPr="009B45E1" w:rsidRDefault="00D548F9" w:rsidP="00D548F9">
      <w:pPr>
        <w:spacing w:before="120" w:after="120"/>
        <w:jc w:val="both"/>
        <w:rPr>
          <w:rFonts w:cstheme="minorHAnsi"/>
        </w:rPr>
      </w:pPr>
      <w:r w:rsidRPr="009B45E1">
        <w:rPr>
          <w:rFonts w:cstheme="minorHAnsi"/>
        </w:rPr>
        <w:t>We understand and recognize that you are not bound to accept any Proposal you receive.</w:t>
      </w:r>
    </w:p>
    <w:p w14:paraId="3A2346FB" w14:textId="1E957035" w:rsidR="00D548F9" w:rsidRPr="009B45E1" w:rsidRDefault="00D548F9" w:rsidP="00D548F9">
      <w:pPr>
        <w:autoSpaceDE w:val="0"/>
        <w:autoSpaceDN w:val="0"/>
        <w:adjustRightInd w:val="0"/>
        <w:spacing w:before="120" w:after="120"/>
        <w:jc w:val="both"/>
        <w:rPr>
          <w:rStyle w:val="Emphasis"/>
          <w:rFonts w:cstheme="minorHAnsi"/>
          <w:i w:val="0"/>
        </w:rPr>
      </w:pPr>
      <w:r w:rsidRPr="009B45E1">
        <w:rPr>
          <w:rStyle w:val="Emphasis"/>
          <w:rFonts w:cstheme="minorHAnsi"/>
          <w:i w:val="0"/>
        </w:rPr>
        <w:t xml:space="preserve">I, the undersigned, certify that I am duly authorized by </w:t>
      </w:r>
      <w:r w:rsidRPr="009B45E1">
        <w:rPr>
          <w:rFonts w:cstheme="minorHAnsi"/>
          <w:bCs/>
        </w:rPr>
        <w:fldChar w:fldCharType="begin">
          <w:ffData>
            <w:name w:val="Text1"/>
            <w:enabled/>
            <w:calcOnExit w:val="0"/>
            <w:textInput>
              <w:default w:val="[Insert Name of Bidder]]"/>
              <w:format w:val="FIRST CAPITAL"/>
            </w:textInput>
          </w:ffData>
        </w:fldChar>
      </w:r>
      <w:r w:rsidRPr="009B45E1">
        <w:rPr>
          <w:rFonts w:cstheme="minorHAnsi"/>
          <w:bCs/>
        </w:rPr>
        <w:instrText xml:space="preserve"> FORMTEXT </w:instrText>
      </w:r>
      <w:r w:rsidRPr="009B45E1">
        <w:rPr>
          <w:rFonts w:cstheme="minorHAnsi"/>
          <w:bCs/>
        </w:rPr>
      </w:r>
      <w:r w:rsidRPr="009B45E1">
        <w:rPr>
          <w:rFonts w:cstheme="minorHAnsi"/>
          <w:bCs/>
        </w:rPr>
        <w:fldChar w:fldCharType="separate"/>
      </w:r>
      <w:r w:rsidRPr="009B45E1">
        <w:rPr>
          <w:rFonts w:cstheme="minorHAnsi"/>
          <w:bCs/>
          <w:noProof/>
        </w:rPr>
        <w:t>[Insert Name of Bidder]</w:t>
      </w:r>
      <w:r w:rsidRPr="009B45E1">
        <w:rPr>
          <w:rFonts w:cstheme="minorHAnsi"/>
          <w:bCs/>
        </w:rPr>
        <w:fldChar w:fldCharType="end"/>
      </w:r>
      <w:r w:rsidRPr="009B45E1">
        <w:rPr>
          <w:rStyle w:val="Emphasis"/>
          <w:rFonts w:cstheme="minorHAnsi"/>
          <w:i w:val="0"/>
        </w:rPr>
        <w:t xml:space="preserve"> to sign this Proposal and bind it should </w:t>
      </w:r>
      <w:r w:rsidR="009C2DBC" w:rsidRPr="009B45E1">
        <w:rPr>
          <w:rStyle w:val="Emphasis"/>
          <w:rFonts w:cstheme="minorHAnsi"/>
          <w:i w:val="0"/>
        </w:rPr>
        <w:t>UNICEF</w:t>
      </w:r>
      <w:r w:rsidRPr="009B45E1">
        <w:rPr>
          <w:rStyle w:val="Emphasis"/>
          <w:rFonts w:cstheme="minorHAnsi"/>
          <w:i w:val="0"/>
        </w:rPr>
        <w:t xml:space="preserve"> accept</w:t>
      </w:r>
      <w:r w:rsidR="009C2DBC" w:rsidRPr="009B45E1">
        <w:rPr>
          <w:rStyle w:val="Emphasis"/>
          <w:rFonts w:cstheme="minorHAnsi"/>
          <w:i w:val="0"/>
        </w:rPr>
        <w:t>s</w:t>
      </w:r>
      <w:r w:rsidRPr="009B45E1">
        <w:rPr>
          <w:rStyle w:val="Emphasis"/>
          <w:rFonts w:cstheme="minorHAnsi"/>
          <w:i w:val="0"/>
        </w:rPr>
        <w:t xml:space="preserve"> this Proposal. </w:t>
      </w:r>
    </w:p>
    <w:p w14:paraId="7666D31D" w14:textId="77777777" w:rsidR="00D548F9" w:rsidRPr="009B45E1" w:rsidRDefault="00D548F9" w:rsidP="00D548F9">
      <w:pPr>
        <w:tabs>
          <w:tab w:val="left" w:pos="990"/>
          <w:tab w:val="left" w:pos="5040"/>
          <w:tab w:val="left" w:pos="5850"/>
        </w:tabs>
        <w:spacing w:before="120" w:after="120"/>
        <w:rPr>
          <w:rFonts w:cstheme="minorHAnsi"/>
          <w:lang w:val="en-AU"/>
        </w:rPr>
      </w:pPr>
      <w:r w:rsidRPr="009B45E1">
        <w:rPr>
          <w:rFonts w:cstheme="minorHAnsi"/>
          <w:lang w:val="en-AU"/>
        </w:rPr>
        <w:t xml:space="preserve">Name: </w:t>
      </w:r>
      <w:r w:rsidRPr="009B45E1">
        <w:rPr>
          <w:rFonts w:cstheme="minorHAnsi"/>
          <w:lang w:val="en-AU"/>
        </w:rPr>
        <w:tab/>
        <w:t>_____________________________________________________________</w:t>
      </w:r>
    </w:p>
    <w:p w14:paraId="61BDE7C2" w14:textId="77777777" w:rsidR="00D548F9" w:rsidRPr="009B45E1" w:rsidRDefault="00D548F9" w:rsidP="00D548F9">
      <w:pPr>
        <w:tabs>
          <w:tab w:val="left" w:pos="990"/>
        </w:tabs>
        <w:spacing w:before="120" w:after="120"/>
        <w:rPr>
          <w:rFonts w:cstheme="minorHAnsi"/>
          <w:lang w:val="en-AU"/>
        </w:rPr>
      </w:pPr>
      <w:r w:rsidRPr="009B45E1">
        <w:rPr>
          <w:rFonts w:cstheme="minorHAnsi"/>
          <w:lang w:val="en-AU"/>
        </w:rPr>
        <w:t xml:space="preserve">Title: </w:t>
      </w:r>
      <w:r w:rsidRPr="009B45E1">
        <w:rPr>
          <w:rFonts w:cstheme="minorHAnsi"/>
          <w:lang w:val="en-AU"/>
        </w:rPr>
        <w:tab/>
        <w:t>_____________________________________________________________</w:t>
      </w:r>
    </w:p>
    <w:p w14:paraId="4D70F0CA" w14:textId="77777777" w:rsidR="00D548F9" w:rsidRPr="009B45E1" w:rsidRDefault="00D548F9" w:rsidP="00D548F9">
      <w:pPr>
        <w:tabs>
          <w:tab w:val="left" w:pos="990"/>
        </w:tabs>
        <w:spacing w:before="120" w:after="120"/>
        <w:rPr>
          <w:rFonts w:cstheme="minorHAnsi"/>
          <w:lang w:val="en-AU"/>
        </w:rPr>
      </w:pPr>
      <w:r w:rsidRPr="009B45E1">
        <w:rPr>
          <w:rFonts w:cstheme="minorHAnsi"/>
          <w:lang w:val="en-AU"/>
        </w:rPr>
        <w:t>Date:</w:t>
      </w:r>
      <w:r w:rsidRPr="009B45E1">
        <w:rPr>
          <w:rFonts w:cstheme="minorHAnsi"/>
          <w:lang w:val="en-AU"/>
        </w:rPr>
        <w:tab/>
        <w:t>_____________________________________________________________</w:t>
      </w:r>
    </w:p>
    <w:p w14:paraId="00D26422" w14:textId="77777777" w:rsidR="00D548F9" w:rsidRPr="009B45E1" w:rsidRDefault="00D548F9" w:rsidP="00D548F9">
      <w:pPr>
        <w:tabs>
          <w:tab w:val="left" w:pos="990"/>
        </w:tabs>
        <w:spacing w:before="120" w:after="120"/>
        <w:rPr>
          <w:rFonts w:cstheme="minorHAnsi"/>
          <w:lang w:val="en-AU"/>
        </w:rPr>
      </w:pPr>
      <w:r w:rsidRPr="009B45E1">
        <w:rPr>
          <w:rFonts w:cstheme="minorHAnsi"/>
          <w:lang w:val="en-AU"/>
        </w:rPr>
        <w:t xml:space="preserve">Signature: </w:t>
      </w:r>
      <w:r w:rsidRPr="009B45E1">
        <w:rPr>
          <w:rFonts w:cstheme="minorHAnsi"/>
          <w:lang w:val="en-AU"/>
        </w:rPr>
        <w:tab/>
        <w:t>_____________________________________________________________</w:t>
      </w:r>
    </w:p>
    <w:p w14:paraId="22580B4D" w14:textId="3398BA75" w:rsidR="00D548F9" w:rsidRPr="009B45E1" w:rsidRDefault="00D548F9" w:rsidP="005C3A74">
      <w:pPr>
        <w:pStyle w:val="SchHeadDes"/>
        <w:keepNext/>
        <w:spacing w:after="0" w:line="240" w:lineRule="auto"/>
        <w:jc w:val="left"/>
        <w:rPr>
          <w:rFonts w:asciiTheme="minorHAnsi" w:hAnsiTheme="minorHAnsi" w:cstheme="minorHAnsi"/>
          <w:b w:val="0"/>
          <w:caps/>
          <w:szCs w:val="22"/>
          <w:lang w:val="en-AU"/>
        </w:rPr>
      </w:pPr>
      <w:r w:rsidRPr="009B45E1">
        <w:rPr>
          <w:rFonts w:asciiTheme="minorHAnsi" w:hAnsiTheme="minorHAnsi" w:cstheme="minorHAnsi"/>
          <w:b w:val="0"/>
          <w:szCs w:val="22"/>
          <w:lang w:val="en-AU"/>
        </w:rPr>
        <w:t>[</w:t>
      </w:r>
      <w:r w:rsidRPr="009B45E1">
        <w:rPr>
          <w:rFonts w:asciiTheme="minorHAnsi" w:hAnsiTheme="minorHAnsi" w:cstheme="minorHAnsi"/>
          <w:b w:val="0"/>
          <w:i/>
          <w:szCs w:val="22"/>
          <w:lang w:val="en-AU"/>
        </w:rPr>
        <w:t>Stamp with official stamp of the Bidder</w:t>
      </w:r>
      <w:r w:rsidRPr="009B45E1">
        <w:rPr>
          <w:rFonts w:asciiTheme="minorHAnsi" w:hAnsiTheme="minorHAnsi" w:cstheme="minorHAnsi"/>
          <w:b w:val="0"/>
          <w:szCs w:val="22"/>
          <w:lang w:val="en-AU"/>
        </w:rPr>
        <w:t>]</w:t>
      </w:r>
    </w:p>
    <w:sectPr w:rsidR="00D548F9" w:rsidRPr="009B45E1" w:rsidSect="00E76F9F">
      <w:footerReference w:type="default" r:id="rId14"/>
      <w:pgSz w:w="12240" w:h="15840" w:code="1"/>
      <w:pgMar w:top="810" w:right="990" w:bottom="720" w:left="1728" w:header="720" w:footer="25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E4B9B5" w14:textId="77777777" w:rsidR="009E60A6" w:rsidRDefault="009E60A6" w:rsidP="006E2471">
      <w:pPr>
        <w:spacing w:after="0" w:line="240" w:lineRule="auto"/>
      </w:pPr>
      <w:r>
        <w:separator/>
      </w:r>
    </w:p>
  </w:endnote>
  <w:endnote w:type="continuationSeparator" w:id="0">
    <w:p w14:paraId="2A249CCA" w14:textId="77777777" w:rsidR="009E60A6" w:rsidRDefault="009E60A6" w:rsidP="006E2471">
      <w:pPr>
        <w:spacing w:after="0" w:line="240" w:lineRule="auto"/>
      </w:pPr>
      <w:r>
        <w:continuationSeparator/>
      </w:r>
    </w:p>
  </w:endnote>
  <w:endnote w:type="continuationNotice" w:id="1">
    <w:p w14:paraId="5F55DD22" w14:textId="77777777" w:rsidR="009E60A6" w:rsidRDefault="009E60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Bold">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yriad Pro">
    <w:altName w:val="Segoe UI"/>
    <w:panose1 w:val="00000000000000000000"/>
    <w:charset w:val="00"/>
    <w:family w:val="swiss"/>
    <w:notTrueType/>
    <w:pitch w:val="variable"/>
    <w:sig w:usb0="20000287" w:usb1="00000001" w:usb2="00000000" w:usb3="00000000" w:csb0="0000019F"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AGaramond">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46421470"/>
      <w:docPartObj>
        <w:docPartGallery w:val="Page Numbers (Bottom of Page)"/>
        <w:docPartUnique/>
      </w:docPartObj>
    </w:sdtPr>
    <w:sdtEndPr>
      <w:rPr>
        <w:noProof/>
      </w:rPr>
    </w:sdtEndPr>
    <w:sdtContent>
      <w:p w14:paraId="4C200A0C" w14:textId="77777777" w:rsidR="00D93A92" w:rsidRDefault="00D93A92">
        <w:pPr>
          <w:pStyle w:val="Footer"/>
          <w:jc w:val="right"/>
        </w:pPr>
        <w:r>
          <w:fldChar w:fldCharType="begin"/>
        </w:r>
        <w:r>
          <w:instrText xml:space="preserve"> PAGE   \* MERGEFORMAT </w:instrText>
        </w:r>
        <w:r>
          <w:fldChar w:fldCharType="separate"/>
        </w:r>
        <w:r w:rsidR="00104B4C">
          <w:rPr>
            <w:noProof/>
          </w:rPr>
          <w:t>46</w:t>
        </w:r>
        <w:r>
          <w:rPr>
            <w:noProof/>
          </w:rPr>
          <w:fldChar w:fldCharType="end"/>
        </w:r>
      </w:p>
    </w:sdtContent>
  </w:sdt>
  <w:p w14:paraId="042E3C83" w14:textId="77777777" w:rsidR="00D93A92" w:rsidRDefault="00D93A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072838" w14:textId="77777777" w:rsidR="009E60A6" w:rsidRDefault="009E60A6" w:rsidP="006E2471">
      <w:pPr>
        <w:spacing w:after="0" w:line="240" w:lineRule="auto"/>
      </w:pPr>
      <w:r>
        <w:separator/>
      </w:r>
    </w:p>
  </w:footnote>
  <w:footnote w:type="continuationSeparator" w:id="0">
    <w:p w14:paraId="0B2853C0" w14:textId="77777777" w:rsidR="009E60A6" w:rsidRDefault="009E60A6" w:rsidP="006E2471">
      <w:pPr>
        <w:spacing w:after="0" w:line="240" w:lineRule="auto"/>
      </w:pPr>
      <w:r>
        <w:continuationSeparator/>
      </w:r>
    </w:p>
  </w:footnote>
  <w:footnote w:type="continuationNotice" w:id="1">
    <w:p w14:paraId="16C49A78" w14:textId="77777777" w:rsidR="009E60A6" w:rsidRDefault="009E60A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9356F1FA"/>
    <w:lvl w:ilvl="0">
      <w:start w:val="1"/>
      <w:numFmt w:val="bullet"/>
      <w:pStyle w:val="ListBullet2"/>
      <w:lvlText w:val=""/>
      <w:lvlJc w:val="left"/>
      <w:pPr>
        <w:ind w:left="-678" w:hanging="360"/>
      </w:pPr>
      <w:rPr>
        <w:rFonts w:ascii="Wingdings 2" w:hAnsi="Wingdings 2" w:hint="default"/>
      </w:rPr>
    </w:lvl>
  </w:abstractNum>
  <w:abstractNum w:abstractNumId="1" w15:restartNumberingAfterBreak="0">
    <w:nsid w:val="04927EE6"/>
    <w:multiLevelType w:val="hybridMultilevel"/>
    <w:tmpl w:val="1D6C0F5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C9508B"/>
    <w:multiLevelType w:val="hybridMultilevel"/>
    <w:tmpl w:val="459C00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81B280B"/>
    <w:multiLevelType w:val="hybridMultilevel"/>
    <w:tmpl w:val="E7B2297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9D67713"/>
    <w:multiLevelType w:val="hybridMultilevel"/>
    <w:tmpl w:val="C5C24B3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BA561CD"/>
    <w:multiLevelType w:val="hybridMultilevel"/>
    <w:tmpl w:val="8E0E3338"/>
    <w:lvl w:ilvl="0" w:tplc="04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0CCE610F"/>
    <w:multiLevelType w:val="hybridMultilevel"/>
    <w:tmpl w:val="9CFABC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DEE285B"/>
    <w:multiLevelType w:val="multilevel"/>
    <w:tmpl w:val="D902A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201B92"/>
    <w:multiLevelType w:val="hybridMultilevel"/>
    <w:tmpl w:val="CE8C5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3E2C8D"/>
    <w:multiLevelType w:val="hybridMultilevel"/>
    <w:tmpl w:val="81EA955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37949C9"/>
    <w:multiLevelType w:val="hybridMultilevel"/>
    <w:tmpl w:val="AD38BC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F40C22"/>
    <w:multiLevelType w:val="multilevel"/>
    <w:tmpl w:val="A3187F42"/>
    <w:lvl w:ilvl="0">
      <w:start w:val="2"/>
      <w:numFmt w:val="decimal"/>
      <w:lvlText w:val="%1"/>
      <w:lvlJc w:val="left"/>
      <w:pPr>
        <w:ind w:left="360" w:hanging="360"/>
      </w:pPr>
      <w:rPr>
        <w:rFonts w:ascii="Times New Roman" w:hAnsi="Times New Roman" w:cs="Times New Roman" w:hint="default"/>
        <w:sz w:val="24"/>
      </w:rPr>
    </w:lvl>
    <w:lvl w:ilvl="1">
      <w:start w:val="1"/>
      <w:numFmt w:val="decimal"/>
      <w:lvlText w:val="%1.%2"/>
      <w:lvlJc w:val="left"/>
      <w:pPr>
        <w:ind w:left="360" w:hanging="360"/>
      </w:pPr>
      <w:rPr>
        <w:rFonts w:ascii="Segoe UI" w:hAnsi="Segoe UI" w:cs="Segoe UI" w:hint="default"/>
        <w:sz w:val="20"/>
        <w:szCs w:val="20"/>
      </w:rPr>
    </w:lvl>
    <w:lvl w:ilvl="2">
      <w:start w:val="1"/>
      <w:numFmt w:val="decimal"/>
      <w:lvlText w:val="%1.%2.%3"/>
      <w:lvlJc w:val="left"/>
      <w:pPr>
        <w:ind w:left="720" w:hanging="720"/>
      </w:pPr>
      <w:rPr>
        <w:rFonts w:ascii="Times New Roman" w:hAnsi="Times New Roman" w:cs="Times New Roman" w:hint="default"/>
        <w:sz w:val="24"/>
      </w:rPr>
    </w:lvl>
    <w:lvl w:ilvl="3">
      <w:start w:val="1"/>
      <w:numFmt w:val="decimal"/>
      <w:lvlText w:val="%1.%2.%3.%4"/>
      <w:lvlJc w:val="left"/>
      <w:pPr>
        <w:ind w:left="720" w:hanging="720"/>
      </w:pPr>
      <w:rPr>
        <w:rFonts w:ascii="Times New Roman" w:hAnsi="Times New Roman" w:cs="Times New Roman" w:hint="default"/>
        <w:sz w:val="24"/>
      </w:rPr>
    </w:lvl>
    <w:lvl w:ilvl="4">
      <w:start w:val="1"/>
      <w:numFmt w:val="decimal"/>
      <w:lvlText w:val="%1.%2.%3.%4.%5"/>
      <w:lvlJc w:val="left"/>
      <w:pPr>
        <w:ind w:left="1080" w:hanging="1080"/>
      </w:pPr>
      <w:rPr>
        <w:rFonts w:ascii="Times New Roman" w:hAnsi="Times New Roman" w:cs="Times New Roman" w:hint="default"/>
        <w:sz w:val="24"/>
      </w:rPr>
    </w:lvl>
    <w:lvl w:ilvl="5">
      <w:start w:val="1"/>
      <w:numFmt w:val="decimal"/>
      <w:lvlText w:val="%1.%2.%3.%4.%5.%6"/>
      <w:lvlJc w:val="left"/>
      <w:pPr>
        <w:ind w:left="1080" w:hanging="1080"/>
      </w:pPr>
      <w:rPr>
        <w:rFonts w:ascii="Times New Roman" w:hAnsi="Times New Roman" w:cs="Times New Roman" w:hint="default"/>
        <w:sz w:val="24"/>
      </w:rPr>
    </w:lvl>
    <w:lvl w:ilvl="6">
      <w:start w:val="1"/>
      <w:numFmt w:val="decimal"/>
      <w:lvlText w:val="%1.%2.%3.%4.%5.%6.%7"/>
      <w:lvlJc w:val="left"/>
      <w:pPr>
        <w:ind w:left="1440" w:hanging="1440"/>
      </w:pPr>
      <w:rPr>
        <w:rFonts w:ascii="Times New Roman" w:hAnsi="Times New Roman" w:cs="Times New Roman" w:hint="default"/>
        <w:sz w:val="24"/>
      </w:rPr>
    </w:lvl>
    <w:lvl w:ilvl="7">
      <w:start w:val="1"/>
      <w:numFmt w:val="decimal"/>
      <w:lvlText w:val="%1.%2.%3.%4.%5.%6.%7.%8"/>
      <w:lvlJc w:val="left"/>
      <w:pPr>
        <w:ind w:left="1440" w:hanging="1440"/>
      </w:pPr>
      <w:rPr>
        <w:rFonts w:ascii="Times New Roman" w:hAnsi="Times New Roman" w:cs="Times New Roman" w:hint="default"/>
        <w:sz w:val="24"/>
      </w:rPr>
    </w:lvl>
    <w:lvl w:ilvl="8">
      <w:start w:val="1"/>
      <w:numFmt w:val="decimal"/>
      <w:lvlText w:val="%1.%2.%3.%4.%5.%6.%7.%8.%9"/>
      <w:lvlJc w:val="left"/>
      <w:pPr>
        <w:ind w:left="1440" w:hanging="1440"/>
      </w:pPr>
      <w:rPr>
        <w:rFonts w:ascii="Times New Roman" w:hAnsi="Times New Roman" w:cs="Times New Roman" w:hint="default"/>
        <w:sz w:val="24"/>
      </w:rPr>
    </w:lvl>
  </w:abstractNum>
  <w:abstractNum w:abstractNumId="12" w15:restartNumberingAfterBreak="0">
    <w:nsid w:val="162C5B96"/>
    <w:multiLevelType w:val="hybridMultilevel"/>
    <w:tmpl w:val="B4ACA798"/>
    <w:lvl w:ilvl="0" w:tplc="20000001">
      <w:start w:val="1"/>
      <w:numFmt w:val="bullet"/>
      <w:lvlText w:val=""/>
      <w:lvlJc w:val="left"/>
      <w:pPr>
        <w:ind w:left="1170" w:hanging="360"/>
      </w:pPr>
      <w:rPr>
        <w:rFonts w:ascii="Symbol" w:hAnsi="Symbol" w:hint="default"/>
      </w:rPr>
    </w:lvl>
    <w:lvl w:ilvl="1" w:tplc="20000003" w:tentative="1">
      <w:start w:val="1"/>
      <w:numFmt w:val="bullet"/>
      <w:lvlText w:val="o"/>
      <w:lvlJc w:val="left"/>
      <w:pPr>
        <w:ind w:left="1890" w:hanging="360"/>
      </w:pPr>
      <w:rPr>
        <w:rFonts w:ascii="Courier New" w:hAnsi="Courier New" w:cs="Courier New" w:hint="default"/>
      </w:rPr>
    </w:lvl>
    <w:lvl w:ilvl="2" w:tplc="20000005" w:tentative="1">
      <w:start w:val="1"/>
      <w:numFmt w:val="bullet"/>
      <w:lvlText w:val=""/>
      <w:lvlJc w:val="left"/>
      <w:pPr>
        <w:ind w:left="2610" w:hanging="360"/>
      </w:pPr>
      <w:rPr>
        <w:rFonts w:ascii="Wingdings" w:hAnsi="Wingdings" w:hint="default"/>
      </w:rPr>
    </w:lvl>
    <w:lvl w:ilvl="3" w:tplc="20000001">
      <w:start w:val="1"/>
      <w:numFmt w:val="bullet"/>
      <w:lvlText w:val=""/>
      <w:lvlJc w:val="left"/>
      <w:pPr>
        <w:ind w:left="3330" w:hanging="360"/>
      </w:pPr>
      <w:rPr>
        <w:rFonts w:ascii="Symbol" w:hAnsi="Symbol" w:hint="default"/>
      </w:rPr>
    </w:lvl>
    <w:lvl w:ilvl="4" w:tplc="20000003" w:tentative="1">
      <w:start w:val="1"/>
      <w:numFmt w:val="bullet"/>
      <w:lvlText w:val="o"/>
      <w:lvlJc w:val="left"/>
      <w:pPr>
        <w:ind w:left="4050" w:hanging="360"/>
      </w:pPr>
      <w:rPr>
        <w:rFonts w:ascii="Courier New" w:hAnsi="Courier New" w:cs="Courier New" w:hint="default"/>
      </w:rPr>
    </w:lvl>
    <w:lvl w:ilvl="5" w:tplc="20000005" w:tentative="1">
      <w:start w:val="1"/>
      <w:numFmt w:val="bullet"/>
      <w:lvlText w:val=""/>
      <w:lvlJc w:val="left"/>
      <w:pPr>
        <w:ind w:left="4770" w:hanging="360"/>
      </w:pPr>
      <w:rPr>
        <w:rFonts w:ascii="Wingdings" w:hAnsi="Wingdings" w:hint="default"/>
      </w:rPr>
    </w:lvl>
    <w:lvl w:ilvl="6" w:tplc="20000001" w:tentative="1">
      <w:start w:val="1"/>
      <w:numFmt w:val="bullet"/>
      <w:lvlText w:val=""/>
      <w:lvlJc w:val="left"/>
      <w:pPr>
        <w:ind w:left="5490" w:hanging="360"/>
      </w:pPr>
      <w:rPr>
        <w:rFonts w:ascii="Symbol" w:hAnsi="Symbol" w:hint="default"/>
      </w:rPr>
    </w:lvl>
    <w:lvl w:ilvl="7" w:tplc="20000003" w:tentative="1">
      <w:start w:val="1"/>
      <w:numFmt w:val="bullet"/>
      <w:lvlText w:val="o"/>
      <w:lvlJc w:val="left"/>
      <w:pPr>
        <w:ind w:left="6210" w:hanging="360"/>
      </w:pPr>
      <w:rPr>
        <w:rFonts w:ascii="Courier New" w:hAnsi="Courier New" w:cs="Courier New" w:hint="default"/>
      </w:rPr>
    </w:lvl>
    <w:lvl w:ilvl="8" w:tplc="20000005" w:tentative="1">
      <w:start w:val="1"/>
      <w:numFmt w:val="bullet"/>
      <w:lvlText w:val=""/>
      <w:lvlJc w:val="left"/>
      <w:pPr>
        <w:ind w:left="6930" w:hanging="360"/>
      </w:pPr>
      <w:rPr>
        <w:rFonts w:ascii="Wingdings" w:hAnsi="Wingdings" w:hint="default"/>
      </w:rPr>
    </w:lvl>
  </w:abstractNum>
  <w:abstractNum w:abstractNumId="13" w15:restartNumberingAfterBreak="0">
    <w:nsid w:val="168224AE"/>
    <w:multiLevelType w:val="multilevel"/>
    <w:tmpl w:val="A66CF8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16D5284D"/>
    <w:multiLevelType w:val="hybridMultilevel"/>
    <w:tmpl w:val="54FCBD8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D">
      <w:start w:val="1"/>
      <w:numFmt w:val="bullet"/>
      <w:lvlText w:val=""/>
      <w:lvlJc w:val="left"/>
      <w:pPr>
        <w:ind w:left="2880" w:hanging="360"/>
      </w:pPr>
      <w:rPr>
        <w:rFonts w:ascii="Wingdings" w:hAnsi="Wingdings"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1D004D45"/>
    <w:multiLevelType w:val="hybridMultilevel"/>
    <w:tmpl w:val="2F3ED946"/>
    <w:lvl w:ilvl="0" w:tplc="20000005">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6" w15:restartNumberingAfterBreak="0">
    <w:nsid w:val="1D950E58"/>
    <w:multiLevelType w:val="multilevel"/>
    <w:tmpl w:val="1EACEEA6"/>
    <w:lvl w:ilvl="0">
      <w:start w:val="1"/>
      <w:numFmt w:val="decimal"/>
      <w:pStyle w:val="Heading3"/>
      <w:lvlText w:val="%1."/>
      <w:lvlJc w:val="left"/>
      <w:pPr>
        <w:ind w:left="720" w:hanging="720"/>
      </w:pPr>
      <w:rPr>
        <w:rFonts w:hint="default"/>
        <w:b/>
        <w:i w:val="0"/>
      </w:rPr>
    </w:lvl>
    <w:lvl w:ilvl="1">
      <w:start w:val="1"/>
      <w:numFmt w:val="decimal"/>
      <w:isLgl/>
      <w:lvlText w:val="%1.%2"/>
      <w:lvlJc w:val="left"/>
      <w:pPr>
        <w:ind w:left="435" w:hanging="435"/>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17" w15:restartNumberingAfterBreak="0">
    <w:nsid w:val="20407E32"/>
    <w:multiLevelType w:val="hybridMultilevel"/>
    <w:tmpl w:val="8CB81AF2"/>
    <w:lvl w:ilvl="0" w:tplc="41D4DB4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B2145B"/>
    <w:multiLevelType w:val="hybridMultilevel"/>
    <w:tmpl w:val="257A05DE"/>
    <w:lvl w:ilvl="0" w:tplc="5964E8F6">
      <w:start w:val="1"/>
      <w:numFmt w:val="lowerLetter"/>
      <w:lvlText w:val="%1)"/>
      <w:lvlJc w:val="left"/>
      <w:pPr>
        <w:ind w:left="720" w:hanging="360"/>
      </w:pPr>
      <w:rPr>
        <w:i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3465C2F"/>
    <w:multiLevelType w:val="hybridMultilevel"/>
    <w:tmpl w:val="66CADA5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24016FAF"/>
    <w:multiLevelType w:val="hybridMultilevel"/>
    <w:tmpl w:val="D152B91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2D111115"/>
    <w:multiLevelType w:val="hybridMultilevel"/>
    <w:tmpl w:val="102821D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D9152F9"/>
    <w:multiLevelType w:val="hybridMultilevel"/>
    <w:tmpl w:val="D546718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37626385"/>
    <w:multiLevelType w:val="hybridMultilevel"/>
    <w:tmpl w:val="45982972"/>
    <w:lvl w:ilvl="0" w:tplc="20000001">
      <w:start w:val="1"/>
      <w:numFmt w:val="bullet"/>
      <w:lvlText w:val=""/>
      <w:lvlJc w:val="left"/>
      <w:pPr>
        <w:ind w:left="1170" w:hanging="360"/>
      </w:pPr>
      <w:rPr>
        <w:rFonts w:ascii="Symbol" w:hAnsi="Symbol" w:hint="default"/>
      </w:rPr>
    </w:lvl>
    <w:lvl w:ilvl="1" w:tplc="20000003" w:tentative="1">
      <w:start w:val="1"/>
      <w:numFmt w:val="bullet"/>
      <w:lvlText w:val="o"/>
      <w:lvlJc w:val="left"/>
      <w:pPr>
        <w:ind w:left="1890" w:hanging="360"/>
      </w:pPr>
      <w:rPr>
        <w:rFonts w:ascii="Courier New" w:hAnsi="Courier New" w:cs="Courier New" w:hint="default"/>
      </w:rPr>
    </w:lvl>
    <w:lvl w:ilvl="2" w:tplc="20000005" w:tentative="1">
      <w:start w:val="1"/>
      <w:numFmt w:val="bullet"/>
      <w:lvlText w:val=""/>
      <w:lvlJc w:val="left"/>
      <w:pPr>
        <w:ind w:left="2610" w:hanging="360"/>
      </w:pPr>
      <w:rPr>
        <w:rFonts w:ascii="Wingdings" w:hAnsi="Wingdings" w:hint="default"/>
      </w:rPr>
    </w:lvl>
    <w:lvl w:ilvl="3" w:tplc="20000001" w:tentative="1">
      <w:start w:val="1"/>
      <w:numFmt w:val="bullet"/>
      <w:lvlText w:val=""/>
      <w:lvlJc w:val="left"/>
      <w:pPr>
        <w:ind w:left="3330" w:hanging="360"/>
      </w:pPr>
      <w:rPr>
        <w:rFonts w:ascii="Symbol" w:hAnsi="Symbol" w:hint="default"/>
      </w:rPr>
    </w:lvl>
    <w:lvl w:ilvl="4" w:tplc="20000003" w:tentative="1">
      <w:start w:val="1"/>
      <w:numFmt w:val="bullet"/>
      <w:lvlText w:val="o"/>
      <w:lvlJc w:val="left"/>
      <w:pPr>
        <w:ind w:left="4050" w:hanging="360"/>
      </w:pPr>
      <w:rPr>
        <w:rFonts w:ascii="Courier New" w:hAnsi="Courier New" w:cs="Courier New" w:hint="default"/>
      </w:rPr>
    </w:lvl>
    <w:lvl w:ilvl="5" w:tplc="20000005" w:tentative="1">
      <w:start w:val="1"/>
      <w:numFmt w:val="bullet"/>
      <w:lvlText w:val=""/>
      <w:lvlJc w:val="left"/>
      <w:pPr>
        <w:ind w:left="4770" w:hanging="360"/>
      </w:pPr>
      <w:rPr>
        <w:rFonts w:ascii="Wingdings" w:hAnsi="Wingdings" w:hint="default"/>
      </w:rPr>
    </w:lvl>
    <w:lvl w:ilvl="6" w:tplc="20000001" w:tentative="1">
      <w:start w:val="1"/>
      <w:numFmt w:val="bullet"/>
      <w:lvlText w:val=""/>
      <w:lvlJc w:val="left"/>
      <w:pPr>
        <w:ind w:left="5490" w:hanging="360"/>
      </w:pPr>
      <w:rPr>
        <w:rFonts w:ascii="Symbol" w:hAnsi="Symbol" w:hint="default"/>
      </w:rPr>
    </w:lvl>
    <w:lvl w:ilvl="7" w:tplc="20000003" w:tentative="1">
      <w:start w:val="1"/>
      <w:numFmt w:val="bullet"/>
      <w:lvlText w:val="o"/>
      <w:lvlJc w:val="left"/>
      <w:pPr>
        <w:ind w:left="6210" w:hanging="360"/>
      </w:pPr>
      <w:rPr>
        <w:rFonts w:ascii="Courier New" w:hAnsi="Courier New" w:cs="Courier New" w:hint="default"/>
      </w:rPr>
    </w:lvl>
    <w:lvl w:ilvl="8" w:tplc="20000005" w:tentative="1">
      <w:start w:val="1"/>
      <w:numFmt w:val="bullet"/>
      <w:lvlText w:val=""/>
      <w:lvlJc w:val="left"/>
      <w:pPr>
        <w:ind w:left="6930" w:hanging="360"/>
      </w:pPr>
      <w:rPr>
        <w:rFonts w:ascii="Wingdings" w:hAnsi="Wingdings" w:hint="default"/>
      </w:rPr>
    </w:lvl>
  </w:abstractNum>
  <w:abstractNum w:abstractNumId="24" w15:restartNumberingAfterBreak="0">
    <w:nsid w:val="39E540A7"/>
    <w:multiLevelType w:val="hybridMultilevel"/>
    <w:tmpl w:val="003C3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BE3E91"/>
    <w:multiLevelType w:val="multilevel"/>
    <w:tmpl w:val="E556946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3C8D2D2B"/>
    <w:multiLevelType w:val="hybridMultilevel"/>
    <w:tmpl w:val="559A55D0"/>
    <w:lvl w:ilvl="0" w:tplc="0409001B">
      <w:start w:val="1"/>
      <w:numFmt w:val="low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F0F6332"/>
    <w:multiLevelType w:val="hybridMultilevel"/>
    <w:tmpl w:val="D70C90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FC4780F"/>
    <w:multiLevelType w:val="hybridMultilevel"/>
    <w:tmpl w:val="AE102E00"/>
    <w:lvl w:ilvl="0" w:tplc="04090005">
      <w:start w:val="1"/>
      <w:numFmt w:val="bullet"/>
      <w:lvlText w:val=""/>
      <w:lvlJc w:val="left"/>
      <w:pPr>
        <w:ind w:left="1440" w:hanging="360"/>
      </w:pPr>
      <w:rPr>
        <w:rFonts w:ascii="Wingdings" w:hAnsi="Wingdings" w:hint="default"/>
        <w:color w:val="808080" w:themeColor="background1" w:themeShade="80"/>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405D62AE"/>
    <w:multiLevelType w:val="hybridMultilevel"/>
    <w:tmpl w:val="059CB4C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44330FE8"/>
    <w:multiLevelType w:val="hybridMultilevel"/>
    <w:tmpl w:val="3DD44D1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45300B9D"/>
    <w:multiLevelType w:val="hybridMultilevel"/>
    <w:tmpl w:val="C0FE5B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B90142F"/>
    <w:multiLevelType w:val="hybridMultilevel"/>
    <w:tmpl w:val="094AD1E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4CF76295"/>
    <w:multiLevelType w:val="hybridMultilevel"/>
    <w:tmpl w:val="8FB45294"/>
    <w:lvl w:ilvl="0" w:tplc="20000001">
      <w:start w:val="1"/>
      <w:numFmt w:val="bullet"/>
      <w:lvlText w:val=""/>
      <w:lvlJc w:val="left"/>
      <w:pPr>
        <w:ind w:left="1170" w:hanging="360"/>
      </w:pPr>
      <w:rPr>
        <w:rFonts w:ascii="Symbol" w:hAnsi="Symbol" w:hint="default"/>
      </w:rPr>
    </w:lvl>
    <w:lvl w:ilvl="1" w:tplc="20000003" w:tentative="1">
      <w:start w:val="1"/>
      <w:numFmt w:val="bullet"/>
      <w:lvlText w:val="o"/>
      <w:lvlJc w:val="left"/>
      <w:pPr>
        <w:ind w:left="1890" w:hanging="360"/>
      </w:pPr>
      <w:rPr>
        <w:rFonts w:ascii="Courier New" w:hAnsi="Courier New" w:cs="Courier New" w:hint="default"/>
      </w:rPr>
    </w:lvl>
    <w:lvl w:ilvl="2" w:tplc="20000005" w:tentative="1">
      <w:start w:val="1"/>
      <w:numFmt w:val="bullet"/>
      <w:lvlText w:val=""/>
      <w:lvlJc w:val="left"/>
      <w:pPr>
        <w:ind w:left="2610" w:hanging="360"/>
      </w:pPr>
      <w:rPr>
        <w:rFonts w:ascii="Wingdings" w:hAnsi="Wingdings" w:hint="default"/>
      </w:rPr>
    </w:lvl>
    <w:lvl w:ilvl="3" w:tplc="20000001" w:tentative="1">
      <w:start w:val="1"/>
      <w:numFmt w:val="bullet"/>
      <w:lvlText w:val=""/>
      <w:lvlJc w:val="left"/>
      <w:pPr>
        <w:ind w:left="3330" w:hanging="360"/>
      </w:pPr>
      <w:rPr>
        <w:rFonts w:ascii="Symbol" w:hAnsi="Symbol" w:hint="default"/>
      </w:rPr>
    </w:lvl>
    <w:lvl w:ilvl="4" w:tplc="20000003" w:tentative="1">
      <w:start w:val="1"/>
      <w:numFmt w:val="bullet"/>
      <w:lvlText w:val="o"/>
      <w:lvlJc w:val="left"/>
      <w:pPr>
        <w:ind w:left="4050" w:hanging="360"/>
      </w:pPr>
      <w:rPr>
        <w:rFonts w:ascii="Courier New" w:hAnsi="Courier New" w:cs="Courier New" w:hint="default"/>
      </w:rPr>
    </w:lvl>
    <w:lvl w:ilvl="5" w:tplc="20000005" w:tentative="1">
      <w:start w:val="1"/>
      <w:numFmt w:val="bullet"/>
      <w:lvlText w:val=""/>
      <w:lvlJc w:val="left"/>
      <w:pPr>
        <w:ind w:left="4770" w:hanging="360"/>
      </w:pPr>
      <w:rPr>
        <w:rFonts w:ascii="Wingdings" w:hAnsi="Wingdings" w:hint="default"/>
      </w:rPr>
    </w:lvl>
    <w:lvl w:ilvl="6" w:tplc="20000001" w:tentative="1">
      <w:start w:val="1"/>
      <w:numFmt w:val="bullet"/>
      <w:lvlText w:val=""/>
      <w:lvlJc w:val="left"/>
      <w:pPr>
        <w:ind w:left="5490" w:hanging="360"/>
      </w:pPr>
      <w:rPr>
        <w:rFonts w:ascii="Symbol" w:hAnsi="Symbol" w:hint="default"/>
      </w:rPr>
    </w:lvl>
    <w:lvl w:ilvl="7" w:tplc="20000003" w:tentative="1">
      <w:start w:val="1"/>
      <w:numFmt w:val="bullet"/>
      <w:lvlText w:val="o"/>
      <w:lvlJc w:val="left"/>
      <w:pPr>
        <w:ind w:left="6210" w:hanging="360"/>
      </w:pPr>
      <w:rPr>
        <w:rFonts w:ascii="Courier New" w:hAnsi="Courier New" w:cs="Courier New" w:hint="default"/>
      </w:rPr>
    </w:lvl>
    <w:lvl w:ilvl="8" w:tplc="20000005" w:tentative="1">
      <w:start w:val="1"/>
      <w:numFmt w:val="bullet"/>
      <w:lvlText w:val=""/>
      <w:lvlJc w:val="left"/>
      <w:pPr>
        <w:ind w:left="6930" w:hanging="360"/>
      </w:pPr>
      <w:rPr>
        <w:rFonts w:ascii="Wingdings" w:hAnsi="Wingdings" w:hint="default"/>
      </w:rPr>
    </w:lvl>
  </w:abstractNum>
  <w:abstractNum w:abstractNumId="34" w15:restartNumberingAfterBreak="0">
    <w:nsid w:val="4D82439B"/>
    <w:multiLevelType w:val="hybridMultilevel"/>
    <w:tmpl w:val="8C0E8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0034604"/>
    <w:multiLevelType w:val="hybridMultilevel"/>
    <w:tmpl w:val="B2526852"/>
    <w:lvl w:ilvl="0" w:tplc="B2D662EC">
      <w:start w:val="1"/>
      <w:numFmt w:val="bullet"/>
      <w:pStyle w:val="Split"/>
      <w:lvlText w:val=""/>
      <w:lvlJc w:val="left"/>
      <w:pPr>
        <w:ind w:left="360" w:hanging="360"/>
      </w:pPr>
      <w:rPr>
        <w:rFonts w:ascii="Symbol" w:hAnsi="Symbol" w:hint="default"/>
        <w:color w:val="17365D"/>
      </w:rPr>
    </w:lvl>
    <w:lvl w:ilvl="1" w:tplc="04090003">
      <w:start w:val="1"/>
      <w:numFmt w:val="bullet"/>
      <w:lvlText w:val="o"/>
      <w:lvlJc w:val="left"/>
      <w:pPr>
        <w:ind w:left="1080" w:hanging="360"/>
      </w:pPr>
      <w:rPr>
        <w:rFonts w:ascii="Courier New" w:hAnsi="Courier New" w:cs="Times New Roman Bold"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Times New Roman Bold"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Times New Roman Bold"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70B0A51"/>
    <w:multiLevelType w:val="hybridMultilevel"/>
    <w:tmpl w:val="2624B87E"/>
    <w:lvl w:ilvl="0" w:tplc="08090003">
      <w:start w:val="1"/>
      <w:numFmt w:val="bullet"/>
      <w:lvlText w:val="o"/>
      <w:lvlJc w:val="left"/>
      <w:pPr>
        <w:ind w:left="3885" w:hanging="360"/>
      </w:pPr>
      <w:rPr>
        <w:rFonts w:ascii="Courier New" w:hAnsi="Courier New" w:cs="Courier New" w:hint="default"/>
      </w:rPr>
    </w:lvl>
    <w:lvl w:ilvl="1" w:tplc="08090003" w:tentative="1">
      <w:start w:val="1"/>
      <w:numFmt w:val="bullet"/>
      <w:lvlText w:val="o"/>
      <w:lvlJc w:val="left"/>
      <w:pPr>
        <w:ind w:left="4605" w:hanging="360"/>
      </w:pPr>
      <w:rPr>
        <w:rFonts w:ascii="Courier New" w:hAnsi="Courier New" w:cs="Courier New" w:hint="default"/>
      </w:rPr>
    </w:lvl>
    <w:lvl w:ilvl="2" w:tplc="08090005" w:tentative="1">
      <w:start w:val="1"/>
      <w:numFmt w:val="bullet"/>
      <w:lvlText w:val=""/>
      <w:lvlJc w:val="left"/>
      <w:pPr>
        <w:ind w:left="5325" w:hanging="360"/>
      </w:pPr>
      <w:rPr>
        <w:rFonts w:ascii="Wingdings" w:hAnsi="Wingdings" w:hint="default"/>
      </w:rPr>
    </w:lvl>
    <w:lvl w:ilvl="3" w:tplc="08090001" w:tentative="1">
      <w:start w:val="1"/>
      <w:numFmt w:val="bullet"/>
      <w:lvlText w:val=""/>
      <w:lvlJc w:val="left"/>
      <w:pPr>
        <w:ind w:left="6045" w:hanging="360"/>
      </w:pPr>
      <w:rPr>
        <w:rFonts w:ascii="Symbol" w:hAnsi="Symbol" w:hint="default"/>
      </w:rPr>
    </w:lvl>
    <w:lvl w:ilvl="4" w:tplc="08090003" w:tentative="1">
      <w:start w:val="1"/>
      <w:numFmt w:val="bullet"/>
      <w:lvlText w:val="o"/>
      <w:lvlJc w:val="left"/>
      <w:pPr>
        <w:ind w:left="6765" w:hanging="360"/>
      </w:pPr>
      <w:rPr>
        <w:rFonts w:ascii="Courier New" w:hAnsi="Courier New" w:cs="Courier New" w:hint="default"/>
      </w:rPr>
    </w:lvl>
    <w:lvl w:ilvl="5" w:tplc="08090005" w:tentative="1">
      <w:start w:val="1"/>
      <w:numFmt w:val="bullet"/>
      <w:lvlText w:val=""/>
      <w:lvlJc w:val="left"/>
      <w:pPr>
        <w:ind w:left="7485" w:hanging="360"/>
      </w:pPr>
      <w:rPr>
        <w:rFonts w:ascii="Wingdings" w:hAnsi="Wingdings" w:hint="default"/>
      </w:rPr>
    </w:lvl>
    <w:lvl w:ilvl="6" w:tplc="08090001" w:tentative="1">
      <w:start w:val="1"/>
      <w:numFmt w:val="bullet"/>
      <w:lvlText w:val=""/>
      <w:lvlJc w:val="left"/>
      <w:pPr>
        <w:ind w:left="8205" w:hanging="360"/>
      </w:pPr>
      <w:rPr>
        <w:rFonts w:ascii="Symbol" w:hAnsi="Symbol" w:hint="default"/>
      </w:rPr>
    </w:lvl>
    <w:lvl w:ilvl="7" w:tplc="08090003" w:tentative="1">
      <w:start w:val="1"/>
      <w:numFmt w:val="bullet"/>
      <w:lvlText w:val="o"/>
      <w:lvlJc w:val="left"/>
      <w:pPr>
        <w:ind w:left="8925" w:hanging="360"/>
      </w:pPr>
      <w:rPr>
        <w:rFonts w:ascii="Courier New" w:hAnsi="Courier New" w:cs="Courier New" w:hint="default"/>
      </w:rPr>
    </w:lvl>
    <w:lvl w:ilvl="8" w:tplc="08090005" w:tentative="1">
      <w:start w:val="1"/>
      <w:numFmt w:val="bullet"/>
      <w:lvlText w:val=""/>
      <w:lvlJc w:val="left"/>
      <w:pPr>
        <w:ind w:left="9645" w:hanging="360"/>
      </w:pPr>
      <w:rPr>
        <w:rFonts w:ascii="Wingdings" w:hAnsi="Wingdings" w:hint="default"/>
      </w:rPr>
    </w:lvl>
  </w:abstractNum>
  <w:abstractNum w:abstractNumId="37" w15:restartNumberingAfterBreak="0">
    <w:nsid w:val="5C0A29D1"/>
    <w:multiLevelType w:val="hybridMultilevel"/>
    <w:tmpl w:val="FCDAE13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5F546CB1"/>
    <w:multiLevelType w:val="hybridMultilevel"/>
    <w:tmpl w:val="413C0958"/>
    <w:lvl w:ilvl="0" w:tplc="20000001">
      <w:start w:val="1"/>
      <w:numFmt w:val="bullet"/>
      <w:lvlText w:val=""/>
      <w:lvlJc w:val="left"/>
      <w:pPr>
        <w:ind w:left="1170" w:hanging="360"/>
      </w:pPr>
      <w:rPr>
        <w:rFonts w:ascii="Symbol" w:hAnsi="Symbol" w:hint="default"/>
      </w:rPr>
    </w:lvl>
    <w:lvl w:ilvl="1" w:tplc="20000003" w:tentative="1">
      <w:start w:val="1"/>
      <w:numFmt w:val="bullet"/>
      <w:lvlText w:val="o"/>
      <w:lvlJc w:val="left"/>
      <w:pPr>
        <w:ind w:left="1890" w:hanging="360"/>
      </w:pPr>
      <w:rPr>
        <w:rFonts w:ascii="Courier New" w:hAnsi="Courier New" w:cs="Courier New" w:hint="default"/>
      </w:rPr>
    </w:lvl>
    <w:lvl w:ilvl="2" w:tplc="20000005" w:tentative="1">
      <w:start w:val="1"/>
      <w:numFmt w:val="bullet"/>
      <w:lvlText w:val=""/>
      <w:lvlJc w:val="left"/>
      <w:pPr>
        <w:ind w:left="2610" w:hanging="360"/>
      </w:pPr>
      <w:rPr>
        <w:rFonts w:ascii="Wingdings" w:hAnsi="Wingdings" w:hint="default"/>
      </w:rPr>
    </w:lvl>
    <w:lvl w:ilvl="3" w:tplc="20000001" w:tentative="1">
      <w:start w:val="1"/>
      <w:numFmt w:val="bullet"/>
      <w:lvlText w:val=""/>
      <w:lvlJc w:val="left"/>
      <w:pPr>
        <w:ind w:left="3330" w:hanging="360"/>
      </w:pPr>
      <w:rPr>
        <w:rFonts w:ascii="Symbol" w:hAnsi="Symbol" w:hint="default"/>
      </w:rPr>
    </w:lvl>
    <w:lvl w:ilvl="4" w:tplc="20000003" w:tentative="1">
      <w:start w:val="1"/>
      <w:numFmt w:val="bullet"/>
      <w:lvlText w:val="o"/>
      <w:lvlJc w:val="left"/>
      <w:pPr>
        <w:ind w:left="4050" w:hanging="360"/>
      </w:pPr>
      <w:rPr>
        <w:rFonts w:ascii="Courier New" w:hAnsi="Courier New" w:cs="Courier New" w:hint="default"/>
      </w:rPr>
    </w:lvl>
    <w:lvl w:ilvl="5" w:tplc="20000005" w:tentative="1">
      <w:start w:val="1"/>
      <w:numFmt w:val="bullet"/>
      <w:lvlText w:val=""/>
      <w:lvlJc w:val="left"/>
      <w:pPr>
        <w:ind w:left="4770" w:hanging="360"/>
      </w:pPr>
      <w:rPr>
        <w:rFonts w:ascii="Wingdings" w:hAnsi="Wingdings" w:hint="default"/>
      </w:rPr>
    </w:lvl>
    <w:lvl w:ilvl="6" w:tplc="20000001" w:tentative="1">
      <w:start w:val="1"/>
      <w:numFmt w:val="bullet"/>
      <w:lvlText w:val=""/>
      <w:lvlJc w:val="left"/>
      <w:pPr>
        <w:ind w:left="5490" w:hanging="360"/>
      </w:pPr>
      <w:rPr>
        <w:rFonts w:ascii="Symbol" w:hAnsi="Symbol" w:hint="default"/>
      </w:rPr>
    </w:lvl>
    <w:lvl w:ilvl="7" w:tplc="20000003" w:tentative="1">
      <w:start w:val="1"/>
      <w:numFmt w:val="bullet"/>
      <w:lvlText w:val="o"/>
      <w:lvlJc w:val="left"/>
      <w:pPr>
        <w:ind w:left="6210" w:hanging="360"/>
      </w:pPr>
      <w:rPr>
        <w:rFonts w:ascii="Courier New" w:hAnsi="Courier New" w:cs="Courier New" w:hint="default"/>
      </w:rPr>
    </w:lvl>
    <w:lvl w:ilvl="8" w:tplc="20000005" w:tentative="1">
      <w:start w:val="1"/>
      <w:numFmt w:val="bullet"/>
      <w:lvlText w:val=""/>
      <w:lvlJc w:val="left"/>
      <w:pPr>
        <w:ind w:left="6930" w:hanging="360"/>
      </w:pPr>
      <w:rPr>
        <w:rFonts w:ascii="Wingdings" w:hAnsi="Wingdings" w:hint="default"/>
      </w:rPr>
    </w:lvl>
  </w:abstractNum>
  <w:abstractNum w:abstractNumId="39" w15:restartNumberingAfterBreak="0">
    <w:nsid w:val="667F75C6"/>
    <w:multiLevelType w:val="hybridMultilevel"/>
    <w:tmpl w:val="7C1E1DC6"/>
    <w:lvl w:ilvl="0" w:tplc="EBD602D2">
      <w:start w:val="1"/>
      <w:numFmt w:val="upperLetter"/>
      <w:pStyle w:val="Heading5"/>
      <w:lvlText w:val="%1."/>
      <w:lvlJc w:val="left"/>
      <w:pPr>
        <w:ind w:left="720" w:hanging="360"/>
      </w:pPr>
      <w:rPr>
        <w:rFonts w:asciiTheme="majorHAnsi" w:hAnsiTheme="majorHAnsi" w:cs="Times New Roman" w:hint="default"/>
        <w:b/>
        <w:sz w:val="22"/>
      </w:rPr>
    </w:lvl>
    <w:lvl w:ilvl="1" w:tplc="2702E1EA">
      <w:start w:val="1"/>
      <w:numFmt w:val="lowerLetter"/>
      <w:lvlText w:val="%2)"/>
      <w:lvlJc w:val="left"/>
      <w:pPr>
        <w:ind w:left="1440" w:hanging="360"/>
      </w:pPr>
      <w:rPr>
        <w:rFonts w:hint="default"/>
      </w:rPr>
    </w:lvl>
    <w:lvl w:ilvl="2" w:tplc="BBBE092C">
      <w:start w:val="34"/>
      <w:numFmt w:val="decimal"/>
      <w:lvlText w:val="%3."/>
      <w:lvlJc w:val="left"/>
      <w:pPr>
        <w:ind w:left="2340" w:hanging="360"/>
      </w:pPr>
      <w:rPr>
        <w:rFonts w:hint="default"/>
      </w:rPr>
    </w:lvl>
    <w:lvl w:ilvl="3" w:tplc="8F08C43A">
      <w:numFmt w:val="bullet"/>
      <w:lvlText w:val="•"/>
      <w:lvlJc w:val="left"/>
      <w:pPr>
        <w:ind w:left="3240" w:hanging="720"/>
      </w:pPr>
      <w:rPr>
        <w:rFonts w:ascii="Segoe UI" w:eastAsiaTheme="minorHAnsi" w:hAnsi="Segoe UI" w:cs="Segoe U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C76D79"/>
    <w:multiLevelType w:val="hybridMultilevel"/>
    <w:tmpl w:val="FF2CC0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69123817"/>
    <w:multiLevelType w:val="hybridMultilevel"/>
    <w:tmpl w:val="2B9451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2" w15:restartNumberingAfterBreak="0">
    <w:nsid w:val="6C123182"/>
    <w:multiLevelType w:val="hybridMultilevel"/>
    <w:tmpl w:val="29CE1B42"/>
    <w:lvl w:ilvl="0" w:tplc="04090005">
      <w:start w:val="1"/>
      <w:numFmt w:val="bullet"/>
      <w:lvlText w:val=""/>
      <w:lvlJc w:val="left"/>
      <w:pPr>
        <w:ind w:left="1440" w:hanging="360"/>
      </w:pPr>
      <w:rPr>
        <w:rFonts w:ascii="Wingdings" w:hAnsi="Wingdings" w:hint="default"/>
        <w:color w:val="808080" w:themeColor="background1" w:themeShade="80"/>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43" w15:restartNumberingAfterBreak="0">
    <w:nsid w:val="6D1163DC"/>
    <w:multiLevelType w:val="hybridMultilevel"/>
    <w:tmpl w:val="60C6E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DF77B78"/>
    <w:multiLevelType w:val="multilevel"/>
    <w:tmpl w:val="F460AC40"/>
    <w:lvl w:ilvl="0">
      <w:start w:val="1"/>
      <w:numFmt w:val="decimal"/>
      <w:pStyle w:val="Heading6"/>
      <w:lvlText w:val="%1."/>
      <w:lvlJc w:val="left"/>
      <w:pPr>
        <w:ind w:left="1170" w:hanging="360"/>
      </w:pPr>
      <w:rPr>
        <w:rFonts w:asciiTheme="majorHAnsi" w:hAnsiTheme="majorHAnsi" w:cs="Times New Roman" w:hint="default"/>
      </w:rPr>
    </w:lvl>
    <w:lvl w:ilvl="1">
      <w:start w:val="1"/>
      <w:numFmt w:val="decimal"/>
      <w:isLgl/>
      <w:lvlText w:val="%1.%2"/>
      <w:lvlJc w:val="left"/>
      <w:pPr>
        <w:ind w:left="1350" w:hanging="360"/>
      </w:pPr>
      <w:rPr>
        <w:rFonts w:asciiTheme="majorHAnsi" w:hAnsiTheme="majorHAnsi" w:hint="default"/>
        <w:b w:val="0"/>
        <w:sz w:val="20"/>
        <w:szCs w:val="20"/>
      </w:rPr>
    </w:lvl>
    <w:lvl w:ilvl="2">
      <w:start w:val="1"/>
      <w:numFmt w:val="decimal"/>
      <w:isLgl/>
      <w:lvlText w:val="%1.%2.%3"/>
      <w:lvlJc w:val="left"/>
      <w:pPr>
        <w:ind w:left="1710" w:hanging="720"/>
      </w:pPr>
      <w:rPr>
        <w:rFonts w:hint="default"/>
      </w:rPr>
    </w:lvl>
    <w:lvl w:ilvl="3">
      <w:start w:val="1"/>
      <w:numFmt w:val="decimal"/>
      <w:isLgl/>
      <w:lvlText w:val="%1.%2.%3.%4"/>
      <w:lvlJc w:val="left"/>
      <w:pPr>
        <w:ind w:left="1710"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070" w:hanging="1080"/>
      </w:pPr>
      <w:rPr>
        <w:rFonts w:hint="default"/>
      </w:rPr>
    </w:lvl>
    <w:lvl w:ilvl="6">
      <w:start w:val="1"/>
      <w:numFmt w:val="decimal"/>
      <w:isLgl/>
      <w:lvlText w:val="%1.%2.%3.%4.%5.%6.%7"/>
      <w:lvlJc w:val="left"/>
      <w:pPr>
        <w:ind w:left="2430" w:hanging="1440"/>
      </w:pPr>
      <w:rPr>
        <w:rFonts w:hint="default"/>
      </w:rPr>
    </w:lvl>
    <w:lvl w:ilvl="7">
      <w:start w:val="1"/>
      <w:numFmt w:val="decimal"/>
      <w:isLgl/>
      <w:lvlText w:val="%1.%2.%3.%4.%5.%6.%7.%8"/>
      <w:lvlJc w:val="left"/>
      <w:pPr>
        <w:ind w:left="2430" w:hanging="1440"/>
      </w:pPr>
      <w:rPr>
        <w:rFonts w:hint="default"/>
      </w:rPr>
    </w:lvl>
    <w:lvl w:ilvl="8">
      <w:start w:val="1"/>
      <w:numFmt w:val="decimal"/>
      <w:isLgl/>
      <w:lvlText w:val="%1.%2.%3.%4.%5.%6.%7.%8.%9"/>
      <w:lvlJc w:val="left"/>
      <w:pPr>
        <w:ind w:left="2790" w:hanging="1800"/>
      </w:pPr>
      <w:rPr>
        <w:rFonts w:hint="default"/>
      </w:rPr>
    </w:lvl>
  </w:abstractNum>
  <w:abstractNum w:abstractNumId="45" w15:restartNumberingAfterBreak="0">
    <w:nsid w:val="703163FF"/>
    <w:multiLevelType w:val="hybridMultilevel"/>
    <w:tmpl w:val="66AC722A"/>
    <w:lvl w:ilvl="0" w:tplc="13808AEA">
      <w:start w:val="1"/>
      <w:numFmt w:val="decimal"/>
      <w:lvlText w:val="%1."/>
      <w:lvlJc w:val="left"/>
      <w:pPr>
        <w:ind w:left="720" w:hanging="360"/>
      </w:pPr>
      <w:rPr>
        <w:rFonts w:hint="default"/>
      </w:rPr>
    </w:lvl>
    <w:lvl w:ilvl="1" w:tplc="11900B2C">
      <w:start w:val="1"/>
      <w:numFmt w:val="lowerLetter"/>
      <w:lvlText w:val="%2)"/>
      <w:lvlJc w:val="left"/>
      <w:pPr>
        <w:ind w:left="1905" w:hanging="82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1897090"/>
    <w:multiLevelType w:val="hybridMultilevel"/>
    <w:tmpl w:val="436E4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9A04459"/>
    <w:multiLevelType w:val="hybridMultilevel"/>
    <w:tmpl w:val="A5CE55F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8" w15:restartNumberingAfterBreak="0">
    <w:nsid w:val="7BC5104B"/>
    <w:multiLevelType w:val="hybridMultilevel"/>
    <w:tmpl w:val="EE6074F4"/>
    <w:lvl w:ilvl="0" w:tplc="2D0A31A2">
      <w:start w:val="1"/>
      <w:numFmt w:val="lowerLetter"/>
      <w:lvlText w:val="%1)"/>
      <w:lvlJc w:val="left"/>
      <w:pPr>
        <w:tabs>
          <w:tab w:val="num" w:pos="1428"/>
        </w:tabs>
        <w:ind w:left="1428" w:hanging="360"/>
      </w:pPr>
      <w:rPr>
        <w:rFonts w:hint="default"/>
        <w:b w:val="0"/>
        <w:bCs/>
      </w:rPr>
    </w:lvl>
    <w:lvl w:ilvl="1" w:tplc="04090003" w:tentative="1">
      <w:start w:val="1"/>
      <w:numFmt w:val="bullet"/>
      <w:lvlText w:val="o"/>
      <w:lvlJc w:val="left"/>
      <w:pPr>
        <w:tabs>
          <w:tab w:val="num" w:pos="2148"/>
        </w:tabs>
        <w:ind w:left="2148" w:hanging="360"/>
      </w:pPr>
      <w:rPr>
        <w:rFonts w:ascii="Courier New" w:hAnsi="Courier New" w:hint="default"/>
      </w:rPr>
    </w:lvl>
    <w:lvl w:ilvl="2" w:tplc="04090005" w:tentative="1">
      <w:start w:val="1"/>
      <w:numFmt w:val="bullet"/>
      <w:lvlText w:val=""/>
      <w:lvlJc w:val="left"/>
      <w:pPr>
        <w:tabs>
          <w:tab w:val="num" w:pos="2868"/>
        </w:tabs>
        <w:ind w:left="2868" w:hanging="360"/>
      </w:pPr>
      <w:rPr>
        <w:rFonts w:ascii="Wingdings" w:hAnsi="Wingdings" w:hint="default"/>
      </w:rPr>
    </w:lvl>
    <w:lvl w:ilvl="3" w:tplc="04090001" w:tentative="1">
      <w:start w:val="1"/>
      <w:numFmt w:val="bullet"/>
      <w:lvlText w:val=""/>
      <w:lvlJc w:val="left"/>
      <w:pPr>
        <w:tabs>
          <w:tab w:val="num" w:pos="3588"/>
        </w:tabs>
        <w:ind w:left="3588" w:hanging="360"/>
      </w:pPr>
      <w:rPr>
        <w:rFonts w:ascii="Symbol" w:hAnsi="Symbol" w:hint="default"/>
      </w:rPr>
    </w:lvl>
    <w:lvl w:ilvl="4" w:tplc="04090003" w:tentative="1">
      <w:start w:val="1"/>
      <w:numFmt w:val="bullet"/>
      <w:lvlText w:val="o"/>
      <w:lvlJc w:val="left"/>
      <w:pPr>
        <w:tabs>
          <w:tab w:val="num" w:pos="4308"/>
        </w:tabs>
        <w:ind w:left="4308" w:hanging="360"/>
      </w:pPr>
      <w:rPr>
        <w:rFonts w:ascii="Courier New" w:hAnsi="Courier New" w:hint="default"/>
      </w:rPr>
    </w:lvl>
    <w:lvl w:ilvl="5" w:tplc="04090005" w:tentative="1">
      <w:start w:val="1"/>
      <w:numFmt w:val="bullet"/>
      <w:lvlText w:val=""/>
      <w:lvlJc w:val="left"/>
      <w:pPr>
        <w:tabs>
          <w:tab w:val="num" w:pos="5028"/>
        </w:tabs>
        <w:ind w:left="5028" w:hanging="360"/>
      </w:pPr>
      <w:rPr>
        <w:rFonts w:ascii="Wingdings" w:hAnsi="Wingdings" w:hint="default"/>
      </w:rPr>
    </w:lvl>
    <w:lvl w:ilvl="6" w:tplc="04090001" w:tentative="1">
      <w:start w:val="1"/>
      <w:numFmt w:val="bullet"/>
      <w:lvlText w:val=""/>
      <w:lvlJc w:val="left"/>
      <w:pPr>
        <w:tabs>
          <w:tab w:val="num" w:pos="5748"/>
        </w:tabs>
        <w:ind w:left="5748" w:hanging="360"/>
      </w:pPr>
      <w:rPr>
        <w:rFonts w:ascii="Symbol" w:hAnsi="Symbol" w:hint="default"/>
      </w:rPr>
    </w:lvl>
    <w:lvl w:ilvl="7" w:tplc="04090003" w:tentative="1">
      <w:start w:val="1"/>
      <w:numFmt w:val="bullet"/>
      <w:lvlText w:val="o"/>
      <w:lvlJc w:val="left"/>
      <w:pPr>
        <w:tabs>
          <w:tab w:val="num" w:pos="6468"/>
        </w:tabs>
        <w:ind w:left="6468" w:hanging="360"/>
      </w:pPr>
      <w:rPr>
        <w:rFonts w:ascii="Courier New" w:hAnsi="Courier New" w:hint="default"/>
      </w:rPr>
    </w:lvl>
    <w:lvl w:ilvl="8" w:tplc="04090005" w:tentative="1">
      <w:start w:val="1"/>
      <w:numFmt w:val="bullet"/>
      <w:lvlText w:val=""/>
      <w:lvlJc w:val="left"/>
      <w:pPr>
        <w:tabs>
          <w:tab w:val="num" w:pos="7188"/>
        </w:tabs>
        <w:ind w:left="7188" w:hanging="360"/>
      </w:pPr>
      <w:rPr>
        <w:rFonts w:ascii="Wingdings" w:hAnsi="Wingdings" w:hint="default"/>
      </w:rPr>
    </w:lvl>
  </w:abstractNum>
  <w:abstractNum w:abstractNumId="49" w15:restartNumberingAfterBreak="0">
    <w:nsid w:val="7BF663C1"/>
    <w:multiLevelType w:val="hybridMultilevel"/>
    <w:tmpl w:val="7C0C6F9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0" w15:restartNumberingAfterBreak="0">
    <w:nsid w:val="7C604BA0"/>
    <w:multiLevelType w:val="hybridMultilevel"/>
    <w:tmpl w:val="A9E8A4A2"/>
    <w:lvl w:ilvl="0" w:tplc="20000005">
      <w:start w:val="1"/>
      <w:numFmt w:val="bullet"/>
      <w:lvlText w:val=""/>
      <w:lvlJc w:val="left"/>
      <w:pPr>
        <w:ind w:left="720" w:hanging="360"/>
      </w:pPr>
      <w:rPr>
        <w:rFonts w:ascii="Wingdings" w:hAnsi="Wingdings" w:hint="default"/>
      </w:rPr>
    </w:lvl>
    <w:lvl w:ilvl="1" w:tplc="47AE46E2">
      <w:numFmt w:val="bullet"/>
      <w:lvlText w:val="-"/>
      <w:lvlJc w:val="left"/>
      <w:pPr>
        <w:ind w:left="1440" w:hanging="360"/>
      </w:pPr>
      <w:rPr>
        <w:rFonts w:ascii="Segoe UI" w:eastAsiaTheme="minorHAnsi" w:hAnsi="Segoe UI" w:cs="Segoe UI"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682003757">
    <w:abstractNumId w:val="39"/>
  </w:num>
  <w:num w:numId="2" w16cid:durableId="745297082">
    <w:abstractNumId w:val="44"/>
  </w:num>
  <w:num w:numId="3" w16cid:durableId="1531796886">
    <w:abstractNumId w:val="0"/>
  </w:num>
  <w:num w:numId="4" w16cid:durableId="2102070566">
    <w:abstractNumId w:val="16"/>
  </w:num>
  <w:num w:numId="5" w16cid:durableId="118107514">
    <w:abstractNumId w:val="35"/>
  </w:num>
  <w:num w:numId="6" w16cid:durableId="1178665203">
    <w:abstractNumId w:val="39"/>
    <w:lvlOverride w:ilvl="0">
      <w:startOverride w:val="1"/>
    </w:lvlOverride>
    <w:lvlOverride w:ilvl="1">
      <w:startOverride w:val="1"/>
    </w:lvlOverride>
  </w:num>
  <w:num w:numId="7" w16cid:durableId="896672686">
    <w:abstractNumId w:val="36"/>
  </w:num>
  <w:num w:numId="8" w16cid:durableId="133180067">
    <w:abstractNumId w:val="48"/>
  </w:num>
  <w:num w:numId="9" w16cid:durableId="483283370">
    <w:abstractNumId w:val="10"/>
  </w:num>
  <w:num w:numId="10" w16cid:durableId="456263709">
    <w:abstractNumId w:val="8"/>
  </w:num>
  <w:num w:numId="11" w16cid:durableId="1542086608">
    <w:abstractNumId w:val="45"/>
  </w:num>
  <w:num w:numId="12" w16cid:durableId="993604271">
    <w:abstractNumId w:val="18"/>
  </w:num>
  <w:num w:numId="13" w16cid:durableId="304311051">
    <w:abstractNumId w:val="28"/>
  </w:num>
  <w:num w:numId="14" w16cid:durableId="1342006671">
    <w:abstractNumId w:val="5"/>
  </w:num>
  <w:num w:numId="15" w16cid:durableId="1076777743">
    <w:abstractNumId w:val="1"/>
  </w:num>
  <w:num w:numId="16" w16cid:durableId="851184424">
    <w:abstractNumId w:val="42"/>
  </w:num>
  <w:num w:numId="17" w16cid:durableId="373698086">
    <w:abstractNumId w:val="13"/>
  </w:num>
  <w:num w:numId="18" w16cid:durableId="111632585">
    <w:abstractNumId w:val="11"/>
  </w:num>
  <w:num w:numId="19" w16cid:durableId="289359338">
    <w:abstractNumId w:val="25"/>
  </w:num>
  <w:num w:numId="20" w16cid:durableId="529537801">
    <w:abstractNumId w:val="21"/>
  </w:num>
  <w:num w:numId="21" w16cid:durableId="360325232">
    <w:abstractNumId w:val="32"/>
  </w:num>
  <w:num w:numId="22" w16cid:durableId="366373955">
    <w:abstractNumId w:val="29"/>
  </w:num>
  <w:num w:numId="23" w16cid:durableId="1706516984">
    <w:abstractNumId w:val="30"/>
  </w:num>
  <w:num w:numId="24" w16cid:durableId="1952467163">
    <w:abstractNumId w:val="22"/>
  </w:num>
  <w:num w:numId="25" w16cid:durableId="1890532714">
    <w:abstractNumId w:val="49"/>
  </w:num>
  <w:num w:numId="26" w16cid:durableId="1582787213">
    <w:abstractNumId w:val="41"/>
  </w:num>
  <w:num w:numId="27" w16cid:durableId="1068962044">
    <w:abstractNumId w:val="19"/>
  </w:num>
  <w:num w:numId="28" w16cid:durableId="1161772733">
    <w:abstractNumId w:val="4"/>
  </w:num>
  <w:num w:numId="29" w16cid:durableId="523246236">
    <w:abstractNumId w:val="3"/>
  </w:num>
  <w:num w:numId="30" w16cid:durableId="1130591257">
    <w:abstractNumId w:val="47"/>
  </w:num>
  <w:num w:numId="31" w16cid:durableId="782456536">
    <w:abstractNumId w:val="20"/>
  </w:num>
  <w:num w:numId="32" w16cid:durableId="223221765">
    <w:abstractNumId w:val="9"/>
  </w:num>
  <w:num w:numId="33" w16cid:durableId="187724279">
    <w:abstractNumId w:val="40"/>
  </w:num>
  <w:num w:numId="34" w16cid:durableId="488864746">
    <w:abstractNumId w:val="37"/>
  </w:num>
  <w:num w:numId="35" w16cid:durableId="1796294298">
    <w:abstractNumId w:val="14"/>
  </w:num>
  <w:num w:numId="36" w16cid:durableId="183591759">
    <w:abstractNumId w:val="50"/>
  </w:num>
  <w:num w:numId="37" w16cid:durableId="677657535">
    <w:abstractNumId w:val="12"/>
  </w:num>
  <w:num w:numId="38" w16cid:durableId="429354018">
    <w:abstractNumId w:val="15"/>
  </w:num>
  <w:num w:numId="39" w16cid:durableId="481239596">
    <w:abstractNumId w:val="33"/>
  </w:num>
  <w:num w:numId="40" w16cid:durableId="1358774871">
    <w:abstractNumId w:val="23"/>
  </w:num>
  <w:num w:numId="41" w16cid:durableId="523324257">
    <w:abstractNumId w:val="38"/>
  </w:num>
  <w:num w:numId="42" w16cid:durableId="539172777">
    <w:abstractNumId w:val="31"/>
  </w:num>
  <w:num w:numId="43" w16cid:durableId="158808266">
    <w:abstractNumId w:val="27"/>
  </w:num>
  <w:num w:numId="44" w16cid:durableId="1191336544">
    <w:abstractNumId w:val="2"/>
  </w:num>
  <w:num w:numId="45" w16cid:durableId="1109661719">
    <w:abstractNumId w:val="34"/>
  </w:num>
  <w:num w:numId="46" w16cid:durableId="1382554887">
    <w:abstractNumId w:val="26"/>
  </w:num>
  <w:num w:numId="47" w16cid:durableId="1649749709">
    <w:abstractNumId w:val="17"/>
  </w:num>
  <w:num w:numId="48" w16cid:durableId="1068380683">
    <w:abstractNumId w:val="6"/>
  </w:num>
  <w:num w:numId="49" w16cid:durableId="169217564">
    <w:abstractNumId w:val="43"/>
  </w:num>
  <w:num w:numId="50" w16cid:durableId="315766670">
    <w:abstractNumId w:val="46"/>
  </w:num>
  <w:num w:numId="51" w16cid:durableId="1252352177">
    <w:abstractNumId w:val="24"/>
  </w:num>
  <w:num w:numId="52" w16cid:durableId="433667599">
    <w:abstractNumId w:val="7"/>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szQ0N7MwsTAzMzdV0lEKTi0uzszPAykwrgUAyujtoSwAAAA="/>
  </w:docVars>
  <w:rsids>
    <w:rsidRoot w:val="00CE3C5B"/>
    <w:rsid w:val="00001B90"/>
    <w:rsid w:val="00003CAE"/>
    <w:rsid w:val="00003E1F"/>
    <w:rsid w:val="00004264"/>
    <w:rsid w:val="0000607C"/>
    <w:rsid w:val="000070AE"/>
    <w:rsid w:val="00012FBE"/>
    <w:rsid w:val="00014EF9"/>
    <w:rsid w:val="0001500F"/>
    <w:rsid w:val="00015943"/>
    <w:rsid w:val="000160F2"/>
    <w:rsid w:val="00016702"/>
    <w:rsid w:val="00017C33"/>
    <w:rsid w:val="00020336"/>
    <w:rsid w:val="00022200"/>
    <w:rsid w:val="00023027"/>
    <w:rsid w:val="000230D8"/>
    <w:rsid w:val="00023FAC"/>
    <w:rsid w:val="00024A86"/>
    <w:rsid w:val="00026286"/>
    <w:rsid w:val="00026F17"/>
    <w:rsid w:val="00030718"/>
    <w:rsid w:val="00030850"/>
    <w:rsid w:val="00030ACB"/>
    <w:rsid w:val="00030E68"/>
    <w:rsid w:val="0003117C"/>
    <w:rsid w:val="00031C9A"/>
    <w:rsid w:val="00031CBA"/>
    <w:rsid w:val="000320D5"/>
    <w:rsid w:val="0003297F"/>
    <w:rsid w:val="00032D65"/>
    <w:rsid w:val="0003365E"/>
    <w:rsid w:val="00033695"/>
    <w:rsid w:val="000343BB"/>
    <w:rsid w:val="000352DD"/>
    <w:rsid w:val="00035D49"/>
    <w:rsid w:val="00036622"/>
    <w:rsid w:val="00037F50"/>
    <w:rsid w:val="000403F4"/>
    <w:rsid w:val="000406DA"/>
    <w:rsid w:val="00040F44"/>
    <w:rsid w:val="0004117B"/>
    <w:rsid w:val="000415D9"/>
    <w:rsid w:val="00041993"/>
    <w:rsid w:val="0004294A"/>
    <w:rsid w:val="00042DF2"/>
    <w:rsid w:val="00044C62"/>
    <w:rsid w:val="00045A25"/>
    <w:rsid w:val="00046683"/>
    <w:rsid w:val="00047913"/>
    <w:rsid w:val="00050CE7"/>
    <w:rsid w:val="00051FD2"/>
    <w:rsid w:val="000530A3"/>
    <w:rsid w:val="00054116"/>
    <w:rsid w:val="00054CC8"/>
    <w:rsid w:val="000620E9"/>
    <w:rsid w:val="000637B2"/>
    <w:rsid w:val="00064576"/>
    <w:rsid w:val="0006495A"/>
    <w:rsid w:val="00064E13"/>
    <w:rsid w:val="00065EC0"/>
    <w:rsid w:val="000665C0"/>
    <w:rsid w:val="000666A2"/>
    <w:rsid w:val="00067390"/>
    <w:rsid w:val="00070598"/>
    <w:rsid w:val="000732BB"/>
    <w:rsid w:val="0007397C"/>
    <w:rsid w:val="00076BEF"/>
    <w:rsid w:val="0007797D"/>
    <w:rsid w:val="00080AEE"/>
    <w:rsid w:val="00080D43"/>
    <w:rsid w:val="000827FB"/>
    <w:rsid w:val="0008356F"/>
    <w:rsid w:val="000836F5"/>
    <w:rsid w:val="000840CF"/>
    <w:rsid w:val="000842FA"/>
    <w:rsid w:val="0008438C"/>
    <w:rsid w:val="00084FDE"/>
    <w:rsid w:val="0008687F"/>
    <w:rsid w:val="00087A72"/>
    <w:rsid w:val="000905A2"/>
    <w:rsid w:val="000905DC"/>
    <w:rsid w:val="00090D3C"/>
    <w:rsid w:val="000926E5"/>
    <w:rsid w:val="00092F6C"/>
    <w:rsid w:val="00094798"/>
    <w:rsid w:val="00094AAF"/>
    <w:rsid w:val="00094AC5"/>
    <w:rsid w:val="00094BF8"/>
    <w:rsid w:val="0009611D"/>
    <w:rsid w:val="00096503"/>
    <w:rsid w:val="00097DA9"/>
    <w:rsid w:val="000A0E10"/>
    <w:rsid w:val="000A15BE"/>
    <w:rsid w:val="000A3430"/>
    <w:rsid w:val="000A5B97"/>
    <w:rsid w:val="000A67CD"/>
    <w:rsid w:val="000A68D0"/>
    <w:rsid w:val="000B1789"/>
    <w:rsid w:val="000B273D"/>
    <w:rsid w:val="000B42A9"/>
    <w:rsid w:val="000B4EE0"/>
    <w:rsid w:val="000B508A"/>
    <w:rsid w:val="000B50B7"/>
    <w:rsid w:val="000B511A"/>
    <w:rsid w:val="000B6D3C"/>
    <w:rsid w:val="000B71BA"/>
    <w:rsid w:val="000B79BD"/>
    <w:rsid w:val="000C0022"/>
    <w:rsid w:val="000C1A66"/>
    <w:rsid w:val="000C1EB0"/>
    <w:rsid w:val="000C25F5"/>
    <w:rsid w:val="000C34DB"/>
    <w:rsid w:val="000C52D8"/>
    <w:rsid w:val="000C558F"/>
    <w:rsid w:val="000C5FDC"/>
    <w:rsid w:val="000C774A"/>
    <w:rsid w:val="000D0EA8"/>
    <w:rsid w:val="000D1E82"/>
    <w:rsid w:val="000D3775"/>
    <w:rsid w:val="000D4A30"/>
    <w:rsid w:val="000D575F"/>
    <w:rsid w:val="000D5AFF"/>
    <w:rsid w:val="000D60E3"/>
    <w:rsid w:val="000D6424"/>
    <w:rsid w:val="000D6976"/>
    <w:rsid w:val="000D7218"/>
    <w:rsid w:val="000D7BA0"/>
    <w:rsid w:val="000E05BF"/>
    <w:rsid w:val="000E1132"/>
    <w:rsid w:val="000E27B9"/>
    <w:rsid w:val="000E4ADC"/>
    <w:rsid w:val="000E4AF6"/>
    <w:rsid w:val="000E5116"/>
    <w:rsid w:val="000E5172"/>
    <w:rsid w:val="000E5E52"/>
    <w:rsid w:val="000E5F49"/>
    <w:rsid w:val="000E7872"/>
    <w:rsid w:val="000E7987"/>
    <w:rsid w:val="000F014B"/>
    <w:rsid w:val="000F029A"/>
    <w:rsid w:val="000F03BE"/>
    <w:rsid w:val="000F1FC4"/>
    <w:rsid w:val="000F23EF"/>
    <w:rsid w:val="000F2880"/>
    <w:rsid w:val="000F2B24"/>
    <w:rsid w:val="000F3028"/>
    <w:rsid w:val="000F3D6A"/>
    <w:rsid w:val="000F405A"/>
    <w:rsid w:val="000F657A"/>
    <w:rsid w:val="0010409E"/>
    <w:rsid w:val="0010465E"/>
    <w:rsid w:val="00104905"/>
    <w:rsid w:val="00104B4C"/>
    <w:rsid w:val="00105037"/>
    <w:rsid w:val="00106FE0"/>
    <w:rsid w:val="001076C6"/>
    <w:rsid w:val="001116BD"/>
    <w:rsid w:val="00112DA3"/>
    <w:rsid w:val="00112E82"/>
    <w:rsid w:val="0011325C"/>
    <w:rsid w:val="00113B84"/>
    <w:rsid w:val="00114603"/>
    <w:rsid w:val="00117D06"/>
    <w:rsid w:val="00122678"/>
    <w:rsid w:val="00122718"/>
    <w:rsid w:val="001230AA"/>
    <w:rsid w:val="0012336A"/>
    <w:rsid w:val="001234B7"/>
    <w:rsid w:val="00123985"/>
    <w:rsid w:val="00123C66"/>
    <w:rsid w:val="001243DD"/>
    <w:rsid w:val="00126E84"/>
    <w:rsid w:val="00127096"/>
    <w:rsid w:val="00130333"/>
    <w:rsid w:val="0013221B"/>
    <w:rsid w:val="0013306D"/>
    <w:rsid w:val="00133524"/>
    <w:rsid w:val="00133A7B"/>
    <w:rsid w:val="00135B77"/>
    <w:rsid w:val="00136D88"/>
    <w:rsid w:val="00137C87"/>
    <w:rsid w:val="0014018F"/>
    <w:rsid w:val="00140FA2"/>
    <w:rsid w:val="001412CC"/>
    <w:rsid w:val="00142133"/>
    <w:rsid w:val="00142875"/>
    <w:rsid w:val="00143196"/>
    <w:rsid w:val="00144D62"/>
    <w:rsid w:val="0014549E"/>
    <w:rsid w:val="00145987"/>
    <w:rsid w:val="00146056"/>
    <w:rsid w:val="00147F9A"/>
    <w:rsid w:val="001504A0"/>
    <w:rsid w:val="00150D2A"/>
    <w:rsid w:val="001527CA"/>
    <w:rsid w:val="00153834"/>
    <w:rsid w:val="00154D4B"/>
    <w:rsid w:val="00154D6B"/>
    <w:rsid w:val="00155405"/>
    <w:rsid w:val="001563AF"/>
    <w:rsid w:val="0015641F"/>
    <w:rsid w:val="00157098"/>
    <w:rsid w:val="00160875"/>
    <w:rsid w:val="00160A6A"/>
    <w:rsid w:val="00160B67"/>
    <w:rsid w:val="00161B29"/>
    <w:rsid w:val="00161BAA"/>
    <w:rsid w:val="001627B3"/>
    <w:rsid w:val="00162F22"/>
    <w:rsid w:val="00163216"/>
    <w:rsid w:val="00163B4F"/>
    <w:rsid w:val="0016442B"/>
    <w:rsid w:val="001659A7"/>
    <w:rsid w:val="00165D9E"/>
    <w:rsid w:val="00165FCD"/>
    <w:rsid w:val="00166F68"/>
    <w:rsid w:val="00167C3A"/>
    <w:rsid w:val="001701D3"/>
    <w:rsid w:val="0017022F"/>
    <w:rsid w:val="00170FCC"/>
    <w:rsid w:val="0017155C"/>
    <w:rsid w:val="00171758"/>
    <w:rsid w:val="00171AE4"/>
    <w:rsid w:val="00173201"/>
    <w:rsid w:val="00173D42"/>
    <w:rsid w:val="00177457"/>
    <w:rsid w:val="00180D39"/>
    <w:rsid w:val="001838E2"/>
    <w:rsid w:val="001841A9"/>
    <w:rsid w:val="001856DF"/>
    <w:rsid w:val="00190759"/>
    <w:rsid w:val="00190DE4"/>
    <w:rsid w:val="00191465"/>
    <w:rsid w:val="001934BA"/>
    <w:rsid w:val="00194200"/>
    <w:rsid w:val="001943A1"/>
    <w:rsid w:val="00194A41"/>
    <w:rsid w:val="00194E76"/>
    <w:rsid w:val="00197788"/>
    <w:rsid w:val="001A079A"/>
    <w:rsid w:val="001A1321"/>
    <w:rsid w:val="001A22BF"/>
    <w:rsid w:val="001A281D"/>
    <w:rsid w:val="001A30CE"/>
    <w:rsid w:val="001A320C"/>
    <w:rsid w:val="001A3370"/>
    <w:rsid w:val="001A3B1A"/>
    <w:rsid w:val="001A57A5"/>
    <w:rsid w:val="001A67BB"/>
    <w:rsid w:val="001B043D"/>
    <w:rsid w:val="001B06AF"/>
    <w:rsid w:val="001B070A"/>
    <w:rsid w:val="001B0D0C"/>
    <w:rsid w:val="001B1673"/>
    <w:rsid w:val="001B26E2"/>
    <w:rsid w:val="001B46FA"/>
    <w:rsid w:val="001B71A8"/>
    <w:rsid w:val="001B78FF"/>
    <w:rsid w:val="001C0265"/>
    <w:rsid w:val="001C3CC4"/>
    <w:rsid w:val="001C4869"/>
    <w:rsid w:val="001C5671"/>
    <w:rsid w:val="001C5ADD"/>
    <w:rsid w:val="001C63CC"/>
    <w:rsid w:val="001C644E"/>
    <w:rsid w:val="001C6B12"/>
    <w:rsid w:val="001C6B93"/>
    <w:rsid w:val="001D0074"/>
    <w:rsid w:val="001D0D36"/>
    <w:rsid w:val="001D10F3"/>
    <w:rsid w:val="001D26E8"/>
    <w:rsid w:val="001D5A98"/>
    <w:rsid w:val="001D6FAD"/>
    <w:rsid w:val="001D7193"/>
    <w:rsid w:val="001D7DC1"/>
    <w:rsid w:val="001D7F18"/>
    <w:rsid w:val="001E06D8"/>
    <w:rsid w:val="001E0808"/>
    <w:rsid w:val="001E1266"/>
    <w:rsid w:val="001E26FA"/>
    <w:rsid w:val="001E2DA4"/>
    <w:rsid w:val="001E33B7"/>
    <w:rsid w:val="001E3965"/>
    <w:rsid w:val="001E3EB4"/>
    <w:rsid w:val="001E5851"/>
    <w:rsid w:val="001E6085"/>
    <w:rsid w:val="001E64BA"/>
    <w:rsid w:val="001E6647"/>
    <w:rsid w:val="001F009A"/>
    <w:rsid w:val="001F015C"/>
    <w:rsid w:val="001F3771"/>
    <w:rsid w:val="001F39A5"/>
    <w:rsid w:val="001F3CED"/>
    <w:rsid w:val="001F43E4"/>
    <w:rsid w:val="001F4EF8"/>
    <w:rsid w:val="001F546A"/>
    <w:rsid w:val="001F6D93"/>
    <w:rsid w:val="00200147"/>
    <w:rsid w:val="00200506"/>
    <w:rsid w:val="002025CE"/>
    <w:rsid w:val="00203089"/>
    <w:rsid w:val="0020346C"/>
    <w:rsid w:val="0020440F"/>
    <w:rsid w:val="00204D9C"/>
    <w:rsid w:val="00205918"/>
    <w:rsid w:val="0020654C"/>
    <w:rsid w:val="002073B2"/>
    <w:rsid w:val="002133D9"/>
    <w:rsid w:val="0021386A"/>
    <w:rsid w:val="00213ADC"/>
    <w:rsid w:val="00213FAF"/>
    <w:rsid w:val="00214047"/>
    <w:rsid w:val="002145B7"/>
    <w:rsid w:val="0021581B"/>
    <w:rsid w:val="00216865"/>
    <w:rsid w:val="00220579"/>
    <w:rsid w:val="002217FF"/>
    <w:rsid w:val="00222307"/>
    <w:rsid w:val="0022262C"/>
    <w:rsid w:val="00222DA1"/>
    <w:rsid w:val="00225A74"/>
    <w:rsid w:val="00225FE1"/>
    <w:rsid w:val="002269E8"/>
    <w:rsid w:val="0023119C"/>
    <w:rsid w:val="00231A8B"/>
    <w:rsid w:val="002346D9"/>
    <w:rsid w:val="002408FC"/>
    <w:rsid w:val="00243122"/>
    <w:rsid w:val="0024524E"/>
    <w:rsid w:val="0024600E"/>
    <w:rsid w:val="00246DC0"/>
    <w:rsid w:val="002502F2"/>
    <w:rsid w:val="00250656"/>
    <w:rsid w:val="00250E25"/>
    <w:rsid w:val="002517C6"/>
    <w:rsid w:val="00252F34"/>
    <w:rsid w:val="002542A0"/>
    <w:rsid w:val="00254D4D"/>
    <w:rsid w:val="00254EA3"/>
    <w:rsid w:val="00254FCF"/>
    <w:rsid w:val="002566BB"/>
    <w:rsid w:val="00256FC4"/>
    <w:rsid w:val="00257158"/>
    <w:rsid w:val="0025766F"/>
    <w:rsid w:val="002614E6"/>
    <w:rsid w:val="00262903"/>
    <w:rsid w:val="00262B41"/>
    <w:rsid w:val="00264885"/>
    <w:rsid w:val="00264D94"/>
    <w:rsid w:val="00266B49"/>
    <w:rsid w:val="00267129"/>
    <w:rsid w:val="002672B6"/>
    <w:rsid w:val="0026752B"/>
    <w:rsid w:val="00270FE2"/>
    <w:rsid w:val="00271CEB"/>
    <w:rsid w:val="00275963"/>
    <w:rsid w:val="00275DC2"/>
    <w:rsid w:val="0027688B"/>
    <w:rsid w:val="00276CB2"/>
    <w:rsid w:val="00280879"/>
    <w:rsid w:val="0028101C"/>
    <w:rsid w:val="00283D4B"/>
    <w:rsid w:val="00283F64"/>
    <w:rsid w:val="002845BC"/>
    <w:rsid w:val="00285177"/>
    <w:rsid w:val="00285994"/>
    <w:rsid w:val="00287678"/>
    <w:rsid w:val="002920BD"/>
    <w:rsid w:val="0029290E"/>
    <w:rsid w:val="002941F4"/>
    <w:rsid w:val="00294333"/>
    <w:rsid w:val="002945DB"/>
    <w:rsid w:val="0029557D"/>
    <w:rsid w:val="00295E4A"/>
    <w:rsid w:val="00296A59"/>
    <w:rsid w:val="00296D9C"/>
    <w:rsid w:val="00296EFC"/>
    <w:rsid w:val="0029746E"/>
    <w:rsid w:val="002A07AD"/>
    <w:rsid w:val="002A28E5"/>
    <w:rsid w:val="002A39F0"/>
    <w:rsid w:val="002A3A92"/>
    <w:rsid w:val="002A3BF9"/>
    <w:rsid w:val="002A47EF"/>
    <w:rsid w:val="002A531D"/>
    <w:rsid w:val="002A53DC"/>
    <w:rsid w:val="002A5C4F"/>
    <w:rsid w:val="002A60B8"/>
    <w:rsid w:val="002A64E8"/>
    <w:rsid w:val="002A68A8"/>
    <w:rsid w:val="002A69A6"/>
    <w:rsid w:val="002B3F1D"/>
    <w:rsid w:val="002B52D0"/>
    <w:rsid w:val="002B54DC"/>
    <w:rsid w:val="002B7B14"/>
    <w:rsid w:val="002C0886"/>
    <w:rsid w:val="002C279C"/>
    <w:rsid w:val="002C3547"/>
    <w:rsid w:val="002C43E7"/>
    <w:rsid w:val="002C4E54"/>
    <w:rsid w:val="002C5A83"/>
    <w:rsid w:val="002C660D"/>
    <w:rsid w:val="002C7155"/>
    <w:rsid w:val="002C760B"/>
    <w:rsid w:val="002C7906"/>
    <w:rsid w:val="002D1A23"/>
    <w:rsid w:val="002D313A"/>
    <w:rsid w:val="002D4C78"/>
    <w:rsid w:val="002D4E40"/>
    <w:rsid w:val="002D5353"/>
    <w:rsid w:val="002D5D75"/>
    <w:rsid w:val="002D67C5"/>
    <w:rsid w:val="002D6F3A"/>
    <w:rsid w:val="002D70D0"/>
    <w:rsid w:val="002E10AE"/>
    <w:rsid w:val="002E138E"/>
    <w:rsid w:val="002E1404"/>
    <w:rsid w:val="002E1A03"/>
    <w:rsid w:val="002E20C4"/>
    <w:rsid w:val="002E2105"/>
    <w:rsid w:val="002E33FB"/>
    <w:rsid w:val="002E42F9"/>
    <w:rsid w:val="002E44AF"/>
    <w:rsid w:val="002E52A3"/>
    <w:rsid w:val="002E6426"/>
    <w:rsid w:val="002E7074"/>
    <w:rsid w:val="002E7116"/>
    <w:rsid w:val="002F0DD7"/>
    <w:rsid w:val="002F1996"/>
    <w:rsid w:val="002F2B61"/>
    <w:rsid w:val="002F4938"/>
    <w:rsid w:val="002F497E"/>
    <w:rsid w:val="002F51B6"/>
    <w:rsid w:val="002F5418"/>
    <w:rsid w:val="002F5AEA"/>
    <w:rsid w:val="002F63AD"/>
    <w:rsid w:val="003000D2"/>
    <w:rsid w:val="00302C89"/>
    <w:rsid w:val="00304109"/>
    <w:rsid w:val="00304770"/>
    <w:rsid w:val="003056CF"/>
    <w:rsid w:val="0031037C"/>
    <w:rsid w:val="00310522"/>
    <w:rsid w:val="0031099A"/>
    <w:rsid w:val="00311002"/>
    <w:rsid w:val="003111A3"/>
    <w:rsid w:val="0031185A"/>
    <w:rsid w:val="003120E2"/>
    <w:rsid w:val="0031232C"/>
    <w:rsid w:val="003149D2"/>
    <w:rsid w:val="003152B7"/>
    <w:rsid w:val="003167B3"/>
    <w:rsid w:val="003173E6"/>
    <w:rsid w:val="0032280E"/>
    <w:rsid w:val="00323DDE"/>
    <w:rsid w:val="00324295"/>
    <w:rsid w:val="0032437C"/>
    <w:rsid w:val="00324C92"/>
    <w:rsid w:val="00324CD0"/>
    <w:rsid w:val="003266A5"/>
    <w:rsid w:val="003268B0"/>
    <w:rsid w:val="00327D7D"/>
    <w:rsid w:val="00330795"/>
    <w:rsid w:val="00330FC7"/>
    <w:rsid w:val="0033239F"/>
    <w:rsid w:val="00332BB4"/>
    <w:rsid w:val="003338F8"/>
    <w:rsid w:val="0033570C"/>
    <w:rsid w:val="00337488"/>
    <w:rsid w:val="00337B9F"/>
    <w:rsid w:val="003404D9"/>
    <w:rsid w:val="0034056E"/>
    <w:rsid w:val="0034338C"/>
    <w:rsid w:val="00344DB8"/>
    <w:rsid w:val="003463E3"/>
    <w:rsid w:val="00347441"/>
    <w:rsid w:val="0035260A"/>
    <w:rsid w:val="0035316E"/>
    <w:rsid w:val="003600B5"/>
    <w:rsid w:val="003610BD"/>
    <w:rsid w:val="00361573"/>
    <w:rsid w:val="003620EA"/>
    <w:rsid w:val="003621A4"/>
    <w:rsid w:val="00362E1A"/>
    <w:rsid w:val="00363AEC"/>
    <w:rsid w:val="00363F49"/>
    <w:rsid w:val="003641E7"/>
    <w:rsid w:val="003646D7"/>
    <w:rsid w:val="0036496F"/>
    <w:rsid w:val="00364B96"/>
    <w:rsid w:val="0036556F"/>
    <w:rsid w:val="00365D8B"/>
    <w:rsid w:val="00365E61"/>
    <w:rsid w:val="00366316"/>
    <w:rsid w:val="00366EF4"/>
    <w:rsid w:val="0037118E"/>
    <w:rsid w:val="0037590F"/>
    <w:rsid w:val="00375DE7"/>
    <w:rsid w:val="00376360"/>
    <w:rsid w:val="00376FDC"/>
    <w:rsid w:val="003777B8"/>
    <w:rsid w:val="00377D12"/>
    <w:rsid w:val="003803EC"/>
    <w:rsid w:val="00381475"/>
    <w:rsid w:val="00382755"/>
    <w:rsid w:val="00383340"/>
    <w:rsid w:val="00383797"/>
    <w:rsid w:val="00383CE1"/>
    <w:rsid w:val="003840CB"/>
    <w:rsid w:val="00384A10"/>
    <w:rsid w:val="00385497"/>
    <w:rsid w:val="00385BA3"/>
    <w:rsid w:val="0038602D"/>
    <w:rsid w:val="00387CB4"/>
    <w:rsid w:val="003901D9"/>
    <w:rsid w:val="00391013"/>
    <w:rsid w:val="00392F58"/>
    <w:rsid w:val="00393743"/>
    <w:rsid w:val="0039375C"/>
    <w:rsid w:val="00393ECF"/>
    <w:rsid w:val="003941AE"/>
    <w:rsid w:val="00394A70"/>
    <w:rsid w:val="00394BC0"/>
    <w:rsid w:val="0039605C"/>
    <w:rsid w:val="0039628B"/>
    <w:rsid w:val="003A04E5"/>
    <w:rsid w:val="003A0828"/>
    <w:rsid w:val="003A0959"/>
    <w:rsid w:val="003A15F0"/>
    <w:rsid w:val="003A1754"/>
    <w:rsid w:val="003A2C92"/>
    <w:rsid w:val="003A4B4A"/>
    <w:rsid w:val="003A4C2E"/>
    <w:rsid w:val="003A6C76"/>
    <w:rsid w:val="003B2555"/>
    <w:rsid w:val="003B2917"/>
    <w:rsid w:val="003B40B8"/>
    <w:rsid w:val="003B4666"/>
    <w:rsid w:val="003B4BC3"/>
    <w:rsid w:val="003B4C5B"/>
    <w:rsid w:val="003B52C3"/>
    <w:rsid w:val="003B5762"/>
    <w:rsid w:val="003B6295"/>
    <w:rsid w:val="003C00A7"/>
    <w:rsid w:val="003C0263"/>
    <w:rsid w:val="003C3D10"/>
    <w:rsid w:val="003C47C3"/>
    <w:rsid w:val="003C4A09"/>
    <w:rsid w:val="003C58E6"/>
    <w:rsid w:val="003C7E95"/>
    <w:rsid w:val="003D0325"/>
    <w:rsid w:val="003D0988"/>
    <w:rsid w:val="003D155B"/>
    <w:rsid w:val="003D1DD5"/>
    <w:rsid w:val="003D24E9"/>
    <w:rsid w:val="003D2CD3"/>
    <w:rsid w:val="003D409E"/>
    <w:rsid w:val="003D469A"/>
    <w:rsid w:val="003D4AB0"/>
    <w:rsid w:val="003D6261"/>
    <w:rsid w:val="003D62BB"/>
    <w:rsid w:val="003D7D37"/>
    <w:rsid w:val="003E0092"/>
    <w:rsid w:val="003E3046"/>
    <w:rsid w:val="003E35F9"/>
    <w:rsid w:val="003E5B21"/>
    <w:rsid w:val="003E6E27"/>
    <w:rsid w:val="003F0914"/>
    <w:rsid w:val="003F2E77"/>
    <w:rsid w:val="003F3174"/>
    <w:rsid w:val="003F3F69"/>
    <w:rsid w:val="003F5C2A"/>
    <w:rsid w:val="003F70AE"/>
    <w:rsid w:val="003F7145"/>
    <w:rsid w:val="003F745B"/>
    <w:rsid w:val="003F7C67"/>
    <w:rsid w:val="004007E3"/>
    <w:rsid w:val="00401281"/>
    <w:rsid w:val="004028ED"/>
    <w:rsid w:val="004034EF"/>
    <w:rsid w:val="00403A9A"/>
    <w:rsid w:val="00404216"/>
    <w:rsid w:val="00404CAE"/>
    <w:rsid w:val="00406177"/>
    <w:rsid w:val="00406240"/>
    <w:rsid w:val="0040774A"/>
    <w:rsid w:val="00410698"/>
    <w:rsid w:val="00411158"/>
    <w:rsid w:val="00411E45"/>
    <w:rsid w:val="004133F4"/>
    <w:rsid w:val="004143C7"/>
    <w:rsid w:val="00414B87"/>
    <w:rsid w:val="00414D56"/>
    <w:rsid w:val="00414F2D"/>
    <w:rsid w:val="00415985"/>
    <w:rsid w:val="00415B76"/>
    <w:rsid w:val="00416E6D"/>
    <w:rsid w:val="00420A41"/>
    <w:rsid w:val="0042151A"/>
    <w:rsid w:val="00421A9E"/>
    <w:rsid w:val="004225AA"/>
    <w:rsid w:val="00422A12"/>
    <w:rsid w:val="00423CCF"/>
    <w:rsid w:val="00423D2C"/>
    <w:rsid w:val="00424C35"/>
    <w:rsid w:val="004257AD"/>
    <w:rsid w:val="004263D0"/>
    <w:rsid w:val="00426541"/>
    <w:rsid w:val="00426CF6"/>
    <w:rsid w:val="00426DE8"/>
    <w:rsid w:val="0043254D"/>
    <w:rsid w:val="00433675"/>
    <w:rsid w:val="0043388A"/>
    <w:rsid w:val="00433A8E"/>
    <w:rsid w:val="004343BF"/>
    <w:rsid w:val="00434957"/>
    <w:rsid w:val="0043567B"/>
    <w:rsid w:val="0044109F"/>
    <w:rsid w:val="0044130B"/>
    <w:rsid w:val="00441C4E"/>
    <w:rsid w:val="00442B1A"/>
    <w:rsid w:val="00443389"/>
    <w:rsid w:val="00444F8A"/>
    <w:rsid w:val="00445B47"/>
    <w:rsid w:val="00446A80"/>
    <w:rsid w:val="00447260"/>
    <w:rsid w:val="00450023"/>
    <w:rsid w:val="00451A7B"/>
    <w:rsid w:val="00451A89"/>
    <w:rsid w:val="00451B8D"/>
    <w:rsid w:val="004553C1"/>
    <w:rsid w:val="00455B7A"/>
    <w:rsid w:val="0045624A"/>
    <w:rsid w:val="004575C4"/>
    <w:rsid w:val="00460A9B"/>
    <w:rsid w:val="00460D12"/>
    <w:rsid w:val="0046268B"/>
    <w:rsid w:val="004642D3"/>
    <w:rsid w:val="00467A65"/>
    <w:rsid w:val="0047031F"/>
    <w:rsid w:val="00470F2E"/>
    <w:rsid w:val="004715AD"/>
    <w:rsid w:val="00471BF9"/>
    <w:rsid w:val="0047244A"/>
    <w:rsid w:val="00474EF2"/>
    <w:rsid w:val="0047543C"/>
    <w:rsid w:val="0047620C"/>
    <w:rsid w:val="00476F4C"/>
    <w:rsid w:val="00480EA7"/>
    <w:rsid w:val="0048104D"/>
    <w:rsid w:val="00481AFA"/>
    <w:rsid w:val="0048244D"/>
    <w:rsid w:val="00485A45"/>
    <w:rsid w:val="00486DA4"/>
    <w:rsid w:val="004874C3"/>
    <w:rsid w:val="00487C36"/>
    <w:rsid w:val="0049259C"/>
    <w:rsid w:val="00494320"/>
    <w:rsid w:val="00495D59"/>
    <w:rsid w:val="00495DCC"/>
    <w:rsid w:val="00497AB8"/>
    <w:rsid w:val="004A20CB"/>
    <w:rsid w:val="004A3230"/>
    <w:rsid w:val="004A6AB0"/>
    <w:rsid w:val="004B0700"/>
    <w:rsid w:val="004B0E60"/>
    <w:rsid w:val="004B21C3"/>
    <w:rsid w:val="004B2683"/>
    <w:rsid w:val="004B34D3"/>
    <w:rsid w:val="004B37F1"/>
    <w:rsid w:val="004B49FB"/>
    <w:rsid w:val="004B566D"/>
    <w:rsid w:val="004B7051"/>
    <w:rsid w:val="004B7F1B"/>
    <w:rsid w:val="004C1159"/>
    <w:rsid w:val="004C1E04"/>
    <w:rsid w:val="004C2D38"/>
    <w:rsid w:val="004C3E74"/>
    <w:rsid w:val="004C4335"/>
    <w:rsid w:val="004C49D5"/>
    <w:rsid w:val="004C5864"/>
    <w:rsid w:val="004C6ED6"/>
    <w:rsid w:val="004D01B9"/>
    <w:rsid w:val="004D08AB"/>
    <w:rsid w:val="004D0F06"/>
    <w:rsid w:val="004D4F69"/>
    <w:rsid w:val="004D530D"/>
    <w:rsid w:val="004D5396"/>
    <w:rsid w:val="004D6BDA"/>
    <w:rsid w:val="004D73F7"/>
    <w:rsid w:val="004E00A3"/>
    <w:rsid w:val="004E03B9"/>
    <w:rsid w:val="004E0D1A"/>
    <w:rsid w:val="004E3C8C"/>
    <w:rsid w:val="004E3D5C"/>
    <w:rsid w:val="004E5B52"/>
    <w:rsid w:val="004E6BCF"/>
    <w:rsid w:val="004E77AB"/>
    <w:rsid w:val="004F05AE"/>
    <w:rsid w:val="004F06F5"/>
    <w:rsid w:val="004F1501"/>
    <w:rsid w:val="004F1659"/>
    <w:rsid w:val="004F25F7"/>
    <w:rsid w:val="004F3A3B"/>
    <w:rsid w:val="004F3ECA"/>
    <w:rsid w:val="004F4E52"/>
    <w:rsid w:val="005013F4"/>
    <w:rsid w:val="00501BC4"/>
    <w:rsid w:val="0050296B"/>
    <w:rsid w:val="00504085"/>
    <w:rsid w:val="00505E25"/>
    <w:rsid w:val="0050605E"/>
    <w:rsid w:val="00506356"/>
    <w:rsid w:val="00506E1E"/>
    <w:rsid w:val="00507944"/>
    <w:rsid w:val="005105C9"/>
    <w:rsid w:val="00510626"/>
    <w:rsid w:val="00512A28"/>
    <w:rsid w:val="0051328E"/>
    <w:rsid w:val="00514387"/>
    <w:rsid w:val="005154F4"/>
    <w:rsid w:val="005174BA"/>
    <w:rsid w:val="00517EB8"/>
    <w:rsid w:val="00520FBA"/>
    <w:rsid w:val="00522870"/>
    <w:rsid w:val="00524D54"/>
    <w:rsid w:val="00526ABA"/>
    <w:rsid w:val="00530516"/>
    <w:rsid w:val="00530946"/>
    <w:rsid w:val="005312E5"/>
    <w:rsid w:val="0053132A"/>
    <w:rsid w:val="005316D7"/>
    <w:rsid w:val="0053210F"/>
    <w:rsid w:val="0053310E"/>
    <w:rsid w:val="00533694"/>
    <w:rsid w:val="005336CB"/>
    <w:rsid w:val="00533EF6"/>
    <w:rsid w:val="00534BC6"/>
    <w:rsid w:val="00534CD1"/>
    <w:rsid w:val="00534E49"/>
    <w:rsid w:val="0053611E"/>
    <w:rsid w:val="005402BB"/>
    <w:rsid w:val="00542FDF"/>
    <w:rsid w:val="005442FA"/>
    <w:rsid w:val="00544C64"/>
    <w:rsid w:val="00544D17"/>
    <w:rsid w:val="00545247"/>
    <w:rsid w:val="005453C5"/>
    <w:rsid w:val="00545415"/>
    <w:rsid w:val="00545D19"/>
    <w:rsid w:val="005463AB"/>
    <w:rsid w:val="0054655E"/>
    <w:rsid w:val="00546F6D"/>
    <w:rsid w:val="00550449"/>
    <w:rsid w:val="005513FA"/>
    <w:rsid w:val="00551474"/>
    <w:rsid w:val="0055149F"/>
    <w:rsid w:val="005527B9"/>
    <w:rsid w:val="005536CC"/>
    <w:rsid w:val="00553BC0"/>
    <w:rsid w:val="005548CB"/>
    <w:rsid w:val="00554C8E"/>
    <w:rsid w:val="0055551E"/>
    <w:rsid w:val="005568F3"/>
    <w:rsid w:val="0055694C"/>
    <w:rsid w:val="00557611"/>
    <w:rsid w:val="00560CEA"/>
    <w:rsid w:val="005616FA"/>
    <w:rsid w:val="00561A78"/>
    <w:rsid w:val="00561CD4"/>
    <w:rsid w:val="00561D38"/>
    <w:rsid w:val="00561F8E"/>
    <w:rsid w:val="0056236F"/>
    <w:rsid w:val="00564F4E"/>
    <w:rsid w:val="00565111"/>
    <w:rsid w:val="00565F54"/>
    <w:rsid w:val="00566BE4"/>
    <w:rsid w:val="00567E57"/>
    <w:rsid w:val="00570D8E"/>
    <w:rsid w:val="005717D1"/>
    <w:rsid w:val="00571E78"/>
    <w:rsid w:val="00572B2C"/>
    <w:rsid w:val="00573C37"/>
    <w:rsid w:val="005774F2"/>
    <w:rsid w:val="00577D24"/>
    <w:rsid w:val="00580E18"/>
    <w:rsid w:val="0058131D"/>
    <w:rsid w:val="005820FB"/>
    <w:rsid w:val="00582142"/>
    <w:rsid w:val="00585953"/>
    <w:rsid w:val="00587BEE"/>
    <w:rsid w:val="0059282C"/>
    <w:rsid w:val="00592AAA"/>
    <w:rsid w:val="00594704"/>
    <w:rsid w:val="005947B5"/>
    <w:rsid w:val="00595410"/>
    <w:rsid w:val="00595BEB"/>
    <w:rsid w:val="005967C4"/>
    <w:rsid w:val="005969D5"/>
    <w:rsid w:val="005974FE"/>
    <w:rsid w:val="005A0781"/>
    <w:rsid w:val="005A0814"/>
    <w:rsid w:val="005A2E05"/>
    <w:rsid w:val="005A332D"/>
    <w:rsid w:val="005A5F19"/>
    <w:rsid w:val="005B1E5C"/>
    <w:rsid w:val="005B2E96"/>
    <w:rsid w:val="005B46A1"/>
    <w:rsid w:val="005B615C"/>
    <w:rsid w:val="005C00DE"/>
    <w:rsid w:val="005C1F24"/>
    <w:rsid w:val="005C3A74"/>
    <w:rsid w:val="005C5EDE"/>
    <w:rsid w:val="005C7B92"/>
    <w:rsid w:val="005D07F9"/>
    <w:rsid w:val="005D134B"/>
    <w:rsid w:val="005D21E8"/>
    <w:rsid w:val="005D43B3"/>
    <w:rsid w:val="005D54DD"/>
    <w:rsid w:val="005D5ABE"/>
    <w:rsid w:val="005D6E1F"/>
    <w:rsid w:val="005D7089"/>
    <w:rsid w:val="005D717F"/>
    <w:rsid w:val="005D7F83"/>
    <w:rsid w:val="005E14E3"/>
    <w:rsid w:val="005E1E2A"/>
    <w:rsid w:val="005E1FA7"/>
    <w:rsid w:val="005E4129"/>
    <w:rsid w:val="005E494F"/>
    <w:rsid w:val="005E5F41"/>
    <w:rsid w:val="005E61C8"/>
    <w:rsid w:val="005F1878"/>
    <w:rsid w:val="005F1BD7"/>
    <w:rsid w:val="005F2A53"/>
    <w:rsid w:val="005F2EE9"/>
    <w:rsid w:val="005F30C3"/>
    <w:rsid w:val="005F3362"/>
    <w:rsid w:val="005F37AE"/>
    <w:rsid w:val="005F5939"/>
    <w:rsid w:val="005F6BE3"/>
    <w:rsid w:val="006025DE"/>
    <w:rsid w:val="0060563F"/>
    <w:rsid w:val="006058E1"/>
    <w:rsid w:val="0060655B"/>
    <w:rsid w:val="0061077D"/>
    <w:rsid w:val="00611C78"/>
    <w:rsid w:val="006127E8"/>
    <w:rsid w:val="00612AA8"/>
    <w:rsid w:val="0061379C"/>
    <w:rsid w:val="00613A34"/>
    <w:rsid w:val="006140DC"/>
    <w:rsid w:val="006140E5"/>
    <w:rsid w:val="0061415D"/>
    <w:rsid w:val="006146FC"/>
    <w:rsid w:val="00615BE3"/>
    <w:rsid w:val="00615BE4"/>
    <w:rsid w:val="0062055C"/>
    <w:rsid w:val="00620D13"/>
    <w:rsid w:val="0062213B"/>
    <w:rsid w:val="00622ECF"/>
    <w:rsid w:val="006234CF"/>
    <w:rsid w:val="00623854"/>
    <w:rsid w:val="006244D5"/>
    <w:rsid w:val="00626A22"/>
    <w:rsid w:val="0063137C"/>
    <w:rsid w:val="006315A3"/>
    <w:rsid w:val="0063364E"/>
    <w:rsid w:val="0063365A"/>
    <w:rsid w:val="006362AB"/>
    <w:rsid w:val="006365DE"/>
    <w:rsid w:val="00640E7B"/>
    <w:rsid w:val="0064283A"/>
    <w:rsid w:val="006428EA"/>
    <w:rsid w:val="00642BDE"/>
    <w:rsid w:val="00642FB7"/>
    <w:rsid w:val="00644344"/>
    <w:rsid w:val="006450B9"/>
    <w:rsid w:val="00646267"/>
    <w:rsid w:val="00651671"/>
    <w:rsid w:val="006519E9"/>
    <w:rsid w:val="00652C77"/>
    <w:rsid w:val="00653845"/>
    <w:rsid w:val="00653883"/>
    <w:rsid w:val="0065480A"/>
    <w:rsid w:val="00656DBC"/>
    <w:rsid w:val="00656DFE"/>
    <w:rsid w:val="006572E2"/>
    <w:rsid w:val="006578FE"/>
    <w:rsid w:val="006610DB"/>
    <w:rsid w:val="00661299"/>
    <w:rsid w:val="00661A5E"/>
    <w:rsid w:val="00661AC0"/>
    <w:rsid w:val="00662C29"/>
    <w:rsid w:val="0066317D"/>
    <w:rsid w:val="00663196"/>
    <w:rsid w:val="00664AD3"/>
    <w:rsid w:val="00665C9A"/>
    <w:rsid w:val="0066657A"/>
    <w:rsid w:val="0066668B"/>
    <w:rsid w:val="006700B4"/>
    <w:rsid w:val="00672466"/>
    <w:rsid w:val="006731B5"/>
    <w:rsid w:val="006731BA"/>
    <w:rsid w:val="00674EC6"/>
    <w:rsid w:val="006754E4"/>
    <w:rsid w:val="00675F46"/>
    <w:rsid w:val="006837B3"/>
    <w:rsid w:val="00683AB8"/>
    <w:rsid w:val="00684118"/>
    <w:rsid w:val="00684CCC"/>
    <w:rsid w:val="006860A7"/>
    <w:rsid w:val="00687A1D"/>
    <w:rsid w:val="0069005E"/>
    <w:rsid w:val="00691A85"/>
    <w:rsid w:val="006929F2"/>
    <w:rsid w:val="00692B0A"/>
    <w:rsid w:val="00693AA4"/>
    <w:rsid w:val="00693E1F"/>
    <w:rsid w:val="006969E5"/>
    <w:rsid w:val="00696ABA"/>
    <w:rsid w:val="006971F3"/>
    <w:rsid w:val="00697BD2"/>
    <w:rsid w:val="00697D61"/>
    <w:rsid w:val="006A06DE"/>
    <w:rsid w:val="006A1FFC"/>
    <w:rsid w:val="006A3201"/>
    <w:rsid w:val="006A4675"/>
    <w:rsid w:val="006A4903"/>
    <w:rsid w:val="006A65A4"/>
    <w:rsid w:val="006A67B7"/>
    <w:rsid w:val="006A683B"/>
    <w:rsid w:val="006B03D2"/>
    <w:rsid w:val="006B04CC"/>
    <w:rsid w:val="006B0A8D"/>
    <w:rsid w:val="006B0AC2"/>
    <w:rsid w:val="006B0D56"/>
    <w:rsid w:val="006B1751"/>
    <w:rsid w:val="006B1BFB"/>
    <w:rsid w:val="006B24BF"/>
    <w:rsid w:val="006B4BEE"/>
    <w:rsid w:val="006C3B27"/>
    <w:rsid w:val="006C67E5"/>
    <w:rsid w:val="006D0F64"/>
    <w:rsid w:val="006D15DD"/>
    <w:rsid w:val="006D1AB7"/>
    <w:rsid w:val="006D28B7"/>
    <w:rsid w:val="006D2D9D"/>
    <w:rsid w:val="006D368C"/>
    <w:rsid w:val="006D44C0"/>
    <w:rsid w:val="006D46EB"/>
    <w:rsid w:val="006D474C"/>
    <w:rsid w:val="006D4D92"/>
    <w:rsid w:val="006D518B"/>
    <w:rsid w:val="006D57F6"/>
    <w:rsid w:val="006D5FDF"/>
    <w:rsid w:val="006D6563"/>
    <w:rsid w:val="006D685F"/>
    <w:rsid w:val="006D72A5"/>
    <w:rsid w:val="006D7434"/>
    <w:rsid w:val="006D7BF6"/>
    <w:rsid w:val="006D7C89"/>
    <w:rsid w:val="006E100D"/>
    <w:rsid w:val="006E1ACD"/>
    <w:rsid w:val="006E2471"/>
    <w:rsid w:val="006E29E1"/>
    <w:rsid w:val="006E3467"/>
    <w:rsid w:val="006E3481"/>
    <w:rsid w:val="006E3596"/>
    <w:rsid w:val="006E375C"/>
    <w:rsid w:val="006E6298"/>
    <w:rsid w:val="006E7DE5"/>
    <w:rsid w:val="006F0F80"/>
    <w:rsid w:val="006F2843"/>
    <w:rsid w:val="006F320D"/>
    <w:rsid w:val="006F3396"/>
    <w:rsid w:val="006F703C"/>
    <w:rsid w:val="006F7210"/>
    <w:rsid w:val="007009DB"/>
    <w:rsid w:val="00700A01"/>
    <w:rsid w:val="00700B2E"/>
    <w:rsid w:val="0070197A"/>
    <w:rsid w:val="00701D6E"/>
    <w:rsid w:val="007035AF"/>
    <w:rsid w:val="00704278"/>
    <w:rsid w:val="00704898"/>
    <w:rsid w:val="00704A54"/>
    <w:rsid w:val="00704EFA"/>
    <w:rsid w:val="007060E0"/>
    <w:rsid w:val="00706FAD"/>
    <w:rsid w:val="0070785B"/>
    <w:rsid w:val="00710263"/>
    <w:rsid w:val="00712378"/>
    <w:rsid w:val="00712AA4"/>
    <w:rsid w:val="00712DA6"/>
    <w:rsid w:val="007134F3"/>
    <w:rsid w:val="0071393E"/>
    <w:rsid w:val="0071436A"/>
    <w:rsid w:val="007144C9"/>
    <w:rsid w:val="00715226"/>
    <w:rsid w:val="00717187"/>
    <w:rsid w:val="007179A1"/>
    <w:rsid w:val="00717C74"/>
    <w:rsid w:val="00720824"/>
    <w:rsid w:val="007208B3"/>
    <w:rsid w:val="00720A3C"/>
    <w:rsid w:val="0072110B"/>
    <w:rsid w:val="0072117F"/>
    <w:rsid w:val="007220F9"/>
    <w:rsid w:val="00722330"/>
    <w:rsid w:val="00722535"/>
    <w:rsid w:val="00722608"/>
    <w:rsid w:val="00722F0C"/>
    <w:rsid w:val="007234E3"/>
    <w:rsid w:val="0072399E"/>
    <w:rsid w:val="00724062"/>
    <w:rsid w:val="00724E9A"/>
    <w:rsid w:val="00724F72"/>
    <w:rsid w:val="0072655E"/>
    <w:rsid w:val="0072707A"/>
    <w:rsid w:val="00727B11"/>
    <w:rsid w:val="00727CAB"/>
    <w:rsid w:val="00733001"/>
    <w:rsid w:val="00734499"/>
    <w:rsid w:val="00736986"/>
    <w:rsid w:val="00736AEC"/>
    <w:rsid w:val="00737851"/>
    <w:rsid w:val="0073789B"/>
    <w:rsid w:val="00741C6C"/>
    <w:rsid w:val="00742744"/>
    <w:rsid w:val="00743192"/>
    <w:rsid w:val="00743D16"/>
    <w:rsid w:val="00743F2E"/>
    <w:rsid w:val="00745586"/>
    <w:rsid w:val="0074580E"/>
    <w:rsid w:val="00745A94"/>
    <w:rsid w:val="007461A7"/>
    <w:rsid w:val="00746487"/>
    <w:rsid w:val="00747153"/>
    <w:rsid w:val="0075029A"/>
    <w:rsid w:val="00750CD3"/>
    <w:rsid w:val="00750E42"/>
    <w:rsid w:val="00751FB0"/>
    <w:rsid w:val="00753D5D"/>
    <w:rsid w:val="00753F32"/>
    <w:rsid w:val="00754BA6"/>
    <w:rsid w:val="0075528F"/>
    <w:rsid w:val="00756ABA"/>
    <w:rsid w:val="007571AC"/>
    <w:rsid w:val="00757C96"/>
    <w:rsid w:val="0076248B"/>
    <w:rsid w:val="00763584"/>
    <w:rsid w:val="00764F54"/>
    <w:rsid w:val="00766B34"/>
    <w:rsid w:val="007676DA"/>
    <w:rsid w:val="00772A54"/>
    <w:rsid w:val="00773F73"/>
    <w:rsid w:val="00774101"/>
    <w:rsid w:val="00774357"/>
    <w:rsid w:val="007757F7"/>
    <w:rsid w:val="0077719D"/>
    <w:rsid w:val="00781867"/>
    <w:rsid w:val="00781984"/>
    <w:rsid w:val="0078228D"/>
    <w:rsid w:val="00782B86"/>
    <w:rsid w:val="00782EA6"/>
    <w:rsid w:val="00783968"/>
    <w:rsid w:val="007843ED"/>
    <w:rsid w:val="00784741"/>
    <w:rsid w:val="00790407"/>
    <w:rsid w:val="00790A58"/>
    <w:rsid w:val="00790DFD"/>
    <w:rsid w:val="00791697"/>
    <w:rsid w:val="00791772"/>
    <w:rsid w:val="00791795"/>
    <w:rsid w:val="00791819"/>
    <w:rsid w:val="00792549"/>
    <w:rsid w:val="0079450B"/>
    <w:rsid w:val="00795011"/>
    <w:rsid w:val="00795C71"/>
    <w:rsid w:val="00795D90"/>
    <w:rsid w:val="00796991"/>
    <w:rsid w:val="00797367"/>
    <w:rsid w:val="0079781A"/>
    <w:rsid w:val="007A05BD"/>
    <w:rsid w:val="007A36B1"/>
    <w:rsid w:val="007A3BFE"/>
    <w:rsid w:val="007A4DDD"/>
    <w:rsid w:val="007A5426"/>
    <w:rsid w:val="007A5A29"/>
    <w:rsid w:val="007A6584"/>
    <w:rsid w:val="007A6F5C"/>
    <w:rsid w:val="007B1114"/>
    <w:rsid w:val="007B21AD"/>
    <w:rsid w:val="007B3AD7"/>
    <w:rsid w:val="007B3E9E"/>
    <w:rsid w:val="007B4AA9"/>
    <w:rsid w:val="007B4DF7"/>
    <w:rsid w:val="007B5046"/>
    <w:rsid w:val="007B6566"/>
    <w:rsid w:val="007B7518"/>
    <w:rsid w:val="007B773E"/>
    <w:rsid w:val="007C2689"/>
    <w:rsid w:val="007C287E"/>
    <w:rsid w:val="007C3024"/>
    <w:rsid w:val="007C320E"/>
    <w:rsid w:val="007C4542"/>
    <w:rsid w:val="007C496D"/>
    <w:rsid w:val="007C5182"/>
    <w:rsid w:val="007C5719"/>
    <w:rsid w:val="007C5FBA"/>
    <w:rsid w:val="007C742C"/>
    <w:rsid w:val="007D05A7"/>
    <w:rsid w:val="007D15F8"/>
    <w:rsid w:val="007D1718"/>
    <w:rsid w:val="007D4BB2"/>
    <w:rsid w:val="007D73CE"/>
    <w:rsid w:val="007E0F4D"/>
    <w:rsid w:val="007E159E"/>
    <w:rsid w:val="007E22A9"/>
    <w:rsid w:val="007E2896"/>
    <w:rsid w:val="007E2DC8"/>
    <w:rsid w:val="007E4A15"/>
    <w:rsid w:val="007E7482"/>
    <w:rsid w:val="007F0E2B"/>
    <w:rsid w:val="007F0F56"/>
    <w:rsid w:val="007F1D4C"/>
    <w:rsid w:val="007F21F5"/>
    <w:rsid w:val="007F25C2"/>
    <w:rsid w:val="007F50CF"/>
    <w:rsid w:val="007F7228"/>
    <w:rsid w:val="00800428"/>
    <w:rsid w:val="0080216D"/>
    <w:rsid w:val="00804685"/>
    <w:rsid w:val="008064EC"/>
    <w:rsid w:val="008066E4"/>
    <w:rsid w:val="00814E8D"/>
    <w:rsid w:val="00815145"/>
    <w:rsid w:val="00817E47"/>
    <w:rsid w:val="008218F1"/>
    <w:rsid w:val="0082313A"/>
    <w:rsid w:val="00823DE3"/>
    <w:rsid w:val="0082448B"/>
    <w:rsid w:val="00824B1E"/>
    <w:rsid w:val="00824E5C"/>
    <w:rsid w:val="008263C5"/>
    <w:rsid w:val="008270D2"/>
    <w:rsid w:val="00830AE9"/>
    <w:rsid w:val="0083190D"/>
    <w:rsid w:val="00831BCC"/>
    <w:rsid w:val="008324EE"/>
    <w:rsid w:val="008329CB"/>
    <w:rsid w:val="00832ADA"/>
    <w:rsid w:val="008351C2"/>
    <w:rsid w:val="008354EB"/>
    <w:rsid w:val="00836057"/>
    <w:rsid w:val="00836342"/>
    <w:rsid w:val="00836D59"/>
    <w:rsid w:val="00840D3A"/>
    <w:rsid w:val="008411E2"/>
    <w:rsid w:val="008413AE"/>
    <w:rsid w:val="00843633"/>
    <w:rsid w:val="00843EB5"/>
    <w:rsid w:val="00846379"/>
    <w:rsid w:val="00851718"/>
    <w:rsid w:val="0085225A"/>
    <w:rsid w:val="00853F09"/>
    <w:rsid w:val="0085596A"/>
    <w:rsid w:val="00861046"/>
    <w:rsid w:val="0086125C"/>
    <w:rsid w:val="008619E7"/>
    <w:rsid w:val="008625C7"/>
    <w:rsid w:val="00863794"/>
    <w:rsid w:val="00863942"/>
    <w:rsid w:val="00865F49"/>
    <w:rsid w:val="00865FD2"/>
    <w:rsid w:val="0086778E"/>
    <w:rsid w:val="00870386"/>
    <w:rsid w:val="008704A1"/>
    <w:rsid w:val="00872DBA"/>
    <w:rsid w:val="00873014"/>
    <w:rsid w:val="0087380D"/>
    <w:rsid w:val="00873D20"/>
    <w:rsid w:val="00875A09"/>
    <w:rsid w:val="0087721E"/>
    <w:rsid w:val="008802F1"/>
    <w:rsid w:val="008809D6"/>
    <w:rsid w:val="00881836"/>
    <w:rsid w:val="00882B08"/>
    <w:rsid w:val="008858ED"/>
    <w:rsid w:val="00886EC3"/>
    <w:rsid w:val="008878D0"/>
    <w:rsid w:val="00890305"/>
    <w:rsid w:val="0089083C"/>
    <w:rsid w:val="008919F4"/>
    <w:rsid w:val="00891B62"/>
    <w:rsid w:val="00891D69"/>
    <w:rsid w:val="00892516"/>
    <w:rsid w:val="008926CD"/>
    <w:rsid w:val="008927A7"/>
    <w:rsid w:val="00892819"/>
    <w:rsid w:val="00892C7A"/>
    <w:rsid w:val="00893099"/>
    <w:rsid w:val="0089327C"/>
    <w:rsid w:val="00894294"/>
    <w:rsid w:val="008944C2"/>
    <w:rsid w:val="0089474E"/>
    <w:rsid w:val="00894E35"/>
    <w:rsid w:val="0089579A"/>
    <w:rsid w:val="008963CB"/>
    <w:rsid w:val="008A03C7"/>
    <w:rsid w:val="008A0AA3"/>
    <w:rsid w:val="008A13FF"/>
    <w:rsid w:val="008A2B5B"/>
    <w:rsid w:val="008A3BF0"/>
    <w:rsid w:val="008A3E81"/>
    <w:rsid w:val="008A6290"/>
    <w:rsid w:val="008A6AA1"/>
    <w:rsid w:val="008A706E"/>
    <w:rsid w:val="008A712B"/>
    <w:rsid w:val="008B1A60"/>
    <w:rsid w:val="008B1CB2"/>
    <w:rsid w:val="008B2CA6"/>
    <w:rsid w:val="008B2E74"/>
    <w:rsid w:val="008B3125"/>
    <w:rsid w:val="008B33CA"/>
    <w:rsid w:val="008B4FFB"/>
    <w:rsid w:val="008B5CB7"/>
    <w:rsid w:val="008C2455"/>
    <w:rsid w:val="008C4367"/>
    <w:rsid w:val="008C5E3C"/>
    <w:rsid w:val="008C63D7"/>
    <w:rsid w:val="008C6564"/>
    <w:rsid w:val="008C7814"/>
    <w:rsid w:val="008D02E1"/>
    <w:rsid w:val="008D0D9E"/>
    <w:rsid w:val="008D4D0A"/>
    <w:rsid w:val="008D579F"/>
    <w:rsid w:val="008D6374"/>
    <w:rsid w:val="008D74B7"/>
    <w:rsid w:val="008D7889"/>
    <w:rsid w:val="008E0467"/>
    <w:rsid w:val="008E063D"/>
    <w:rsid w:val="008E19CB"/>
    <w:rsid w:val="008E1BEE"/>
    <w:rsid w:val="008E25C8"/>
    <w:rsid w:val="008E549E"/>
    <w:rsid w:val="008E5FD6"/>
    <w:rsid w:val="008E62BD"/>
    <w:rsid w:val="008E739F"/>
    <w:rsid w:val="008E73BF"/>
    <w:rsid w:val="008F015F"/>
    <w:rsid w:val="008F15DC"/>
    <w:rsid w:val="008F1FD6"/>
    <w:rsid w:val="008F365C"/>
    <w:rsid w:val="008F3B58"/>
    <w:rsid w:val="008F4403"/>
    <w:rsid w:val="008F5B38"/>
    <w:rsid w:val="008F673B"/>
    <w:rsid w:val="008F6A2B"/>
    <w:rsid w:val="008F77D9"/>
    <w:rsid w:val="008F77DA"/>
    <w:rsid w:val="00900DF1"/>
    <w:rsid w:val="009035C2"/>
    <w:rsid w:val="00904477"/>
    <w:rsid w:val="00904A1A"/>
    <w:rsid w:val="00904AFC"/>
    <w:rsid w:val="00905635"/>
    <w:rsid w:val="00905C40"/>
    <w:rsid w:val="00905CB9"/>
    <w:rsid w:val="009072B4"/>
    <w:rsid w:val="00907DF6"/>
    <w:rsid w:val="0091095E"/>
    <w:rsid w:val="00911982"/>
    <w:rsid w:val="0091293E"/>
    <w:rsid w:val="00912E39"/>
    <w:rsid w:val="00913E4A"/>
    <w:rsid w:val="00913F54"/>
    <w:rsid w:val="009141B9"/>
    <w:rsid w:val="00914EEF"/>
    <w:rsid w:val="00915819"/>
    <w:rsid w:val="00917594"/>
    <w:rsid w:val="00917897"/>
    <w:rsid w:val="00920720"/>
    <w:rsid w:val="00920D14"/>
    <w:rsid w:val="00923354"/>
    <w:rsid w:val="009249C0"/>
    <w:rsid w:val="00924A49"/>
    <w:rsid w:val="00924B1F"/>
    <w:rsid w:val="00927D71"/>
    <w:rsid w:val="00927FE9"/>
    <w:rsid w:val="00930E14"/>
    <w:rsid w:val="00931017"/>
    <w:rsid w:val="009317E6"/>
    <w:rsid w:val="00931D69"/>
    <w:rsid w:val="0093212D"/>
    <w:rsid w:val="009325DE"/>
    <w:rsid w:val="00935920"/>
    <w:rsid w:val="00935E33"/>
    <w:rsid w:val="009374AF"/>
    <w:rsid w:val="009435C6"/>
    <w:rsid w:val="00943906"/>
    <w:rsid w:val="00943CF8"/>
    <w:rsid w:val="00944A06"/>
    <w:rsid w:val="00946520"/>
    <w:rsid w:val="0094736C"/>
    <w:rsid w:val="00950EFD"/>
    <w:rsid w:val="00951CAB"/>
    <w:rsid w:val="009527B7"/>
    <w:rsid w:val="00954D1C"/>
    <w:rsid w:val="00955EB9"/>
    <w:rsid w:val="00955FD1"/>
    <w:rsid w:val="00956F66"/>
    <w:rsid w:val="009578D0"/>
    <w:rsid w:val="00960D0C"/>
    <w:rsid w:val="00962293"/>
    <w:rsid w:val="00962BDC"/>
    <w:rsid w:val="0097102A"/>
    <w:rsid w:val="009716D4"/>
    <w:rsid w:val="009739A8"/>
    <w:rsid w:val="00974773"/>
    <w:rsid w:val="0097511D"/>
    <w:rsid w:val="00975464"/>
    <w:rsid w:val="00976291"/>
    <w:rsid w:val="00976BCA"/>
    <w:rsid w:val="009820F0"/>
    <w:rsid w:val="00982BD0"/>
    <w:rsid w:val="0098373F"/>
    <w:rsid w:val="009842C8"/>
    <w:rsid w:val="00985057"/>
    <w:rsid w:val="00987916"/>
    <w:rsid w:val="00987E7F"/>
    <w:rsid w:val="00990F99"/>
    <w:rsid w:val="009918D1"/>
    <w:rsid w:val="0099231D"/>
    <w:rsid w:val="00992724"/>
    <w:rsid w:val="00995DC9"/>
    <w:rsid w:val="009960E9"/>
    <w:rsid w:val="00996C4F"/>
    <w:rsid w:val="009A0220"/>
    <w:rsid w:val="009A0CD3"/>
    <w:rsid w:val="009A1C4D"/>
    <w:rsid w:val="009A1D90"/>
    <w:rsid w:val="009A23E3"/>
    <w:rsid w:val="009A35EB"/>
    <w:rsid w:val="009A4842"/>
    <w:rsid w:val="009A5D16"/>
    <w:rsid w:val="009A6E27"/>
    <w:rsid w:val="009A7BFF"/>
    <w:rsid w:val="009B0F13"/>
    <w:rsid w:val="009B1C6F"/>
    <w:rsid w:val="009B1D21"/>
    <w:rsid w:val="009B45E1"/>
    <w:rsid w:val="009B4D58"/>
    <w:rsid w:val="009B6117"/>
    <w:rsid w:val="009B6494"/>
    <w:rsid w:val="009B7B5C"/>
    <w:rsid w:val="009C0F40"/>
    <w:rsid w:val="009C1BB4"/>
    <w:rsid w:val="009C2BEF"/>
    <w:rsid w:val="009C2DBC"/>
    <w:rsid w:val="009C3017"/>
    <w:rsid w:val="009C4476"/>
    <w:rsid w:val="009C785E"/>
    <w:rsid w:val="009D1684"/>
    <w:rsid w:val="009D26A4"/>
    <w:rsid w:val="009D2B45"/>
    <w:rsid w:val="009D2C97"/>
    <w:rsid w:val="009D342B"/>
    <w:rsid w:val="009D4529"/>
    <w:rsid w:val="009D54C2"/>
    <w:rsid w:val="009E012A"/>
    <w:rsid w:val="009E14D2"/>
    <w:rsid w:val="009E1E96"/>
    <w:rsid w:val="009E238C"/>
    <w:rsid w:val="009E482E"/>
    <w:rsid w:val="009E60A6"/>
    <w:rsid w:val="009E61A0"/>
    <w:rsid w:val="009E622C"/>
    <w:rsid w:val="009E6896"/>
    <w:rsid w:val="009E7861"/>
    <w:rsid w:val="009E7F4A"/>
    <w:rsid w:val="009F0E8E"/>
    <w:rsid w:val="009F1244"/>
    <w:rsid w:val="009F126B"/>
    <w:rsid w:val="009F170C"/>
    <w:rsid w:val="009F19BD"/>
    <w:rsid w:val="009F1DF2"/>
    <w:rsid w:val="009F2994"/>
    <w:rsid w:val="009F2EE8"/>
    <w:rsid w:val="00A006D7"/>
    <w:rsid w:val="00A007C1"/>
    <w:rsid w:val="00A00E4E"/>
    <w:rsid w:val="00A01919"/>
    <w:rsid w:val="00A01B2A"/>
    <w:rsid w:val="00A03E16"/>
    <w:rsid w:val="00A04960"/>
    <w:rsid w:val="00A05093"/>
    <w:rsid w:val="00A065D1"/>
    <w:rsid w:val="00A07992"/>
    <w:rsid w:val="00A07EDF"/>
    <w:rsid w:val="00A104C9"/>
    <w:rsid w:val="00A106B4"/>
    <w:rsid w:val="00A115CD"/>
    <w:rsid w:val="00A11692"/>
    <w:rsid w:val="00A12449"/>
    <w:rsid w:val="00A12683"/>
    <w:rsid w:val="00A12E86"/>
    <w:rsid w:val="00A12EA5"/>
    <w:rsid w:val="00A13830"/>
    <w:rsid w:val="00A13AB6"/>
    <w:rsid w:val="00A13E7C"/>
    <w:rsid w:val="00A1518A"/>
    <w:rsid w:val="00A155FC"/>
    <w:rsid w:val="00A15AB0"/>
    <w:rsid w:val="00A1608C"/>
    <w:rsid w:val="00A171B6"/>
    <w:rsid w:val="00A202C4"/>
    <w:rsid w:val="00A208DD"/>
    <w:rsid w:val="00A20BA1"/>
    <w:rsid w:val="00A21554"/>
    <w:rsid w:val="00A22ADF"/>
    <w:rsid w:val="00A22F3C"/>
    <w:rsid w:val="00A255BF"/>
    <w:rsid w:val="00A25DC2"/>
    <w:rsid w:val="00A30285"/>
    <w:rsid w:val="00A306E1"/>
    <w:rsid w:val="00A3165B"/>
    <w:rsid w:val="00A31B0E"/>
    <w:rsid w:val="00A338C0"/>
    <w:rsid w:val="00A34F36"/>
    <w:rsid w:val="00A360CF"/>
    <w:rsid w:val="00A3673F"/>
    <w:rsid w:val="00A373D8"/>
    <w:rsid w:val="00A40BCB"/>
    <w:rsid w:val="00A40D25"/>
    <w:rsid w:val="00A41233"/>
    <w:rsid w:val="00A41CD1"/>
    <w:rsid w:val="00A43F5C"/>
    <w:rsid w:val="00A445A9"/>
    <w:rsid w:val="00A44C62"/>
    <w:rsid w:val="00A46E8C"/>
    <w:rsid w:val="00A4792C"/>
    <w:rsid w:val="00A47BF7"/>
    <w:rsid w:val="00A47F16"/>
    <w:rsid w:val="00A5011D"/>
    <w:rsid w:val="00A5046D"/>
    <w:rsid w:val="00A526F3"/>
    <w:rsid w:val="00A527F9"/>
    <w:rsid w:val="00A528E5"/>
    <w:rsid w:val="00A53B64"/>
    <w:rsid w:val="00A54EBE"/>
    <w:rsid w:val="00A55087"/>
    <w:rsid w:val="00A55979"/>
    <w:rsid w:val="00A5628A"/>
    <w:rsid w:val="00A56A07"/>
    <w:rsid w:val="00A56B48"/>
    <w:rsid w:val="00A6021F"/>
    <w:rsid w:val="00A61824"/>
    <w:rsid w:val="00A62263"/>
    <w:rsid w:val="00A624C7"/>
    <w:rsid w:val="00A62558"/>
    <w:rsid w:val="00A6270B"/>
    <w:rsid w:val="00A644C6"/>
    <w:rsid w:val="00A64C3E"/>
    <w:rsid w:val="00A64E70"/>
    <w:rsid w:val="00A66D39"/>
    <w:rsid w:val="00A7297D"/>
    <w:rsid w:val="00A72A49"/>
    <w:rsid w:val="00A74C0F"/>
    <w:rsid w:val="00A75BA9"/>
    <w:rsid w:val="00A76410"/>
    <w:rsid w:val="00A807C1"/>
    <w:rsid w:val="00A80E36"/>
    <w:rsid w:val="00A83616"/>
    <w:rsid w:val="00A83A95"/>
    <w:rsid w:val="00A8400E"/>
    <w:rsid w:val="00A849FC"/>
    <w:rsid w:val="00A85059"/>
    <w:rsid w:val="00A85DBD"/>
    <w:rsid w:val="00A878FE"/>
    <w:rsid w:val="00A87B86"/>
    <w:rsid w:val="00A918A4"/>
    <w:rsid w:val="00A926BE"/>
    <w:rsid w:val="00A92A58"/>
    <w:rsid w:val="00A93194"/>
    <w:rsid w:val="00A93BA6"/>
    <w:rsid w:val="00A942BC"/>
    <w:rsid w:val="00A945B6"/>
    <w:rsid w:val="00A947F6"/>
    <w:rsid w:val="00A968DE"/>
    <w:rsid w:val="00A9790E"/>
    <w:rsid w:val="00AA1516"/>
    <w:rsid w:val="00AA2386"/>
    <w:rsid w:val="00AA26A7"/>
    <w:rsid w:val="00AA2EEF"/>
    <w:rsid w:val="00AA44A3"/>
    <w:rsid w:val="00AA5B8F"/>
    <w:rsid w:val="00AA6FFE"/>
    <w:rsid w:val="00AA7251"/>
    <w:rsid w:val="00AA728C"/>
    <w:rsid w:val="00AA7726"/>
    <w:rsid w:val="00AB1587"/>
    <w:rsid w:val="00AB3018"/>
    <w:rsid w:val="00AB3FEF"/>
    <w:rsid w:val="00AB4540"/>
    <w:rsid w:val="00AB515C"/>
    <w:rsid w:val="00AC126C"/>
    <w:rsid w:val="00AC3BDE"/>
    <w:rsid w:val="00AC4933"/>
    <w:rsid w:val="00AC5F0E"/>
    <w:rsid w:val="00AC5FDF"/>
    <w:rsid w:val="00AC6305"/>
    <w:rsid w:val="00AC684C"/>
    <w:rsid w:val="00AC760C"/>
    <w:rsid w:val="00AD01ED"/>
    <w:rsid w:val="00AD3EC4"/>
    <w:rsid w:val="00AD4420"/>
    <w:rsid w:val="00AD52E6"/>
    <w:rsid w:val="00AD5D85"/>
    <w:rsid w:val="00AD67C2"/>
    <w:rsid w:val="00AD735A"/>
    <w:rsid w:val="00AD7986"/>
    <w:rsid w:val="00AD7FBC"/>
    <w:rsid w:val="00AE12C3"/>
    <w:rsid w:val="00AE1F87"/>
    <w:rsid w:val="00AE4873"/>
    <w:rsid w:val="00AE4A72"/>
    <w:rsid w:val="00AE5129"/>
    <w:rsid w:val="00AE7392"/>
    <w:rsid w:val="00AF041C"/>
    <w:rsid w:val="00AF14FA"/>
    <w:rsid w:val="00AF1822"/>
    <w:rsid w:val="00AF1BA2"/>
    <w:rsid w:val="00AF2F23"/>
    <w:rsid w:val="00AF4C7F"/>
    <w:rsid w:val="00AF4D97"/>
    <w:rsid w:val="00AF5438"/>
    <w:rsid w:val="00AF65A7"/>
    <w:rsid w:val="00AF6ACA"/>
    <w:rsid w:val="00AF78C6"/>
    <w:rsid w:val="00B000B4"/>
    <w:rsid w:val="00B0107D"/>
    <w:rsid w:val="00B02305"/>
    <w:rsid w:val="00B02D06"/>
    <w:rsid w:val="00B04CE3"/>
    <w:rsid w:val="00B04F7F"/>
    <w:rsid w:val="00B0505A"/>
    <w:rsid w:val="00B05135"/>
    <w:rsid w:val="00B06001"/>
    <w:rsid w:val="00B0616A"/>
    <w:rsid w:val="00B06270"/>
    <w:rsid w:val="00B0675C"/>
    <w:rsid w:val="00B07552"/>
    <w:rsid w:val="00B07F46"/>
    <w:rsid w:val="00B10418"/>
    <w:rsid w:val="00B14BA3"/>
    <w:rsid w:val="00B15245"/>
    <w:rsid w:val="00B153F4"/>
    <w:rsid w:val="00B16DE4"/>
    <w:rsid w:val="00B17E4A"/>
    <w:rsid w:val="00B20BAF"/>
    <w:rsid w:val="00B20E0B"/>
    <w:rsid w:val="00B23B84"/>
    <w:rsid w:val="00B24E05"/>
    <w:rsid w:val="00B2538F"/>
    <w:rsid w:val="00B26B4D"/>
    <w:rsid w:val="00B27AA4"/>
    <w:rsid w:val="00B27DF2"/>
    <w:rsid w:val="00B30B98"/>
    <w:rsid w:val="00B31EB0"/>
    <w:rsid w:val="00B32D81"/>
    <w:rsid w:val="00B33707"/>
    <w:rsid w:val="00B33AFD"/>
    <w:rsid w:val="00B34905"/>
    <w:rsid w:val="00B3494A"/>
    <w:rsid w:val="00B34E3F"/>
    <w:rsid w:val="00B35B9E"/>
    <w:rsid w:val="00B35FF9"/>
    <w:rsid w:val="00B36FA7"/>
    <w:rsid w:val="00B37ADC"/>
    <w:rsid w:val="00B40355"/>
    <w:rsid w:val="00B414F3"/>
    <w:rsid w:val="00B416A8"/>
    <w:rsid w:val="00B41B0C"/>
    <w:rsid w:val="00B41CD7"/>
    <w:rsid w:val="00B4264B"/>
    <w:rsid w:val="00B42A22"/>
    <w:rsid w:val="00B42AC7"/>
    <w:rsid w:val="00B42EFA"/>
    <w:rsid w:val="00B431CF"/>
    <w:rsid w:val="00B437BB"/>
    <w:rsid w:val="00B43E52"/>
    <w:rsid w:val="00B4455B"/>
    <w:rsid w:val="00B44D9C"/>
    <w:rsid w:val="00B4558A"/>
    <w:rsid w:val="00B46976"/>
    <w:rsid w:val="00B46C72"/>
    <w:rsid w:val="00B47150"/>
    <w:rsid w:val="00B47EA0"/>
    <w:rsid w:val="00B53303"/>
    <w:rsid w:val="00B53454"/>
    <w:rsid w:val="00B562E4"/>
    <w:rsid w:val="00B56952"/>
    <w:rsid w:val="00B57AC8"/>
    <w:rsid w:val="00B65107"/>
    <w:rsid w:val="00B65270"/>
    <w:rsid w:val="00B6603F"/>
    <w:rsid w:val="00B67CEA"/>
    <w:rsid w:val="00B67F64"/>
    <w:rsid w:val="00B72697"/>
    <w:rsid w:val="00B73094"/>
    <w:rsid w:val="00B74034"/>
    <w:rsid w:val="00B756DC"/>
    <w:rsid w:val="00B76C32"/>
    <w:rsid w:val="00B76D84"/>
    <w:rsid w:val="00B76D97"/>
    <w:rsid w:val="00B77B98"/>
    <w:rsid w:val="00B806C6"/>
    <w:rsid w:val="00B80A4B"/>
    <w:rsid w:val="00B81552"/>
    <w:rsid w:val="00B822AE"/>
    <w:rsid w:val="00B8335D"/>
    <w:rsid w:val="00B84723"/>
    <w:rsid w:val="00B852BF"/>
    <w:rsid w:val="00B8540B"/>
    <w:rsid w:val="00B85EC3"/>
    <w:rsid w:val="00B86059"/>
    <w:rsid w:val="00B86424"/>
    <w:rsid w:val="00B8770E"/>
    <w:rsid w:val="00B900FB"/>
    <w:rsid w:val="00B90255"/>
    <w:rsid w:val="00B90539"/>
    <w:rsid w:val="00B91E0A"/>
    <w:rsid w:val="00B92345"/>
    <w:rsid w:val="00B94025"/>
    <w:rsid w:val="00B95D45"/>
    <w:rsid w:val="00B9775F"/>
    <w:rsid w:val="00B97C7D"/>
    <w:rsid w:val="00BA0A8C"/>
    <w:rsid w:val="00BA0F75"/>
    <w:rsid w:val="00BA52D5"/>
    <w:rsid w:val="00BA5845"/>
    <w:rsid w:val="00BA6198"/>
    <w:rsid w:val="00BA619B"/>
    <w:rsid w:val="00BA6CFC"/>
    <w:rsid w:val="00BA6EF7"/>
    <w:rsid w:val="00BA72F3"/>
    <w:rsid w:val="00BA73E2"/>
    <w:rsid w:val="00BA77DF"/>
    <w:rsid w:val="00BB1BE2"/>
    <w:rsid w:val="00BB2344"/>
    <w:rsid w:val="00BB3553"/>
    <w:rsid w:val="00BB3B84"/>
    <w:rsid w:val="00BB4033"/>
    <w:rsid w:val="00BB4625"/>
    <w:rsid w:val="00BB465D"/>
    <w:rsid w:val="00BB7661"/>
    <w:rsid w:val="00BB7FAC"/>
    <w:rsid w:val="00BC177F"/>
    <w:rsid w:val="00BC3485"/>
    <w:rsid w:val="00BC63C8"/>
    <w:rsid w:val="00BC74B3"/>
    <w:rsid w:val="00BC7F48"/>
    <w:rsid w:val="00BC7F69"/>
    <w:rsid w:val="00BD089F"/>
    <w:rsid w:val="00BD0D5E"/>
    <w:rsid w:val="00BD104E"/>
    <w:rsid w:val="00BD1DF6"/>
    <w:rsid w:val="00BD317C"/>
    <w:rsid w:val="00BD3DB4"/>
    <w:rsid w:val="00BD3E53"/>
    <w:rsid w:val="00BD4692"/>
    <w:rsid w:val="00BD4695"/>
    <w:rsid w:val="00BD4BC1"/>
    <w:rsid w:val="00BD5CA4"/>
    <w:rsid w:val="00BD71F2"/>
    <w:rsid w:val="00BE0F76"/>
    <w:rsid w:val="00BE1268"/>
    <w:rsid w:val="00BE19F7"/>
    <w:rsid w:val="00BE277A"/>
    <w:rsid w:val="00BE41CB"/>
    <w:rsid w:val="00BE4707"/>
    <w:rsid w:val="00BE60F7"/>
    <w:rsid w:val="00BE697E"/>
    <w:rsid w:val="00BE6D4D"/>
    <w:rsid w:val="00BE7EE0"/>
    <w:rsid w:val="00BF237B"/>
    <w:rsid w:val="00BF2AE7"/>
    <w:rsid w:val="00BF2EB4"/>
    <w:rsid w:val="00BF380F"/>
    <w:rsid w:val="00BF4006"/>
    <w:rsid w:val="00BF43BC"/>
    <w:rsid w:val="00BF4720"/>
    <w:rsid w:val="00BF4885"/>
    <w:rsid w:val="00BF4AEB"/>
    <w:rsid w:val="00BF4D62"/>
    <w:rsid w:val="00BF57D0"/>
    <w:rsid w:val="00BF59EB"/>
    <w:rsid w:val="00BF5A77"/>
    <w:rsid w:val="00BF5CDB"/>
    <w:rsid w:val="00BF6F88"/>
    <w:rsid w:val="00C0049D"/>
    <w:rsid w:val="00C031A9"/>
    <w:rsid w:val="00C03CB2"/>
    <w:rsid w:val="00C04991"/>
    <w:rsid w:val="00C05344"/>
    <w:rsid w:val="00C05634"/>
    <w:rsid w:val="00C06423"/>
    <w:rsid w:val="00C073F8"/>
    <w:rsid w:val="00C07A5F"/>
    <w:rsid w:val="00C10896"/>
    <w:rsid w:val="00C129B7"/>
    <w:rsid w:val="00C131B0"/>
    <w:rsid w:val="00C1387D"/>
    <w:rsid w:val="00C1600F"/>
    <w:rsid w:val="00C164ED"/>
    <w:rsid w:val="00C168C5"/>
    <w:rsid w:val="00C16CAB"/>
    <w:rsid w:val="00C20297"/>
    <w:rsid w:val="00C2064F"/>
    <w:rsid w:val="00C2068A"/>
    <w:rsid w:val="00C20BFA"/>
    <w:rsid w:val="00C2191B"/>
    <w:rsid w:val="00C21D79"/>
    <w:rsid w:val="00C233FE"/>
    <w:rsid w:val="00C24750"/>
    <w:rsid w:val="00C26D0B"/>
    <w:rsid w:val="00C2749A"/>
    <w:rsid w:val="00C3067D"/>
    <w:rsid w:val="00C306A0"/>
    <w:rsid w:val="00C30758"/>
    <w:rsid w:val="00C31E1A"/>
    <w:rsid w:val="00C32612"/>
    <w:rsid w:val="00C330B3"/>
    <w:rsid w:val="00C3473E"/>
    <w:rsid w:val="00C3568F"/>
    <w:rsid w:val="00C41267"/>
    <w:rsid w:val="00C44803"/>
    <w:rsid w:val="00C45A27"/>
    <w:rsid w:val="00C46221"/>
    <w:rsid w:val="00C464F3"/>
    <w:rsid w:val="00C477F4"/>
    <w:rsid w:val="00C47FB9"/>
    <w:rsid w:val="00C50FC5"/>
    <w:rsid w:val="00C518CD"/>
    <w:rsid w:val="00C51AFD"/>
    <w:rsid w:val="00C52809"/>
    <w:rsid w:val="00C5412A"/>
    <w:rsid w:val="00C54E90"/>
    <w:rsid w:val="00C5577E"/>
    <w:rsid w:val="00C56397"/>
    <w:rsid w:val="00C5695D"/>
    <w:rsid w:val="00C56A4E"/>
    <w:rsid w:val="00C60FEE"/>
    <w:rsid w:val="00C616B2"/>
    <w:rsid w:val="00C61BD5"/>
    <w:rsid w:val="00C63184"/>
    <w:rsid w:val="00C653A0"/>
    <w:rsid w:val="00C658B5"/>
    <w:rsid w:val="00C6663B"/>
    <w:rsid w:val="00C70346"/>
    <w:rsid w:val="00C72594"/>
    <w:rsid w:val="00C72BB0"/>
    <w:rsid w:val="00C7369A"/>
    <w:rsid w:val="00C74AB1"/>
    <w:rsid w:val="00C76099"/>
    <w:rsid w:val="00C80B7F"/>
    <w:rsid w:val="00C81975"/>
    <w:rsid w:val="00C8243D"/>
    <w:rsid w:val="00C82EF3"/>
    <w:rsid w:val="00C834A1"/>
    <w:rsid w:val="00C8487F"/>
    <w:rsid w:val="00C84AB4"/>
    <w:rsid w:val="00C85331"/>
    <w:rsid w:val="00C85BDA"/>
    <w:rsid w:val="00C8603B"/>
    <w:rsid w:val="00C8681D"/>
    <w:rsid w:val="00C86820"/>
    <w:rsid w:val="00C87F6D"/>
    <w:rsid w:val="00C916EA"/>
    <w:rsid w:val="00C91D36"/>
    <w:rsid w:val="00C91F04"/>
    <w:rsid w:val="00C94F91"/>
    <w:rsid w:val="00C9630B"/>
    <w:rsid w:val="00CA0191"/>
    <w:rsid w:val="00CA0EDE"/>
    <w:rsid w:val="00CA228B"/>
    <w:rsid w:val="00CA36D4"/>
    <w:rsid w:val="00CA3C59"/>
    <w:rsid w:val="00CA7F13"/>
    <w:rsid w:val="00CB0559"/>
    <w:rsid w:val="00CB25A5"/>
    <w:rsid w:val="00CB305E"/>
    <w:rsid w:val="00CB3B3C"/>
    <w:rsid w:val="00CB4BE6"/>
    <w:rsid w:val="00CB53FE"/>
    <w:rsid w:val="00CB59BE"/>
    <w:rsid w:val="00CB6548"/>
    <w:rsid w:val="00CB71B8"/>
    <w:rsid w:val="00CC19DD"/>
    <w:rsid w:val="00CC1A97"/>
    <w:rsid w:val="00CC2988"/>
    <w:rsid w:val="00CC2DEC"/>
    <w:rsid w:val="00CC441E"/>
    <w:rsid w:val="00CC4869"/>
    <w:rsid w:val="00CC51BA"/>
    <w:rsid w:val="00CC5FBE"/>
    <w:rsid w:val="00CC626D"/>
    <w:rsid w:val="00CC7188"/>
    <w:rsid w:val="00CD3084"/>
    <w:rsid w:val="00CD3FF3"/>
    <w:rsid w:val="00CD4147"/>
    <w:rsid w:val="00CD68E2"/>
    <w:rsid w:val="00CD6B61"/>
    <w:rsid w:val="00CD799E"/>
    <w:rsid w:val="00CD7CBD"/>
    <w:rsid w:val="00CE00B1"/>
    <w:rsid w:val="00CE124E"/>
    <w:rsid w:val="00CE159E"/>
    <w:rsid w:val="00CE2C8B"/>
    <w:rsid w:val="00CE3C5B"/>
    <w:rsid w:val="00CE3F37"/>
    <w:rsid w:val="00CE463E"/>
    <w:rsid w:val="00CE517D"/>
    <w:rsid w:val="00CE5931"/>
    <w:rsid w:val="00CE5993"/>
    <w:rsid w:val="00CE78B3"/>
    <w:rsid w:val="00CF08DE"/>
    <w:rsid w:val="00CF0CEB"/>
    <w:rsid w:val="00CF461A"/>
    <w:rsid w:val="00CF5382"/>
    <w:rsid w:val="00D00134"/>
    <w:rsid w:val="00D00F2B"/>
    <w:rsid w:val="00D017B1"/>
    <w:rsid w:val="00D02DA2"/>
    <w:rsid w:val="00D03564"/>
    <w:rsid w:val="00D04ACE"/>
    <w:rsid w:val="00D04C22"/>
    <w:rsid w:val="00D070D1"/>
    <w:rsid w:val="00D10231"/>
    <w:rsid w:val="00D10836"/>
    <w:rsid w:val="00D11454"/>
    <w:rsid w:val="00D12317"/>
    <w:rsid w:val="00D126C1"/>
    <w:rsid w:val="00D12BBD"/>
    <w:rsid w:val="00D13DA6"/>
    <w:rsid w:val="00D13E0B"/>
    <w:rsid w:val="00D15B32"/>
    <w:rsid w:val="00D15B5E"/>
    <w:rsid w:val="00D176E8"/>
    <w:rsid w:val="00D21114"/>
    <w:rsid w:val="00D21A64"/>
    <w:rsid w:val="00D21B6B"/>
    <w:rsid w:val="00D2318B"/>
    <w:rsid w:val="00D24517"/>
    <w:rsid w:val="00D24A8C"/>
    <w:rsid w:val="00D2582A"/>
    <w:rsid w:val="00D273E1"/>
    <w:rsid w:val="00D2782B"/>
    <w:rsid w:val="00D30096"/>
    <w:rsid w:val="00D30A02"/>
    <w:rsid w:val="00D32A46"/>
    <w:rsid w:val="00D33C85"/>
    <w:rsid w:val="00D34501"/>
    <w:rsid w:val="00D353A1"/>
    <w:rsid w:val="00D367D8"/>
    <w:rsid w:val="00D36EB4"/>
    <w:rsid w:val="00D36FC0"/>
    <w:rsid w:val="00D40A83"/>
    <w:rsid w:val="00D42142"/>
    <w:rsid w:val="00D4247C"/>
    <w:rsid w:val="00D42CBC"/>
    <w:rsid w:val="00D42D9F"/>
    <w:rsid w:val="00D42EA1"/>
    <w:rsid w:val="00D437CD"/>
    <w:rsid w:val="00D44BB2"/>
    <w:rsid w:val="00D4500C"/>
    <w:rsid w:val="00D456ED"/>
    <w:rsid w:val="00D465F4"/>
    <w:rsid w:val="00D472B1"/>
    <w:rsid w:val="00D47DB5"/>
    <w:rsid w:val="00D503C1"/>
    <w:rsid w:val="00D50F28"/>
    <w:rsid w:val="00D52929"/>
    <w:rsid w:val="00D52932"/>
    <w:rsid w:val="00D52BA0"/>
    <w:rsid w:val="00D52E29"/>
    <w:rsid w:val="00D548F9"/>
    <w:rsid w:val="00D56C1D"/>
    <w:rsid w:val="00D60D37"/>
    <w:rsid w:val="00D6199B"/>
    <w:rsid w:val="00D631EC"/>
    <w:rsid w:val="00D6359F"/>
    <w:rsid w:val="00D64222"/>
    <w:rsid w:val="00D65449"/>
    <w:rsid w:val="00D667CE"/>
    <w:rsid w:val="00D676B6"/>
    <w:rsid w:val="00D724BC"/>
    <w:rsid w:val="00D7299D"/>
    <w:rsid w:val="00D730DC"/>
    <w:rsid w:val="00D733F1"/>
    <w:rsid w:val="00D7370C"/>
    <w:rsid w:val="00D74FB5"/>
    <w:rsid w:val="00D75782"/>
    <w:rsid w:val="00D75DFC"/>
    <w:rsid w:val="00D76245"/>
    <w:rsid w:val="00D82C96"/>
    <w:rsid w:val="00D835E2"/>
    <w:rsid w:val="00D86EA5"/>
    <w:rsid w:val="00D9073D"/>
    <w:rsid w:val="00D90F84"/>
    <w:rsid w:val="00D918AD"/>
    <w:rsid w:val="00D93180"/>
    <w:rsid w:val="00D93738"/>
    <w:rsid w:val="00D93A92"/>
    <w:rsid w:val="00D96D2C"/>
    <w:rsid w:val="00D96EE6"/>
    <w:rsid w:val="00D97131"/>
    <w:rsid w:val="00D97878"/>
    <w:rsid w:val="00D97E45"/>
    <w:rsid w:val="00DA08E7"/>
    <w:rsid w:val="00DA2DE2"/>
    <w:rsid w:val="00DA3478"/>
    <w:rsid w:val="00DA40B0"/>
    <w:rsid w:val="00DA43C9"/>
    <w:rsid w:val="00DA49F6"/>
    <w:rsid w:val="00DA53BB"/>
    <w:rsid w:val="00DA56A9"/>
    <w:rsid w:val="00DA62B6"/>
    <w:rsid w:val="00DA6DCF"/>
    <w:rsid w:val="00DB0BD2"/>
    <w:rsid w:val="00DB0E30"/>
    <w:rsid w:val="00DB19D8"/>
    <w:rsid w:val="00DB1A22"/>
    <w:rsid w:val="00DB1EF8"/>
    <w:rsid w:val="00DB29DF"/>
    <w:rsid w:val="00DB3CFB"/>
    <w:rsid w:val="00DB4E45"/>
    <w:rsid w:val="00DB5149"/>
    <w:rsid w:val="00DB5400"/>
    <w:rsid w:val="00DB59F1"/>
    <w:rsid w:val="00DB5ACD"/>
    <w:rsid w:val="00DB7396"/>
    <w:rsid w:val="00DB79C8"/>
    <w:rsid w:val="00DC0016"/>
    <w:rsid w:val="00DC078B"/>
    <w:rsid w:val="00DC0BDF"/>
    <w:rsid w:val="00DC379E"/>
    <w:rsid w:val="00DC5AE1"/>
    <w:rsid w:val="00DC72B7"/>
    <w:rsid w:val="00DC73A0"/>
    <w:rsid w:val="00DC7B88"/>
    <w:rsid w:val="00DC7C2D"/>
    <w:rsid w:val="00DD1BD8"/>
    <w:rsid w:val="00DD27C5"/>
    <w:rsid w:val="00DD3E0E"/>
    <w:rsid w:val="00DD493E"/>
    <w:rsid w:val="00DD5BAA"/>
    <w:rsid w:val="00DD634B"/>
    <w:rsid w:val="00DE0681"/>
    <w:rsid w:val="00DE1CCB"/>
    <w:rsid w:val="00DE2BF9"/>
    <w:rsid w:val="00DE4CF8"/>
    <w:rsid w:val="00DE67E4"/>
    <w:rsid w:val="00DE7CA3"/>
    <w:rsid w:val="00DF05FE"/>
    <w:rsid w:val="00DF09AF"/>
    <w:rsid w:val="00DF0E07"/>
    <w:rsid w:val="00DF14D1"/>
    <w:rsid w:val="00DF21FA"/>
    <w:rsid w:val="00DF254F"/>
    <w:rsid w:val="00DF2CA3"/>
    <w:rsid w:val="00DF34A8"/>
    <w:rsid w:val="00DF4B82"/>
    <w:rsid w:val="00DF7D47"/>
    <w:rsid w:val="00E004DF"/>
    <w:rsid w:val="00E01F70"/>
    <w:rsid w:val="00E028B0"/>
    <w:rsid w:val="00E0445D"/>
    <w:rsid w:val="00E048E2"/>
    <w:rsid w:val="00E06598"/>
    <w:rsid w:val="00E06E2C"/>
    <w:rsid w:val="00E11BB2"/>
    <w:rsid w:val="00E1247B"/>
    <w:rsid w:val="00E1262D"/>
    <w:rsid w:val="00E1351C"/>
    <w:rsid w:val="00E15D40"/>
    <w:rsid w:val="00E15D65"/>
    <w:rsid w:val="00E16493"/>
    <w:rsid w:val="00E16562"/>
    <w:rsid w:val="00E17D46"/>
    <w:rsid w:val="00E202BC"/>
    <w:rsid w:val="00E20A46"/>
    <w:rsid w:val="00E2213B"/>
    <w:rsid w:val="00E23021"/>
    <w:rsid w:val="00E2335C"/>
    <w:rsid w:val="00E265DA"/>
    <w:rsid w:val="00E2662D"/>
    <w:rsid w:val="00E271FE"/>
    <w:rsid w:val="00E2785F"/>
    <w:rsid w:val="00E27E19"/>
    <w:rsid w:val="00E31E06"/>
    <w:rsid w:val="00E329DD"/>
    <w:rsid w:val="00E36F18"/>
    <w:rsid w:val="00E403E8"/>
    <w:rsid w:val="00E4266E"/>
    <w:rsid w:val="00E44C0B"/>
    <w:rsid w:val="00E45FAE"/>
    <w:rsid w:val="00E461AE"/>
    <w:rsid w:val="00E46E18"/>
    <w:rsid w:val="00E505B6"/>
    <w:rsid w:val="00E51E47"/>
    <w:rsid w:val="00E53287"/>
    <w:rsid w:val="00E53913"/>
    <w:rsid w:val="00E54351"/>
    <w:rsid w:val="00E57770"/>
    <w:rsid w:val="00E57D4A"/>
    <w:rsid w:val="00E57D4B"/>
    <w:rsid w:val="00E60410"/>
    <w:rsid w:val="00E6061D"/>
    <w:rsid w:val="00E62D30"/>
    <w:rsid w:val="00E63FF8"/>
    <w:rsid w:val="00E65DCB"/>
    <w:rsid w:val="00E718AD"/>
    <w:rsid w:val="00E724E4"/>
    <w:rsid w:val="00E72B8C"/>
    <w:rsid w:val="00E73A65"/>
    <w:rsid w:val="00E74F57"/>
    <w:rsid w:val="00E76C71"/>
    <w:rsid w:val="00E76F9F"/>
    <w:rsid w:val="00E77A21"/>
    <w:rsid w:val="00E77BF6"/>
    <w:rsid w:val="00E80AA8"/>
    <w:rsid w:val="00E81A94"/>
    <w:rsid w:val="00E8205F"/>
    <w:rsid w:val="00E866CA"/>
    <w:rsid w:val="00E86ECA"/>
    <w:rsid w:val="00E87E0E"/>
    <w:rsid w:val="00E90BC8"/>
    <w:rsid w:val="00E91926"/>
    <w:rsid w:val="00E91B33"/>
    <w:rsid w:val="00E91E5D"/>
    <w:rsid w:val="00E92541"/>
    <w:rsid w:val="00E92D60"/>
    <w:rsid w:val="00E93666"/>
    <w:rsid w:val="00E95632"/>
    <w:rsid w:val="00E96773"/>
    <w:rsid w:val="00E96ACF"/>
    <w:rsid w:val="00E96C80"/>
    <w:rsid w:val="00E97134"/>
    <w:rsid w:val="00E973F6"/>
    <w:rsid w:val="00EA06C8"/>
    <w:rsid w:val="00EA075C"/>
    <w:rsid w:val="00EA3172"/>
    <w:rsid w:val="00EA50B9"/>
    <w:rsid w:val="00EA6675"/>
    <w:rsid w:val="00EA79D8"/>
    <w:rsid w:val="00EB0020"/>
    <w:rsid w:val="00EB0028"/>
    <w:rsid w:val="00EB00FD"/>
    <w:rsid w:val="00EB04F3"/>
    <w:rsid w:val="00EB116E"/>
    <w:rsid w:val="00EB34F5"/>
    <w:rsid w:val="00EB4BA5"/>
    <w:rsid w:val="00EB5ED7"/>
    <w:rsid w:val="00EB755C"/>
    <w:rsid w:val="00EC2002"/>
    <w:rsid w:val="00EC3217"/>
    <w:rsid w:val="00EC4BA0"/>
    <w:rsid w:val="00EC6749"/>
    <w:rsid w:val="00EC76A0"/>
    <w:rsid w:val="00ED0EE9"/>
    <w:rsid w:val="00ED197F"/>
    <w:rsid w:val="00ED1BCF"/>
    <w:rsid w:val="00ED2570"/>
    <w:rsid w:val="00ED2DDC"/>
    <w:rsid w:val="00ED4BD9"/>
    <w:rsid w:val="00ED564C"/>
    <w:rsid w:val="00ED6245"/>
    <w:rsid w:val="00ED6BA5"/>
    <w:rsid w:val="00ED7AFF"/>
    <w:rsid w:val="00ED7D35"/>
    <w:rsid w:val="00ED7FC9"/>
    <w:rsid w:val="00EE00E8"/>
    <w:rsid w:val="00EE0F19"/>
    <w:rsid w:val="00EE2B30"/>
    <w:rsid w:val="00EE2EAA"/>
    <w:rsid w:val="00EE36AA"/>
    <w:rsid w:val="00EE3D58"/>
    <w:rsid w:val="00EE5295"/>
    <w:rsid w:val="00EE6290"/>
    <w:rsid w:val="00EE7691"/>
    <w:rsid w:val="00EF01E5"/>
    <w:rsid w:val="00EF079B"/>
    <w:rsid w:val="00EF0EC8"/>
    <w:rsid w:val="00EF2590"/>
    <w:rsid w:val="00EF554B"/>
    <w:rsid w:val="00EF685A"/>
    <w:rsid w:val="00EF7B2A"/>
    <w:rsid w:val="00F00959"/>
    <w:rsid w:val="00F00968"/>
    <w:rsid w:val="00F03358"/>
    <w:rsid w:val="00F03584"/>
    <w:rsid w:val="00F040DF"/>
    <w:rsid w:val="00F0419A"/>
    <w:rsid w:val="00F0494D"/>
    <w:rsid w:val="00F05453"/>
    <w:rsid w:val="00F06611"/>
    <w:rsid w:val="00F071ED"/>
    <w:rsid w:val="00F1024C"/>
    <w:rsid w:val="00F10B0A"/>
    <w:rsid w:val="00F115E5"/>
    <w:rsid w:val="00F119EA"/>
    <w:rsid w:val="00F12F37"/>
    <w:rsid w:val="00F15241"/>
    <w:rsid w:val="00F167AF"/>
    <w:rsid w:val="00F16929"/>
    <w:rsid w:val="00F17BE5"/>
    <w:rsid w:val="00F21155"/>
    <w:rsid w:val="00F21DFC"/>
    <w:rsid w:val="00F23D62"/>
    <w:rsid w:val="00F24117"/>
    <w:rsid w:val="00F24CB1"/>
    <w:rsid w:val="00F24F9C"/>
    <w:rsid w:val="00F25694"/>
    <w:rsid w:val="00F30291"/>
    <w:rsid w:val="00F30321"/>
    <w:rsid w:val="00F30DB3"/>
    <w:rsid w:val="00F31501"/>
    <w:rsid w:val="00F321A6"/>
    <w:rsid w:val="00F327AE"/>
    <w:rsid w:val="00F3282F"/>
    <w:rsid w:val="00F32AEC"/>
    <w:rsid w:val="00F337D4"/>
    <w:rsid w:val="00F33AC7"/>
    <w:rsid w:val="00F361F6"/>
    <w:rsid w:val="00F362C7"/>
    <w:rsid w:val="00F36A31"/>
    <w:rsid w:val="00F36C79"/>
    <w:rsid w:val="00F37143"/>
    <w:rsid w:val="00F37190"/>
    <w:rsid w:val="00F3719F"/>
    <w:rsid w:val="00F37558"/>
    <w:rsid w:val="00F40686"/>
    <w:rsid w:val="00F40982"/>
    <w:rsid w:val="00F41F0F"/>
    <w:rsid w:val="00F42C49"/>
    <w:rsid w:val="00F430FE"/>
    <w:rsid w:val="00F43B99"/>
    <w:rsid w:val="00F44467"/>
    <w:rsid w:val="00F46646"/>
    <w:rsid w:val="00F46C27"/>
    <w:rsid w:val="00F46D94"/>
    <w:rsid w:val="00F46FEF"/>
    <w:rsid w:val="00F47639"/>
    <w:rsid w:val="00F50143"/>
    <w:rsid w:val="00F52471"/>
    <w:rsid w:val="00F52920"/>
    <w:rsid w:val="00F5389E"/>
    <w:rsid w:val="00F55161"/>
    <w:rsid w:val="00F563FC"/>
    <w:rsid w:val="00F576D6"/>
    <w:rsid w:val="00F57A59"/>
    <w:rsid w:val="00F60F80"/>
    <w:rsid w:val="00F615CC"/>
    <w:rsid w:val="00F61AEB"/>
    <w:rsid w:val="00F623D0"/>
    <w:rsid w:val="00F63734"/>
    <w:rsid w:val="00F64548"/>
    <w:rsid w:val="00F64B4F"/>
    <w:rsid w:val="00F65EDD"/>
    <w:rsid w:val="00F6614A"/>
    <w:rsid w:val="00F66DBF"/>
    <w:rsid w:val="00F67C9E"/>
    <w:rsid w:val="00F70E9E"/>
    <w:rsid w:val="00F712F5"/>
    <w:rsid w:val="00F7260F"/>
    <w:rsid w:val="00F72754"/>
    <w:rsid w:val="00F73A09"/>
    <w:rsid w:val="00F73E21"/>
    <w:rsid w:val="00F74473"/>
    <w:rsid w:val="00F75284"/>
    <w:rsid w:val="00F755B7"/>
    <w:rsid w:val="00F763F1"/>
    <w:rsid w:val="00F80F36"/>
    <w:rsid w:val="00F8131B"/>
    <w:rsid w:val="00F824D4"/>
    <w:rsid w:val="00F84014"/>
    <w:rsid w:val="00F84206"/>
    <w:rsid w:val="00F85210"/>
    <w:rsid w:val="00F87387"/>
    <w:rsid w:val="00F90EC4"/>
    <w:rsid w:val="00F91003"/>
    <w:rsid w:val="00F9144F"/>
    <w:rsid w:val="00F92C7D"/>
    <w:rsid w:val="00F94A25"/>
    <w:rsid w:val="00F94B43"/>
    <w:rsid w:val="00F96C4D"/>
    <w:rsid w:val="00F96FA7"/>
    <w:rsid w:val="00F97DA8"/>
    <w:rsid w:val="00FA0B43"/>
    <w:rsid w:val="00FA0B4B"/>
    <w:rsid w:val="00FA188A"/>
    <w:rsid w:val="00FA2818"/>
    <w:rsid w:val="00FA4F9B"/>
    <w:rsid w:val="00FB0E79"/>
    <w:rsid w:val="00FB0E94"/>
    <w:rsid w:val="00FB2049"/>
    <w:rsid w:val="00FB32CF"/>
    <w:rsid w:val="00FB4E88"/>
    <w:rsid w:val="00FB568E"/>
    <w:rsid w:val="00FB6A9A"/>
    <w:rsid w:val="00FB76C8"/>
    <w:rsid w:val="00FB7F82"/>
    <w:rsid w:val="00FC076A"/>
    <w:rsid w:val="00FC12AD"/>
    <w:rsid w:val="00FC193D"/>
    <w:rsid w:val="00FC1EB0"/>
    <w:rsid w:val="00FC2AED"/>
    <w:rsid w:val="00FC2ED8"/>
    <w:rsid w:val="00FC3912"/>
    <w:rsid w:val="00FC47D5"/>
    <w:rsid w:val="00FC4BBA"/>
    <w:rsid w:val="00FC6C71"/>
    <w:rsid w:val="00FC7C23"/>
    <w:rsid w:val="00FC7FE0"/>
    <w:rsid w:val="00FD0250"/>
    <w:rsid w:val="00FD28F6"/>
    <w:rsid w:val="00FD386A"/>
    <w:rsid w:val="00FD4F8A"/>
    <w:rsid w:val="00FD5720"/>
    <w:rsid w:val="00FD605B"/>
    <w:rsid w:val="00FD6479"/>
    <w:rsid w:val="00FD71E5"/>
    <w:rsid w:val="00FE0472"/>
    <w:rsid w:val="00FE3D44"/>
    <w:rsid w:val="00FE40D9"/>
    <w:rsid w:val="00FE4C70"/>
    <w:rsid w:val="00FE51B4"/>
    <w:rsid w:val="00FE54D3"/>
    <w:rsid w:val="00FE5D04"/>
    <w:rsid w:val="00FE7EC7"/>
    <w:rsid w:val="00FF0997"/>
    <w:rsid w:val="00FF1FDB"/>
    <w:rsid w:val="00FF221F"/>
    <w:rsid w:val="00FF3FFF"/>
    <w:rsid w:val="00FF4B0C"/>
    <w:rsid w:val="00FF53AF"/>
    <w:rsid w:val="00FF62B9"/>
    <w:rsid w:val="00FF798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710718"/>
  <w15:chartTrackingRefBased/>
  <w15:docId w15:val="{29A1FACF-0A04-4028-9D10-635C889B8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2213B"/>
    <w:pPr>
      <w:keepNext/>
      <w:keepLines/>
      <w:spacing w:before="240" w:after="240" w:line="240" w:lineRule="auto"/>
      <w:jc w:val="center"/>
      <w:outlineLvl w:val="0"/>
    </w:pPr>
    <w:rPr>
      <w:rFonts w:ascii="Times New Roman Bold" w:eastAsia="Times New Roman" w:hAnsi="Times New Roman Bold" w:cs="Times New Roman"/>
      <w:b/>
      <w:sz w:val="32"/>
      <w:szCs w:val="20"/>
    </w:rPr>
  </w:style>
  <w:style w:type="paragraph" w:styleId="Heading2">
    <w:name w:val="heading 2"/>
    <w:basedOn w:val="Normal"/>
    <w:next w:val="Normal"/>
    <w:link w:val="Heading2Char"/>
    <w:uiPriority w:val="9"/>
    <w:unhideWhenUsed/>
    <w:qFormat/>
    <w:rsid w:val="00561CD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ListParagraph"/>
    <w:next w:val="Normal"/>
    <w:link w:val="Heading3Char"/>
    <w:uiPriority w:val="9"/>
    <w:qFormat/>
    <w:rsid w:val="00FE40D9"/>
    <w:pPr>
      <w:numPr>
        <w:numId w:val="4"/>
      </w:numPr>
      <w:spacing w:after="0" w:line="240" w:lineRule="auto"/>
      <w:ind w:left="360" w:hanging="360"/>
      <w:outlineLvl w:val="2"/>
    </w:pPr>
    <w:rPr>
      <w:rFonts w:ascii="Times New Roman" w:eastAsia="Times New Roman" w:hAnsi="Times New Roman" w:cs="Times New Roman"/>
      <w:b/>
      <w:sz w:val="24"/>
      <w:szCs w:val="24"/>
      <w:lang w:val="en-GB"/>
    </w:rPr>
  </w:style>
  <w:style w:type="paragraph" w:styleId="Heading5">
    <w:name w:val="heading 5"/>
    <w:basedOn w:val="Normal"/>
    <w:next w:val="Normal"/>
    <w:link w:val="Heading5Char"/>
    <w:autoRedefine/>
    <w:qFormat/>
    <w:rsid w:val="00AA1516"/>
    <w:pPr>
      <w:widowControl w:val="0"/>
      <w:numPr>
        <w:numId w:val="1"/>
      </w:numPr>
      <w:overflowPunct w:val="0"/>
      <w:adjustRightInd w:val="0"/>
      <w:spacing w:after="0" w:line="240" w:lineRule="auto"/>
      <w:jc w:val="both"/>
      <w:outlineLvl w:val="4"/>
    </w:pPr>
    <w:rPr>
      <w:rFonts w:asciiTheme="majorHAnsi" w:eastAsiaTheme="minorEastAsia" w:hAnsiTheme="majorHAnsi" w:cs="Times New Roman"/>
      <w:b/>
      <w:iCs/>
      <w:kern w:val="28"/>
      <w:lang w:val="en-GB"/>
    </w:rPr>
  </w:style>
  <w:style w:type="paragraph" w:styleId="Heading6">
    <w:name w:val="heading 6"/>
    <w:basedOn w:val="Normal"/>
    <w:next w:val="Normal"/>
    <w:link w:val="Heading6Char"/>
    <w:autoRedefine/>
    <w:qFormat/>
    <w:rsid w:val="000842FA"/>
    <w:pPr>
      <w:widowControl w:val="0"/>
      <w:numPr>
        <w:numId w:val="2"/>
      </w:numPr>
      <w:overflowPunct w:val="0"/>
      <w:adjustRightInd w:val="0"/>
      <w:spacing w:before="120" w:after="120" w:line="240" w:lineRule="auto"/>
      <w:ind w:left="339" w:right="-18" w:hanging="291"/>
      <w:outlineLvl w:val="5"/>
    </w:pPr>
    <w:rPr>
      <w:rFonts w:asciiTheme="majorHAnsi" w:eastAsiaTheme="minorEastAsia" w:hAnsiTheme="majorHAnsi" w:cs="Times New Roman"/>
      <w:b/>
      <w:kern w:val="28"/>
      <w:lang w:val="en-GB"/>
    </w:rPr>
  </w:style>
  <w:style w:type="paragraph" w:styleId="Heading9">
    <w:name w:val="heading 9"/>
    <w:basedOn w:val="Normal"/>
    <w:next w:val="Normal"/>
    <w:link w:val="Heading9Char"/>
    <w:uiPriority w:val="9"/>
    <w:unhideWhenUsed/>
    <w:qFormat/>
    <w:rsid w:val="000E5172"/>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yHeading">
    <w:name w:val="My Heading"/>
    <w:basedOn w:val="Normal"/>
    <w:link w:val="MyHeadingChar"/>
    <w:qFormat/>
    <w:rsid w:val="00C3568F"/>
    <w:pPr>
      <w:widowControl w:val="0"/>
      <w:overflowPunct w:val="0"/>
      <w:adjustRightInd w:val="0"/>
      <w:spacing w:after="0" w:line="240" w:lineRule="auto"/>
      <w:jc w:val="center"/>
    </w:pPr>
    <w:rPr>
      <w:rFonts w:ascii="Myriad Pro" w:eastAsiaTheme="minorEastAsia" w:hAnsi="Myriad Pro"/>
      <w:b/>
      <w:bCs/>
      <w:kern w:val="28"/>
      <w:sz w:val="32"/>
      <w:szCs w:val="32"/>
      <w:lang w:val="en-GB"/>
    </w:rPr>
  </w:style>
  <w:style w:type="character" w:customStyle="1" w:styleId="MyHeadingChar">
    <w:name w:val="My Heading Char"/>
    <w:basedOn w:val="DefaultParagraphFont"/>
    <w:link w:val="MyHeading"/>
    <w:rsid w:val="00C3568F"/>
    <w:rPr>
      <w:rFonts w:ascii="Myriad Pro" w:eastAsiaTheme="minorEastAsia" w:hAnsi="Myriad Pro"/>
      <w:b/>
      <w:bCs/>
      <w:kern w:val="28"/>
      <w:sz w:val="32"/>
      <w:szCs w:val="32"/>
      <w:lang w:val="en-GB"/>
    </w:rPr>
  </w:style>
  <w:style w:type="character" w:customStyle="1" w:styleId="Heading2Char">
    <w:name w:val="Heading 2 Char"/>
    <w:basedOn w:val="DefaultParagraphFont"/>
    <w:link w:val="Heading2"/>
    <w:uiPriority w:val="9"/>
    <w:rsid w:val="00561CD4"/>
    <w:rPr>
      <w:rFonts w:asciiTheme="majorHAnsi" w:eastAsiaTheme="majorEastAsia" w:hAnsiTheme="majorHAnsi" w:cstheme="majorBidi"/>
      <w:color w:val="2E74B5" w:themeColor="accent1" w:themeShade="BF"/>
      <w:sz w:val="26"/>
      <w:szCs w:val="26"/>
    </w:rPr>
  </w:style>
  <w:style w:type="character" w:styleId="Emphasis">
    <w:name w:val="Emphasis"/>
    <w:basedOn w:val="DefaultParagraphFont"/>
    <w:qFormat/>
    <w:rsid w:val="00CE3C5B"/>
    <w:rPr>
      <w:i/>
      <w:iCs/>
    </w:rPr>
  </w:style>
  <w:style w:type="paragraph" w:styleId="BalloonText">
    <w:name w:val="Balloon Text"/>
    <w:basedOn w:val="Normal"/>
    <w:link w:val="BalloonTextChar"/>
    <w:uiPriority w:val="99"/>
    <w:semiHidden/>
    <w:unhideWhenUsed/>
    <w:rsid w:val="00CE3C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3C5B"/>
    <w:rPr>
      <w:rFonts w:ascii="Segoe UI" w:hAnsi="Segoe UI" w:cs="Segoe UI"/>
      <w:sz w:val="18"/>
      <w:szCs w:val="18"/>
    </w:rPr>
  </w:style>
  <w:style w:type="table" w:styleId="TableGrid">
    <w:name w:val="Table Grid"/>
    <w:basedOn w:val="TableNormal"/>
    <w:uiPriority w:val="59"/>
    <w:rsid w:val="00F444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AA1516"/>
    <w:rPr>
      <w:rFonts w:asciiTheme="majorHAnsi" w:eastAsiaTheme="minorEastAsia" w:hAnsiTheme="majorHAnsi" w:cs="Times New Roman"/>
      <w:b/>
      <w:iCs/>
      <w:kern w:val="28"/>
      <w:lang w:val="en-GB"/>
    </w:rPr>
  </w:style>
  <w:style w:type="paragraph" w:styleId="ListParagraph">
    <w:name w:val="List Paragraph"/>
    <w:aliases w:val="Lapis Bulleted List,List Paragraph (numbered (a)),CORE-1.1.1,Paragraphe de liste PBLH,Graph &amp; Table tite,List Paragraph1,References,Dot pt,F5 List Paragraph,List Paragraph Char Char Char,Indicator Text,Numbered Para 1,Bullet 1"/>
    <w:basedOn w:val="Normal"/>
    <w:link w:val="ListParagraphChar"/>
    <w:uiPriority w:val="34"/>
    <w:qFormat/>
    <w:rsid w:val="00722608"/>
    <w:pPr>
      <w:ind w:left="720"/>
      <w:contextualSpacing/>
    </w:pPr>
  </w:style>
  <w:style w:type="character" w:customStyle="1" w:styleId="Heading6Char">
    <w:name w:val="Heading 6 Char"/>
    <w:basedOn w:val="DefaultParagraphFont"/>
    <w:link w:val="Heading6"/>
    <w:rsid w:val="000842FA"/>
    <w:rPr>
      <w:rFonts w:asciiTheme="majorHAnsi" w:eastAsiaTheme="minorEastAsia" w:hAnsiTheme="majorHAnsi" w:cs="Times New Roman"/>
      <w:b/>
      <w:kern w:val="28"/>
      <w:lang w:val="en-GB"/>
    </w:rPr>
  </w:style>
  <w:style w:type="character" w:styleId="Hyperlink">
    <w:name w:val="Hyperlink"/>
    <w:basedOn w:val="DefaultParagraphFont"/>
    <w:uiPriority w:val="99"/>
    <w:unhideWhenUsed/>
    <w:rsid w:val="00722608"/>
    <w:rPr>
      <w:color w:val="0563C1" w:themeColor="hyperlink"/>
      <w:u w:val="single"/>
    </w:rPr>
  </w:style>
  <w:style w:type="paragraph" w:styleId="ListBullet2">
    <w:name w:val="List Bullet 2"/>
    <w:basedOn w:val="Normal"/>
    <w:unhideWhenUsed/>
    <w:qFormat/>
    <w:rsid w:val="00722608"/>
    <w:pPr>
      <w:widowControl w:val="0"/>
      <w:numPr>
        <w:numId w:val="3"/>
      </w:numPr>
      <w:overflowPunct w:val="0"/>
      <w:adjustRightInd w:val="0"/>
      <w:spacing w:after="0" w:line="264" w:lineRule="auto"/>
    </w:pPr>
    <w:rPr>
      <w:rFonts w:ascii="Tw Cen MT" w:eastAsia="Tw Cen MT" w:hAnsi="Tw Cen MT" w:cs="Times New Roman"/>
      <w:color w:val="94B6D2"/>
      <w:kern w:val="28"/>
      <w:sz w:val="23"/>
      <w:szCs w:val="24"/>
      <w:lang w:eastAsia="ja-JP"/>
    </w:rPr>
  </w:style>
  <w:style w:type="character" w:customStyle="1" w:styleId="Heading3Char">
    <w:name w:val="Heading 3 Char"/>
    <w:basedOn w:val="DefaultParagraphFont"/>
    <w:link w:val="Heading3"/>
    <w:uiPriority w:val="9"/>
    <w:rsid w:val="00FE40D9"/>
    <w:rPr>
      <w:rFonts w:ascii="Times New Roman" w:eastAsia="Times New Roman" w:hAnsi="Times New Roman" w:cs="Times New Roman"/>
      <w:b/>
      <w:sz w:val="24"/>
      <w:szCs w:val="24"/>
      <w:lang w:val="en-GB"/>
    </w:rPr>
  </w:style>
  <w:style w:type="character" w:customStyle="1" w:styleId="Heading1Char">
    <w:name w:val="Heading 1 Char"/>
    <w:basedOn w:val="DefaultParagraphFont"/>
    <w:link w:val="Heading1"/>
    <w:rsid w:val="0062213B"/>
    <w:rPr>
      <w:rFonts w:ascii="Times New Roman Bold" w:eastAsia="Times New Roman" w:hAnsi="Times New Roman Bold" w:cs="Times New Roman"/>
      <w:b/>
      <w:sz w:val="32"/>
      <w:szCs w:val="20"/>
    </w:rPr>
  </w:style>
  <w:style w:type="character" w:styleId="CommentReference">
    <w:name w:val="annotation reference"/>
    <w:basedOn w:val="DefaultParagraphFont"/>
    <w:uiPriority w:val="99"/>
    <w:rsid w:val="00FD71E5"/>
    <w:rPr>
      <w:sz w:val="16"/>
      <w:szCs w:val="16"/>
    </w:rPr>
  </w:style>
  <w:style w:type="paragraph" w:styleId="CommentText">
    <w:name w:val="annotation text"/>
    <w:basedOn w:val="Normal"/>
    <w:link w:val="CommentTextChar"/>
    <w:uiPriority w:val="99"/>
    <w:rsid w:val="00FD71E5"/>
    <w:pPr>
      <w:widowControl w:val="0"/>
      <w:overflowPunct w:val="0"/>
      <w:adjustRightInd w:val="0"/>
      <w:spacing w:after="0" w:line="240" w:lineRule="auto"/>
    </w:pPr>
    <w:rPr>
      <w:rFonts w:ascii="Segoe UI" w:eastAsiaTheme="minorEastAsia" w:hAnsi="Segoe UI" w:cs="Times New Roman"/>
      <w:kern w:val="28"/>
      <w:sz w:val="20"/>
      <w:szCs w:val="20"/>
    </w:rPr>
  </w:style>
  <w:style w:type="character" w:customStyle="1" w:styleId="CommentTextChar">
    <w:name w:val="Comment Text Char"/>
    <w:basedOn w:val="DefaultParagraphFont"/>
    <w:link w:val="CommentText"/>
    <w:uiPriority w:val="99"/>
    <w:rsid w:val="00FD71E5"/>
    <w:rPr>
      <w:rFonts w:ascii="Segoe UI" w:eastAsiaTheme="minorEastAsia" w:hAnsi="Segoe UI" w:cs="Times New Roman"/>
      <w:kern w:val="28"/>
      <w:sz w:val="20"/>
      <w:szCs w:val="20"/>
    </w:rPr>
  </w:style>
  <w:style w:type="paragraph" w:customStyle="1" w:styleId="BankNormal">
    <w:name w:val="BankNormal"/>
    <w:basedOn w:val="Normal"/>
    <w:link w:val="BankNormalChar"/>
    <w:rsid w:val="00D75DFC"/>
    <w:pPr>
      <w:spacing w:after="240" w:line="240" w:lineRule="auto"/>
    </w:pPr>
    <w:rPr>
      <w:rFonts w:ascii="Segoe UI" w:eastAsia="Times New Roman" w:hAnsi="Segoe UI" w:cs="Times New Roman"/>
      <w:sz w:val="20"/>
      <w:szCs w:val="20"/>
    </w:rPr>
  </w:style>
  <w:style w:type="paragraph" w:customStyle="1" w:styleId="Sub-ClauseText">
    <w:name w:val="Sub-Clause Text"/>
    <w:basedOn w:val="Normal"/>
    <w:rsid w:val="00D75DFC"/>
    <w:pPr>
      <w:spacing w:before="120" w:after="120" w:line="240" w:lineRule="auto"/>
      <w:jc w:val="both"/>
    </w:pPr>
    <w:rPr>
      <w:rFonts w:ascii="Segoe UI" w:eastAsia="Times New Roman" w:hAnsi="Segoe UI" w:cs="Times New Roman"/>
      <w:spacing w:val="-4"/>
      <w:sz w:val="20"/>
      <w:szCs w:val="20"/>
    </w:rPr>
  </w:style>
  <w:style w:type="paragraph" w:styleId="CommentSubject">
    <w:name w:val="annotation subject"/>
    <w:basedOn w:val="CommentText"/>
    <w:next w:val="CommentText"/>
    <w:link w:val="CommentSubjectChar"/>
    <w:uiPriority w:val="99"/>
    <w:semiHidden/>
    <w:unhideWhenUsed/>
    <w:rsid w:val="00F30321"/>
    <w:pPr>
      <w:widowControl/>
      <w:overflowPunct/>
      <w:adjustRightInd/>
      <w:spacing w:after="160"/>
    </w:pPr>
    <w:rPr>
      <w:rFonts w:asciiTheme="minorHAnsi" w:eastAsiaTheme="minorHAnsi" w:hAnsiTheme="minorHAnsi" w:cstheme="minorBidi"/>
      <w:b/>
      <w:bCs/>
      <w:kern w:val="0"/>
    </w:rPr>
  </w:style>
  <w:style w:type="character" w:customStyle="1" w:styleId="CommentSubjectChar">
    <w:name w:val="Comment Subject Char"/>
    <w:basedOn w:val="CommentTextChar"/>
    <w:link w:val="CommentSubject"/>
    <w:uiPriority w:val="99"/>
    <w:semiHidden/>
    <w:rsid w:val="00F30321"/>
    <w:rPr>
      <w:rFonts w:ascii="Segoe UI" w:eastAsiaTheme="minorEastAsia" w:hAnsi="Segoe UI" w:cs="Times New Roman"/>
      <w:b/>
      <w:bCs/>
      <w:kern w:val="28"/>
      <w:sz w:val="20"/>
      <w:szCs w:val="20"/>
    </w:rPr>
  </w:style>
  <w:style w:type="character" w:customStyle="1" w:styleId="Heading9Char">
    <w:name w:val="Heading 9 Char"/>
    <w:basedOn w:val="DefaultParagraphFont"/>
    <w:link w:val="Heading9"/>
    <w:uiPriority w:val="9"/>
    <w:rsid w:val="000E5172"/>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213ADC"/>
    <w:pPr>
      <w:spacing w:after="0" w:line="259" w:lineRule="auto"/>
      <w:jc w:val="left"/>
      <w:outlineLvl w:val="9"/>
    </w:pPr>
    <w:rPr>
      <w:rFonts w:asciiTheme="majorHAnsi" w:eastAsiaTheme="majorEastAsia" w:hAnsiTheme="majorHAnsi" w:cstheme="majorBidi"/>
      <w:b w:val="0"/>
      <w:color w:val="2E74B5" w:themeColor="accent1" w:themeShade="BF"/>
      <w:szCs w:val="32"/>
    </w:rPr>
  </w:style>
  <w:style w:type="paragraph" w:styleId="TOC3">
    <w:name w:val="toc 3"/>
    <w:basedOn w:val="Normal"/>
    <w:next w:val="Normal"/>
    <w:autoRedefine/>
    <w:uiPriority w:val="39"/>
    <w:unhideWhenUsed/>
    <w:rsid w:val="00982BD0"/>
    <w:pPr>
      <w:spacing w:after="0"/>
      <w:ind w:left="440"/>
    </w:pPr>
    <w:rPr>
      <w:i/>
      <w:iCs/>
      <w:sz w:val="20"/>
      <w:szCs w:val="20"/>
    </w:rPr>
  </w:style>
  <w:style w:type="paragraph" w:styleId="TOC6">
    <w:name w:val="toc 6"/>
    <w:basedOn w:val="Normal"/>
    <w:next w:val="Normal"/>
    <w:autoRedefine/>
    <w:uiPriority w:val="39"/>
    <w:unhideWhenUsed/>
    <w:rsid w:val="00392F58"/>
    <w:pPr>
      <w:spacing w:after="0"/>
      <w:ind w:left="1100"/>
    </w:pPr>
    <w:rPr>
      <w:sz w:val="18"/>
      <w:szCs w:val="18"/>
    </w:rPr>
  </w:style>
  <w:style w:type="paragraph" w:styleId="TOC5">
    <w:name w:val="toc 5"/>
    <w:basedOn w:val="Normal"/>
    <w:next w:val="Normal"/>
    <w:autoRedefine/>
    <w:uiPriority w:val="39"/>
    <w:unhideWhenUsed/>
    <w:rsid w:val="005442FA"/>
    <w:pPr>
      <w:tabs>
        <w:tab w:val="left" w:pos="1170"/>
        <w:tab w:val="right" w:leader="dot" w:pos="10790"/>
      </w:tabs>
      <w:spacing w:after="0"/>
      <w:ind w:left="880"/>
    </w:pPr>
    <w:rPr>
      <w:rFonts w:asciiTheme="majorHAnsi" w:hAnsiTheme="majorHAnsi"/>
      <w:b/>
      <w:noProof/>
      <w:sz w:val="18"/>
      <w:szCs w:val="18"/>
    </w:rPr>
  </w:style>
  <w:style w:type="paragraph" w:styleId="TOC1">
    <w:name w:val="toc 1"/>
    <w:basedOn w:val="Normal"/>
    <w:next w:val="Normal"/>
    <w:autoRedefine/>
    <w:uiPriority w:val="39"/>
    <w:unhideWhenUsed/>
    <w:rsid w:val="00F41F0F"/>
    <w:pPr>
      <w:spacing w:before="120" w:after="120"/>
    </w:pPr>
    <w:rPr>
      <w:b/>
      <w:bCs/>
      <w:caps/>
      <w:sz w:val="20"/>
      <w:szCs w:val="20"/>
    </w:rPr>
  </w:style>
  <w:style w:type="paragraph" w:styleId="TOC2">
    <w:name w:val="toc 2"/>
    <w:basedOn w:val="Normal"/>
    <w:next w:val="Normal"/>
    <w:autoRedefine/>
    <w:uiPriority w:val="39"/>
    <w:unhideWhenUsed/>
    <w:rsid w:val="00E271FE"/>
    <w:pPr>
      <w:spacing w:after="0"/>
      <w:ind w:left="220"/>
    </w:pPr>
    <w:rPr>
      <w:rFonts w:ascii="Segoe UI" w:hAnsi="Segoe UI"/>
      <w:smallCaps/>
      <w:sz w:val="20"/>
      <w:szCs w:val="20"/>
    </w:rPr>
  </w:style>
  <w:style w:type="paragraph" w:styleId="TOC4">
    <w:name w:val="toc 4"/>
    <w:basedOn w:val="Normal"/>
    <w:next w:val="Normal"/>
    <w:autoRedefine/>
    <w:uiPriority w:val="39"/>
    <w:unhideWhenUsed/>
    <w:rsid w:val="00F41F0F"/>
    <w:pPr>
      <w:spacing w:after="0"/>
      <w:ind w:left="660"/>
    </w:pPr>
    <w:rPr>
      <w:sz w:val="18"/>
      <w:szCs w:val="18"/>
    </w:rPr>
  </w:style>
  <w:style w:type="paragraph" w:styleId="TOC7">
    <w:name w:val="toc 7"/>
    <w:basedOn w:val="Normal"/>
    <w:next w:val="Normal"/>
    <w:autoRedefine/>
    <w:uiPriority w:val="39"/>
    <w:unhideWhenUsed/>
    <w:rsid w:val="00F41F0F"/>
    <w:pPr>
      <w:spacing w:after="0"/>
      <w:ind w:left="1320"/>
    </w:pPr>
    <w:rPr>
      <w:sz w:val="18"/>
      <w:szCs w:val="18"/>
    </w:rPr>
  </w:style>
  <w:style w:type="paragraph" w:styleId="TOC8">
    <w:name w:val="toc 8"/>
    <w:basedOn w:val="Normal"/>
    <w:next w:val="Normal"/>
    <w:autoRedefine/>
    <w:uiPriority w:val="39"/>
    <w:unhideWhenUsed/>
    <w:rsid w:val="00F41F0F"/>
    <w:pPr>
      <w:spacing w:after="0"/>
      <w:ind w:left="1540"/>
    </w:pPr>
    <w:rPr>
      <w:sz w:val="18"/>
      <w:szCs w:val="18"/>
    </w:rPr>
  </w:style>
  <w:style w:type="paragraph" w:styleId="TOC9">
    <w:name w:val="toc 9"/>
    <w:basedOn w:val="Normal"/>
    <w:next w:val="Normal"/>
    <w:autoRedefine/>
    <w:uiPriority w:val="39"/>
    <w:unhideWhenUsed/>
    <w:rsid w:val="00F41F0F"/>
    <w:pPr>
      <w:spacing w:after="0"/>
      <w:ind w:left="1760"/>
    </w:pPr>
    <w:rPr>
      <w:sz w:val="18"/>
      <w:szCs w:val="18"/>
    </w:rPr>
  </w:style>
  <w:style w:type="character" w:customStyle="1" w:styleId="ListParagraphChar">
    <w:name w:val="List Paragraph Char"/>
    <w:aliases w:val="Lapis Bulleted List Char,List Paragraph (numbered (a)) Char,CORE-1.1.1 Char,Paragraphe de liste PBLH Char,Graph &amp; Table tite Char,List Paragraph1 Char,References Char,Dot pt Char,F5 List Paragraph Char,Indicator Text Char"/>
    <w:basedOn w:val="DefaultParagraphFont"/>
    <w:link w:val="ListParagraph"/>
    <w:uiPriority w:val="34"/>
    <w:locked/>
    <w:rsid w:val="00F36C79"/>
  </w:style>
  <w:style w:type="paragraph" w:styleId="BodyText">
    <w:name w:val="Body Text"/>
    <w:basedOn w:val="Normal"/>
    <w:link w:val="BodyTextChar"/>
    <w:unhideWhenUsed/>
    <w:rsid w:val="006E2471"/>
    <w:pPr>
      <w:widowControl w:val="0"/>
      <w:overflowPunct w:val="0"/>
      <w:adjustRightInd w:val="0"/>
      <w:spacing w:after="120" w:line="240" w:lineRule="auto"/>
    </w:pPr>
    <w:rPr>
      <w:rFonts w:ascii="Segoe UI" w:eastAsiaTheme="minorEastAsia" w:hAnsi="Segoe UI" w:cs="Times New Roman"/>
      <w:kern w:val="28"/>
      <w:sz w:val="20"/>
      <w:szCs w:val="24"/>
    </w:rPr>
  </w:style>
  <w:style w:type="character" w:customStyle="1" w:styleId="BodyTextChar">
    <w:name w:val="Body Text Char"/>
    <w:basedOn w:val="DefaultParagraphFont"/>
    <w:link w:val="BodyText"/>
    <w:rsid w:val="006E2471"/>
    <w:rPr>
      <w:rFonts w:ascii="Segoe UI" w:eastAsiaTheme="minorEastAsia" w:hAnsi="Segoe UI" w:cs="Times New Roman"/>
      <w:kern w:val="28"/>
      <w:sz w:val="20"/>
      <w:szCs w:val="24"/>
    </w:rPr>
  </w:style>
  <w:style w:type="paragraph" w:customStyle="1" w:styleId="Split">
    <w:name w:val="Split"/>
    <w:qFormat/>
    <w:rsid w:val="006E2471"/>
    <w:pPr>
      <w:numPr>
        <w:numId w:val="5"/>
      </w:numPr>
      <w:spacing w:after="200" w:line="276" w:lineRule="auto"/>
      <w:contextualSpacing/>
    </w:pPr>
    <w:rPr>
      <w:rFonts w:ascii="Calibri" w:eastAsia="Calibri" w:hAnsi="Calibri" w:cs="Arial"/>
      <w:b/>
      <w:color w:val="365F91"/>
      <w:sz w:val="24"/>
    </w:rPr>
  </w:style>
  <w:style w:type="character" w:styleId="FootnoteReference">
    <w:name w:val="footnote reference"/>
    <w:basedOn w:val="DefaultParagraphFont"/>
    <w:semiHidden/>
    <w:rsid w:val="006E2471"/>
    <w:rPr>
      <w:vertAlign w:val="superscript"/>
    </w:rPr>
  </w:style>
  <w:style w:type="paragraph" w:styleId="FootnoteText">
    <w:name w:val="footnote text"/>
    <w:basedOn w:val="Normal"/>
    <w:link w:val="FootnoteTextChar"/>
    <w:semiHidden/>
    <w:rsid w:val="006E2471"/>
    <w:pPr>
      <w:widowControl w:val="0"/>
      <w:spacing w:after="0" w:line="240" w:lineRule="auto"/>
    </w:pPr>
    <w:rPr>
      <w:rFonts w:ascii="CG Times" w:eastAsia="Times New Roman" w:hAnsi="CG Times" w:cs="Times New Roman"/>
      <w:sz w:val="20"/>
      <w:szCs w:val="20"/>
    </w:rPr>
  </w:style>
  <w:style w:type="character" w:customStyle="1" w:styleId="FootnoteTextChar">
    <w:name w:val="Footnote Text Char"/>
    <w:basedOn w:val="DefaultParagraphFont"/>
    <w:link w:val="FootnoteText"/>
    <w:semiHidden/>
    <w:rsid w:val="006E2471"/>
    <w:rPr>
      <w:rFonts w:ascii="CG Times" w:eastAsia="Times New Roman" w:hAnsi="CG Times" w:cs="Times New Roman"/>
      <w:sz w:val="20"/>
      <w:szCs w:val="20"/>
    </w:rPr>
  </w:style>
  <w:style w:type="character" w:styleId="PlaceholderText">
    <w:name w:val="Placeholder Text"/>
    <w:basedOn w:val="DefaultParagraphFont"/>
    <w:rsid w:val="006E2471"/>
    <w:rPr>
      <w:color w:val="808080"/>
    </w:rPr>
  </w:style>
  <w:style w:type="character" w:styleId="FollowedHyperlink">
    <w:name w:val="FollowedHyperlink"/>
    <w:basedOn w:val="DefaultParagraphFont"/>
    <w:uiPriority w:val="99"/>
    <w:semiHidden/>
    <w:unhideWhenUsed/>
    <w:rsid w:val="003B2917"/>
    <w:rPr>
      <w:color w:val="954F72" w:themeColor="followedHyperlink"/>
      <w:u w:val="single"/>
    </w:rPr>
  </w:style>
  <w:style w:type="paragraph" w:customStyle="1" w:styleId="p28">
    <w:name w:val="p28"/>
    <w:basedOn w:val="Normal"/>
    <w:rsid w:val="00C82EF3"/>
    <w:pPr>
      <w:widowControl w:val="0"/>
      <w:tabs>
        <w:tab w:val="left" w:pos="680"/>
        <w:tab w:val="left" w:pos="1060"/>
      </w:tabs>
      <w:spacing w:after="0" w:line="240" w:lineRule="atLeast"/>
      <w:ind w:left="432" w:hanging="288"/>
    </w:pPr>
    <w:rPr>
      <w:rFonts w:ascii="Times New Roman" w:eastAsia="Times New Roman" w:hAnsi="Times New Roman" w:cs="Times New Roman"/>
      <w:snapToGrid w:val="0"/>
      <w:sz w:val="24"/>
      <w:szCs w:val="20"/>
    </w:rPr>
  </w:style>
  <w:style w:type="paragraph" w:customStyle="1" w:styleId="Default">
    <w:name w:val="Default"/>
    <w:rsid w:val="00142875"/>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Headingblue">
    <w:name w:val="Heading blue"/>
    <w:basedOn w:val="Header"/>
    <w:link w:val="HeadingblueChar"/>
    <w:qFormat/>
    <w:rsid w:val="003F5C2A"/>
    <w:pPr>
      <w:tabs>
        <w:tab w:val="clear" w:pos="4680"/>
        <w:tab w:val="clear" w:pos="9360"/>
        <w:tab w:val="center" w:pos="4320"/>
        <w:tab w:val="right" w:pos="8640"/>
      </w:tabs>
    </w:pPr>
    <w:rPr>
      <w:rFonts w:ascii="Arial" w:eastAsia="Times New Roman" w:hAnsi="Arial" w:cs="Arial"/>
      <w:b/>
      <w:color w:val="528CC9"/>
      <w:sz w:val="28"/>
      <w:szCs w:val="28"/>
      <w:lang w:val="en-GB"/>
    </w:rPr>
  </w:style>
  <w:style w:type="character" w:customStyle="1" w:styleId="HeadingblueChar">
    <w:name w:val="Heading blue Char"/>
    <w:basedOn w:val="DefaultParagraphFont"/>
    <w:link w:val="Headingblue"/>
    <w:rsid w:val="003F5C2A"/>
    <w:rPr>
      <w:rFonts w:ascii="Arial" w:eastAsia="Times New Roman" w:hAnsi="Arial" w:cs="Arial"/>
      <w:b/>
      <w:color w:val="528CC9"/>
      <w:sz w:val="28"/>
      <w:szCs w:val="28"/>
      <w:lang w:val="en-GB"/>
    </w:rPr>
  </w:style>
  <w:style w:type="paragraph" w:styleId="Header">
    <w:name w:val="header"/>
    <w:aliases w:val="UNOPS Header"/>
    <w:basedOn w:val="Normal"/>
    <w:link w:val="HeaderChar"/>
    <w:uiPriority w:val="99"/>
    <w:unhideWhenUsed/>
    <w:qFormat/>
    <w:rsid w:val="003F5C2A"/>
    <w:pPr>
      <w:tabs>
        <w:tab w:val="center" w:pos="4680"/>
        <w:tab w:val="right" w:pos="9360"/>
      </w:tabs>
      <w:spacing w:after="0" w:line="240" w:lineRule="auto"/>
    </w:pPr>
  </w:style>
  <w:style w:type="character" w:customStyle="1" w:styleId="HeaderChar">
    <w:name w:val="Header Char"/>
    <w:aliases w:val="UNOPS Header Char"/>
    <w:basedOn w:val="DefaultParagraphFont"/>
    <w:link w:val="Header"/>
    <w:uiPriority w:val="99"/>
    <w:rsid w:val="003F5C2A"/>
  </w:style>
  <w:style w:type="paragraph" w:styleId="BodyText3">
    <w:name w:val="Body Text 3"/>
    <w:basedOn w:val="Normal"/>
    <w:link w:val="BodyText3Char"/>
    <w:uiPriority w:val="99"/>
    <w:semiHidden/>
    <w:unhideWhenUsed/>
    <w:rsid w:val="00B41CD7"/>
    <w:pPr>
      <w:spacing w:after="120"/>
    </w:pPr>
    <w:rPr>
      <w:sz w:val="16"/>
      <w:szCs w:val="16"/>
    </w:rPr>
  </w:style>
  <w:style w:type="character" w:customStyle="1" w:styleId="BodyText3Char">
    <w:name w:val="Body Text 3 Char"/>
    <w:basedOn w:val="DefaultParagraphFont"/>
    <w:link w:val="BodyText3"/>
    <w:uiPriority w:val="99"/>
    <w:semiHidden/>
    <w:rsid w:val="00B41CD7"/>
    <w:rPr>
      <w:sz w:val="16"/>
      <w:szCs w:val="16"/>
    </w:rPr>
  </w:style>
  <w:style w:type="paragraph" w:styleId="BodyText2">
    <w:name w:val="Body Text 2"/>
    <w:basedOn w:val="Normal"/>
    <w:link w:val="BodyText2Char"/>
    <w:uiPriority w:val="99"/>
    <w:unhideWhenUsed/>
    <w:rsid w:val="00BA72F3"/>
    <w:pPr>
      <w:widowControl w:val="0"/>
      <w:overflowPunct w:val="0"/>
      <w:adjustRightInd w:val="0"/>
      <w:spacing w:after="120" w:line="480" w:lineRule="auto"/>
    </w:pPr>
    <w:rPr>
      <w:rFonts w:ascii="Times New Roman" w:eastAsiaTheme="minorEastAsia" w:hAnsi="Times New Roman" w:cs="Times New Roman"/>
      <w:kern w:val="28"/>
      <w:sz w:val="24"/>
      <w:szCs w:val="24"/>
    </w:rPr>
  </w:style>
  <w:style w:type="character" w:customStyle="1" w:styleId="BodyText2Char">
    <w:name w:val="Body Text 2 Char"/>
    <w:basedOn w:val="DefaultParagraphFont"/>
    <w:link w:val="BodyText2"/>
    <w:uiPriority w:val="99"/>
    <w:rsid w:val="00BA72F3"/>
    <w:rPr>
      <w:rFonts w:ascii="Times New Roman" w:eastAsiaTheme="minorEastAsia" w:hAnsi="Times New Roman" w:cs="Times New Roman"/>
      <w:kern w:val="28"/>
      <w:sz w:val="24"/>
      <w:szCs w:val="24"/>
    </w:rPr>
  </w:style>
  <w:style w:type="paragraph" w:styleId="BodyTextIndent2">
    <w:name w:val="Body Text Indent 2"/>
    <w:basedOn w:val="Normal"/>
    <w:link w:val="BodyTextIndent2Char"/>
    <w:rsid w:val="00BA72F3"/>
    <w:pPr>
      <w:widowControl w:val="0"/>
      <w:overflowPunct w:val="0"/>
      <w:adjustRightInd w:val="0"/>
      <w:spacing w:after="120" w:line="480" w:lineRule="auto"/>
      <w:ind w:left="360"/>
    </w:pPr>
    <w:rPr>
      <w:rFonts w:ascii="Times New Roman" w:eastAsiaTheme="minorEastAsia" w:hAnsi="Times New Roman" w:cs="Times New Roman"/>
      <w:kern w:val="28"/>
      <w:sz w:val="24"/>
      <w:szCs w:val="24"/>
    </w:rPr>
  </w:style>
  <w:style w:type="character" w:customStyle="1" w:styleId="BodyTextIndent2Char">
    <w:name w:val="Body Text Indent 2 Char"/>
    <w:basedOn w:val="DefaultParagraphFont"/>
    <w:link w:val="BodyTextIndent2"/>
    <w:rsid w:val="00BA72F3"/>
    <w:rPr>
      <w:rFonts w:ascii="Times New Roman" w:eastAsiaTheme="minorEastAsia" w:hAnsi="Times New Roman" w:cs="Times New Roman"/>
      <w:kern w:val="28"/>
      <w:sz w:val="24"/>
      <w:szCs w:val="24"/>
    </w:rPr>
  </w:style>
  <w:style w:type="paragraph" w:customStyle="1" w:styleId="MarginText">
    <w:name w:val="Margin Text"/>
    <w:basedOn w:val="BodyText"/>
    <w:rsid w:val="00E36F18"/>
    <w:pPr>
      <w:widowControl/>
      <w:autoSpaceDE w:val="0"/>
      <w:autoSpaceDN w:val="0"/>
      <w:spacing w:after="240" w:line="360" w:lineRule="auto"/>
      <w:jc w:val="both"/>
      <w:textAlignment w:val="baseline"/>
    </w:pPr>
    <w:rPr>
      <w:rFonts w:ascii="Times New Roman" w:eastAsia="Times New Roman" w:hAnsi="Times New Roman"/>
      <w:kern w:val="0"/>
      <w:sz w:val="22"/>
      <w:szCs w:val="20"/>
      <w:lang w:val="en-GB"/>
    </w:rPr>
  </w:style>
  <w:style w:type="paragraph" w:customStyle="1" w:styleId="Pa6">
    <w:name w:val="Pa6"/>
    <w:basedOn w:val="Default"/>
    <w:next w:val="Default"/>
    <w:uiPriority w:val="99"/>
    <w:rsid w:val="00790407"/>
    <w:pPr>
      <w:spacing w:line="241" w:lineRule="atLeast"/>
    </w:pPr>
    <w:rPr>
      <w:rFonts w:ascii="AGaramond" w:hAnsi="AGaramond" w:cstheme="minorBidi"/>
      <w:color w:val="auto"/>
    </w:rPr>
  </w:style>
  <w:style w:type="character" w:customStyle="1" w:styleId="A5">
    <w:name w:val="A5"/>
    <w:uiPriority w:val="99"/>
    <w:rsid w:val="00790407"/>
    <w:rPr>
      <w:rFonts w:cs="AGaramond"/>
      <w:color w:val="000000"/>
      <w:sz w:val="22"/>
      <w:szCs w:val="22"/>
    </w:rPr>
  </w:style>
  <w:style w:type="paragraph" w:customStyle="1" w:styleId="Pa2">
    <w:name w:val="Pa2"/>
    <w:basedOn w:val="Default"/>
    <w:next w:val="Default"/>
    <w:uiPriority w:val="99"/>
    <w:rsid w:val="000F3028"/>
    <w:pPr>
      <w:spacing w:line="241" w:lineRule="atLeast"/>
    </w:pPr>
    <w:rPr>
      <w:rFonts w:ascii="AGaramond" w:hAnsi="AGaramond" w:cstheme="minorBidi"/>
      <w:color w:val="auto"/>
    </w:rPr>
  </w:style>
  <w:style w:type="paragraph" w:styleId="Revision">
    <w:name w:val="Revision"/>
    <w:hidden/>
    <w:uiPriority w:val="99"/>
    <w:semiHidden/>
    <w:rsid w:val="00C168C5"/>
    <w:pPr>
      <w:spacing w:after="0" w:line="240" w:lineRule="auto"/>
    </w:pPr>
  </w:style>
  <w:style w:type="paragraph" w:styleId="Footer">
    <w:name w:val="footer"/>
    <w:basedOn w:val="Normal"/>
    <w:link w:val="FooterChar"/>
    <w:uiPriority w:val="99"/>
    <w:unhideWhenUsed/>
    <w:rsid w:val="000419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1993"/>
  </w:style>
  <w:style w:type="paragraph" w:styleId="NormalWeb">
    <w:name w:val="Normal (Web)"/>
    <w:basedOn w:val="Normal"/>
    <w:uiPriority w:val="99"/>
    <w:semiHidden/>
    <w:unhideWhenUsed/>
    <w:rsid w:val="00C91D36"/>
    <w:pPr>
      <w:spacing w:before="100" w:beforeAutospacing="1" w:after="100" w:afterAutospacing="1" w:line="240" w:lineRule="auto"/>
    </w:pPr>
    <w:rPr>
      <w:rFonts w:ascii="Times New Roman" w:eastAsia="Times New Roman" w:hAnsi="Times New Roman" w:cs="Times New Roman"/>
      <w:sz w:val="24"/>
      <w:szCs w:val="24"/>
    </w:rPr>
  </w:style>
  <w:style w:type="character" w:styleId="PageNumber">
    <w:name w:val="page number"/>
    <w:basedOn w:val="DefaultParagraphFont"/>
    <w:rsid w:val="00076BEF"/>
  </w:style>
  <w:style w:type="paragraph" w:customStyle="1" w:styleId="Outline">
    <w:name w:val="Outline"/>
    <w:basedOn w:val="Normal"/>
    <w:rsid w:val="00076BEF"/>
    <w:pPr>
      <w:spacing w:before="240" w:after="0" w:line="240" w:lineRule="auto"/>
    </w:pPr>
    <w:rPr>
      <w:rFonts w:ascii="Times New Roman" w:eastAsia="Times New Roman" w:hAnsi="Times New Roman" w:cs="Times New Roman"/>
      <w:kern w:val="28"/>
      <w:sz w:val="24"/>
      <w:szCs w:val="20"/>
    </w:rPr>
  </w:style>
  <w:style w:type="paragraph" w:customStyle="1" w:styleId="Outline1">
    <w:name w:val="Outline1"/>
    <w:basedOn w:val="Outline"/>
    <w:next w:val="Normal"/>
    <w:rsid w:val="00076BEF"/>
    <w:pPr>
      <w:keepNext/>
      <w:tabs>
        <w:tab w:val="num" w:pos="360"/>
      </w:tabs>
      <w:ind w:left="360" w:hanging="360"/>
    </w:pPr>
  </w:style>
  <w:style w:type="paragraph" w:styleId="z-TopofForm">
    <w:name w:val="HTML Top of Form"/>
    <w:basedOn w:val="Normal"/>
    <w:next w:val="Normal"/>
    <w:link w:val="z-TopofFormChar"/>
    <w:hidden/>
    <w:uiPriority w:val="99"/>
    <w:semiHidden/>
    <w:unhideWhenUsed/>
    <w:rsid w:val="00076BEF"/>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076BEF"/>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76BEF"/>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76BEF"/>
    <w:rPr>
      <w:rFonts w:ascii="Arial" w:eastAsia="Times New Roman" w:hAnsi="Arial" w:cs="Arial"/>
      <w:vanish/>
      <w:sz w:val="16"/>
      <w:szCs w:val="16"/>
    </w:rPr>
  </w:style>
  <w:style w:type="paragraph" w:customStyle="1" w:styleId="Headline">
    <w:name w:val="Headline"/>
    <w:basedOn w:val="Heading1"/>
    <w:link w:val="HeadlineChar"/>
    <w:qFormat/>
    <w:rsid w:val="00076BEF"/>
    <w:pPr>
      <w:spacing w:before="360" w:after="120"/>
      <w:jc w:val="left"/>
    </w:pPr>
    <w:rPr>
      <w:rFonts w:ascii="Arial" w:hAnsi="Arial" w:cs="Arial"/>
      <w:bCs/>
      <w:color w:val="518ECB"/>
      <w:sz w:val="28"/>
      <w:szCs w:val="28"/>
      <w:lang w:val="en-GB" w:eastAsia="en-GB"/>
    </w:rPr>
  </w:style>
  <w:style w:type="character" w:customStyle="1" w:styleId="HeadlineChar">
    <w:name w:val="Headline Char"/>
    <w:basedOn w:val="Heading1Char"/>
    <w:link w:val="Headline"/>
    <w:rsid w:val="00076BEF"/>
    <w:rPr>
      <w:rFonts w:ascii="Arial" w:eastAsia="Times New Roman" w:hAnsi="Arial" w:cs="Arial"/>
      <w:b/>
      <w:bCs/>
      <w:color w:val="518ECB"/>
      <w:sz w:val="28"/>
      <w:szCs w:val="28"/>
      <w:lang w:val="en-GB" w:eastAsia="en-GB"/>
    </w:rPr>
  </w:style>
  <w:style w:type="paragraph" w:customStyle="1" w:styleId="SchHead">
    <w:name w:val="SchHead"/>
    <w:basedOn w:val="Normal"/>
    <w:next w:val="Normal"/>
    <w:rsid w:val="00076BEF"/>
    <w:pPr>
      <w:overflowPunct w:val="0"/>
      <w:autoSpaceDE w:val="0"/>
      <w:autoSpaceDN w:val="0"/>
      <w:adjustRightInd w:val="0"/>
      <w:spacing w:after="240" w:line="360" w:lineRule="auto"/>
      <w:jc w:val="center"/>
      <w:textAlignment w:val="baseline"/>
    </w:pPr>
    <w:rPr>
      <w:rFonts w:ascii="Times New Roman" w:eastAsia="Times New Roman" w:hAnsi="Times New Roman" w:cs="Times New Roman"/>
      <w:b/>
      <w:caps/>
      <w:szCs w:val="20"/>
      <w:lang w:val="en-GB"/>
    </w:rPr>
  </w:style>
  <w:style w:type="character" w:customStyle="1" w:styleId="BankNormalChar">
    <w:name w:val="BankNormal Char"/>
    <w:basedOn w:val="DefaultParagraphFont"/>
    <w:link w:val="BankNormal"/>
    <w:rsid w:val="00076BEF"/>
    <w:rPr>
      <w:rFonts w:ascii="Segoe UI" w:eastAsia="Times New Roman" w:hAnsi="Segoe UI" w:cs="Times New Roman"/>
      <w:sz w:val="20"/>
      <w:szCs w:val="20"/>
    </w:rPr>
  </w:style>
  <w:style w:type="paragraph" w:styleId="Subtitle">
    <w:name w:val="Subtitle"/>
    <w:basedOn w:val="Normal"/>
    <w:link w:val="SubtitleChar"/>
    <w:qFormat/>
    <w:rsid w:val="00076BEF"/>
    <w:pPr>
      <w:tabs>
        <w:tab w:val="left" w:pos="-1440"/>
        <w:tab w:val="left" w:pos="7200"/>
      </w:tabs>
      <w:suppressAutoHyphens/>
      <w:spacing w:after="0" w:line="240" w:lineRule="auto"/>
      <w:ind w:left="630" w:right="634"/>
      <w:jc w:val="right"/>
    </w:pPr>
    <w:rPr>
      <w:rFonts w:ascii="Times New Roman" w:eastAsia="Times New Roman" w:hAnsi="Times New Roman" w:cs="Times New Roman"/>
      <w:b/>
      <w:spacing w:val="-3"/>
      <w:sz w:val="24"/>
      <w:szCs w:val="20"/>
    </w:rPr>
  </w:style>
  <w:style w:type="character" w:customStyle="1" w:styleId="SubtitleChar">
    <w:name w:val="Subtitle Char"/>
    <w:basedOn w:val="DefaultParagraphFont"/>
    <w:link w:val="Subtitle"/>
    <w:rsid w:val="00076BEF"/>
    <w:rPr>
      <w:rFonts w:ascii="Times New Roman" w:eastAsia="Times New Roman" w:hAnsi="Times New Roman" w:cs="Times New Roman"/>
      <w:b/>
      <w:spacing w:val="-3"/>
      <w:sz w:val="24"/>
      <w:szCs w:val="20"/>
    </w:rPr>
  </w:style>
  <w:style w:type="paragraph" w:customStyle="1" w:styleId="SectionVHeader">
    <w:name w:val="Section V. Header"/>
    <w:basedOn w:val="Normal"/>
    <w:rsid w:val="00076BEF"/>
    <w:pPr>
      <w:spacing w:after="0" w:line="240" w:lineRule="auto"/>
      <w:jc w:val="center"/>
    </w:pPr>
    <w:rPr>
      <w:rFonts w:ascii="Times New Roman" w:eastAsia="Times New Roman" w:hAnsi="Times New Roman" w:cs="Times New Roman"/>
      <w:b/>
      <w:sz w:val="36"/>
      <w:szCs w:val="24"/>
      <w:lang w:val="en-GB"/>
    </w:rPr>
  </w:style>
  <w:style w:type="paragraph" w:styleId="Title">
    <w:name w:val="Title"/>
    <w:basedOn w:val="Normal"/>
    <w:next w:val="Normal"/>
    <w:link w:val="TitleChar"/>
    <w:uiPriority w:val="10"/>
    <w:qFormat/>
    <w:rsid w:val="00076BE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76BEF"/>
    <w:rPr>
      <w:rFonts w:asciiTheme="majorHAnsi" w:eastAsiaTheme="majorEastAsia" w:hAnsiTheme="majorHAnsi" w:cstheme="majorBidi"/>
      <w:spacing w:val="-10"/>
      <w:kern w:val="28"/>
      <w:sz w:val="56"/>
      <w:szCs w:val="56"/>
    </w:rPr>
  </w:style>
  <w:style w:type="paragraph" w:customStyle="1" w:styleId="Single">
    <w:name w:val="Single"/>
    <w:basedOn w:val="Normal"/>
    <w:rsid w:val="00076BEF"/>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rPr>
  </w:style>
  <w:style w:type="paragraph" w:customStyle="1" w:styleId="SchHeadDes">
    <w:name w:val="SchHeadDes"/>
    <w:basedOn w:val="Normal"/>
    <w:next w:val="Normal"/>
    <w:rsid w:val="00076BEF"/>
    <w:pPr>
      <w:overflowPunct w:val="0"/>
      <w:autoSpaceDE w:val="0"/>
      <w:autoSpaceDN w:val="0"/>
      <w:adjustRightInd w:val="0"/>
      <w:spacing w:after="240" w:line="360" w:lineRule="auto"/>
      <w:jc w:val="center"/>
      <w:textAlignment w:val="baseline"/>
    </w:pPr>
    <w:rPr>
      <w:rFonts w:ascii="Times New Roman" w:eastAsia="Times New Roman" w:hAnsi="Times New Roman" w:cs="Times New Roman"/>
      <w:b/>
      <w:szCs w:val="20"/>
      <w:lang w:val="en-GB"/>
    </w:rPr>
  </w:style>
  <w:style w:type="paragraph" w:customStyle="1" w:styleId="Section3-Heading1">
    <w:name w:val="Section 3 - Heading 1"/>
    <w:basedOn w:val="Normal"/>
    <w:rsid w:val="00076BEF"/>
    <w:pPr>
      <w:pBdr>
        <w:bottom w:val="single" w:sz="4" w:space="1" w:color="auto"/>
      </w:pBdr>
      <w:spacing w:after="240" w:line="240" w:lineRule="auto"/>
      <w:jc w:val="center"/>
    </w:pPr>
    <w:rPr>
      <w:rFonts w:ascii="Times New Roman Bold" w:eastAsia="Times New Roman" w:hAnsi="Times New Roman Bold" w:cs="Times New Roman"/>
      <w:b/>
      <w:sz w:val="32"/>
      <w:szCs w:val="24"/>
    </w:rPr>
  </w:style>
  <w:style w:type="character" w:customStyle="1" w:styleId="UnresolvedMention1">
    <w:name w:val="Unresolved Mention1"/>
    <w:basedOn w:val="DefaultParagraphFont"/>
    <w:uiPriority w:val="99"/>
    <w:semiHidden/>
    <w:unhideWhenUsed/>
    <w:rsid w:val="00520FBA"/>
    <w:rPr>
      <w:color w:val="808080"/>
      <w:shd w:val="clear" w:color="auto" w:fill="E6E6E6"/>
    </w:rPr>
  </w:style>
  <w:style w:type="paragraph" w:customStyle="1" w:styleId="Leader">
    <w:name w:val="Leader"/>
    <w:basedOn w:val="Normal"/>
    <w:rsid w:val="00795C71"/>
    <w:pPr>
      <w:keepLines/>
      <w:tabs>
        <w:tab w:val="left" w:pos="567"/>
      </w:tabs>
      <w:spacing w:after="0" w:line="240" w:lineRule="auto"/>
      <w:jc w:val="center"/>
    </w:pPr>
    <w:rPr>
      <w:rFonts w:ascii="Arial" w:eastAsia="Times New Roman" w:hAnsi="Arial" w:cs="Times New Roman"/>
      <w:b/>
      <w:color w:val="0000FF"/>
      <w:sz w:val="32"/>
      <w:szCs w:val="20"/>
      <w:lang w:val="en-AU"/>
    </w:rPr>
  </w:style>
  <w:style w:type="character" w:customStyle="1" w:styleId="UnresolvedMention2">
    <w:name w:val="Unresolved Mention2"/>
    <w:basedOn w:val="DefaultParagraphFont"/>
    <w:uiPriority w:val="99"/>
    <w:semiHidden/>
    <w:unhideWhenUsed/>
    <w:rsid w:val="003F70AE"/>
    <w:rPr>
      <w:color w:val="605E5C"/>
      <w:shd w:val="clear" w:color="auto" w:fill="E1DFDD"/>
    </w:rPr>
  </w:style>
  <w:style w:type="character" w:customStyle="1" w:styleId="pseditboxdisponly">
    <w:name w:val="pseditbox_disponly"/>
    <w:basedOn w:val="DefaultParagraphFont"/>
    <w:rsid w:val="00773F73"/>
  </w:style>
  <w:style w:type="character" w:styleId="UnresolvedMention">
    <w:name w:val="Unresolved Mention"/>
    <w:basedOn w:val="DefaultParagraphFont"/>
    <w:uiPriority w:val="99"/>
    <w:semiHidden/>
    <w:unhideWhenUsed/>
    <w:rsid w:val="00B53303"/>
    <w:rPr>
      <w:color w:val="605E5C"/>
      <w:shd w:val="clear" w:color="auto" w:fill="E1DFDD"/>
    </w:rPr>
  </w:style>
  <w:style w:type="character" w:styleId="Mention">
    <w:name w:val="Mention"/>
    <w:basedOn w:val="DefaultParagraphFont"/>
    <w:uiPriority w:val="99"/>
    <w:unhideWhenUsed/>
    <w:rsid w:val="00B33707"/>
    <w:rPr>
      <w:color w:val="2B579A"/>
      <w:shd w:val="clear" w:color="auto" w:fill="E1DFDD"/>
    </w:rPr>
  </w:style>
  <w:style w:type="character" w:styleId="Strong">
    <w:name w:val="Strong"/>
    <w:basedOn w:val="DefaultParagraphFont"/>
    <w:uiPriority w:val="22"/>
    <w:qFormat/>
    <w:rsid w:val="00161B2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5425387">
      <w:bodyDiv w:val="1"/>
      <w:marLeft w:val="0"/>
      <w:marRight w:val="0"/>
      <w:marTop w:val="0"/>
      <w:marBottom w:val="0"/>
      <w:divBdr>
        <w:top w:val="none" w:sz="0" w:space="0" w:color="auto"/>
        <w:left w:val="none" w:sz="0" w:space="0" w:color="auto"/>
        <w:bottom w:val="none" w:sz="0" w:space="0" w:color="auto"/>
        <w:right w:val="none" w:sz="0" w:space="0" w:color="auto"/>
      </w:divBdr>
    </w:div>
    <w:div w:id="442186657">
      <w:bodyDiv w:val="1"/>
      <w:marLeft w:val="0"/>
      <w:marRight w:val="0"/>
      <w:marTop w:val="0"/>
      <w:marBottom w:val="0"/>
      <w:divBdr>
        <w:top w:val="none" w:sz="0" w:space="0" w:color="auto"/>
        <w:left w:val="none" w:sz="0" w:space="0" w:color="auto"/>
        <w:bottom w:val="none" w:sz="0" w:space="0" w:color="auto"/>
        <w:right w:val="none" w:sz="0" w:space="0" w:color="auto"/>
      </w:divBdr>
    </w:div>
    <w:div w:id="568661938">
      <w:bodyDiv w:val="1"/>
      <w:marLeft w:val="0"/>
      <w:marRight w:val="0"/>
      <w:marTop w:val="0"/>
      <w:marBottom w:val="0"/>
      <w:divBdr>
        <w:top w:val="none" w:sz="0" w:space="0" w:color="auto"/>
        <w:left w:val="none" w:sz="0" w:space="0" w:color="auto"/>
        <w:bottom w:val="none" w:sz="0" w:space="0" w:color="auto"/>
        <w:right w:val="none" w:sz="0" w:space="0" w:color="auto"/>
      </w:divBdr>
    </w:div>
    <w:div w:id="976256827">
      <w:bodyDiv w:val="1"/>
      <w:marLeft w:val="0"/>
      <w:marRight w:val="0"/>
      <w:marTop w:val="0"/>
      <w:marBottom w:val="0"/>
      <w:divBdr>
        <w:top w:val="none" w:sz="0" w:space="0" w:color="auto"/>
        <w:left w:val="none" w:sz="0" w:space="0" w:color="auto"/>
        <w:bottom w:val="none" w:sz="0" w:space="0" w:color="auto"/>
        <w:right w:val="none" w:sz="0" w:space="0" w:color="auto"/>
      </w:divBdr>
    </w:div>
    <w:div w:id="1017387058">
      <w:bodyDiv w:val="1"/>
      <w:marLeft w:val="0"/>
      <w:marRight w:val="0"/>
      <w:marTop w:val="0"/>
      <w:marBottom w:val="0"/>
      <w:divBdr>
        <w:top w:val="none" w:sz="0" w:space="0" w:color="auto"/>
        <w:left w:val="none" w:sz="0" w:space="0" w:color="auto"/>
        <w:bottom w:val="none" w:sz="0" w:space="0" w:color="auto"/>
        <w:right w:val="none" w:sz="0" w:space="0" w:color="auto"/>
      </w:divBdr>
    </w:div>
    <w:div w:id="1566717658">
      <w:bodyDiv w:val="1"/>
      <w:marLeft w:val="0"/>
      <w:marRight w:val="0"/>
      <w:marTop w:val="0"/>
      <w:marBottom w:val="0"/>
      <w:divBdr>
        <w:top w:val="none" w:sz="0" w:space="0" w:color="auto"/>
        <w:left w:val="none" w:sz="0" w:space="0" w:color="auto"/>
        <w:bottom w:val="none" w:sz="0" w:space="0" w:color="auto"/>
        <w:right w:val="none" w:sz="0" w:space="0" w:color="auto"/>
      </w:divBdr>
    </w:div>
    <w:div w:id="1635333728">
      <w:bodyDiv w:val="1"/>
      <w:marLeft w:val="0"/>
      <w:marRight w:val="0"/>
      <w:marTop w:val="0"/>
      <w:marBottom w:val="0"/>
      <w:divBdr>
        <w:top w:val="none" w:sz="0" w:space="0" w:color="auto"/>
        <w:left w:val="none" w:sz="0" w:space="0" w:color="auto"/>
        <w:bottom w:val="none" w:sz="0" w:space="0" w:color="auto"/>
        <w:right w:val="none" w:sz="0" w:space="0" w:color="auto"/>
      </w:divBdr>
    </w:div>
    <w:div w:id="1654872732">
      <w:bodyDiv w:val="1"/>
      <w:marLeft w:val="0"/>
      <w:marRight w:val="0"/>
      <w:marTop w:val="0"/>
      <w:marBottom w:val="0"/>
      <w:divBdr>
        <w:top w:val="none" w:sz="0" w:space="0" w:color="auto"/>
        <w:left w:val="none" w:sz="0" w:space="0" w:color="auto"/>
        <w:bottom w:val="none" w:sz="0" w:space="0" w:color="auto"/>
        <w:right w:val="none" w:sz="0" w:space="0" w:color="auto"/>
      </w:divBdr>
    </w:div>
    <w:div w:id="1998991942">
      <w:bodyDiv w:val="1"/>
      <w:marLeft w:val="0"/>
      <w:marRight w:val="0"/>
      <w:marTop w:val="0"/>
      <w:marBottom w:val="0"/>
      <w:divBdr>
        <w:top w:val="none" w:sz="0" w:space="0" w:color="auto"/>
        <w:left w:val="none" w:sz="0" w:space="0" w:color="auto"/>
        <w:bottom w:val="none" w:sz="0" w:space="0" w:color="auto"/>
        <w:right w:val="none" w:sz="0" w:space="0" w:color="auto"/>
      </w:divBdr>
    </w:div>
    <w:div w:id="2022007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F1BACDCA3E74BD78B54231075BF2264"/>
        <w:category>
          <w:name w:val="General"/>
          <w:gallery w:val="placeholder"/>
        </w:category>
        <w:types>
          <w:type w:val="bbPlcHdr"/>
        </w:types>
        <w:behaviors>
          <w:behavior w:val="content"/>
        </w:behaviors>
        <w:guid w:val="{6CD2E165-BFA2-4FC1-89EA-9482F68DD1B3}"/>
      </w:docPartPr>
      <w:docPartBody>
        <w:p w:rsidR="00D5681B" w:rsidRDefault="00145B14" w:rsidP="00145B14">
          <w:pPr>
            <w:pStyle w:val="7F1BACDCA3E74BD78B54231075BF2264"/>
          </w:pPr>
          <w:r>
            <w:rPr>
              <w:rStyle w:val="PlaceholderText"/>
              <w:rFonts w:ascii="Segoe UI" w:hAnsi="Segoe UI" w:cs="Segoe UI"/>
              <w:sz w:val="20"/>
              <w:shd w:val="clear" w:color="auto" w:fill="BFBFBF" w:themeFill="background1" w:themeFillShade="BF"/>
            </w:rPr>
            <w:t xml:space="preserve">Select </w:t>
          </w:r>
          <w:r w:rsidRPr="00B94ACA">
            <w:rPr>
              <w:rStyle w:val="PlaceholderText"/>
              <w:rFonts w:ascii="Segoe UI" w:hAnsi="Segoe UI" w:cs="Segoe UI"/>
              <w:sz w:val="20"/>
              <w:shd w:val="clear" w:color="auto" w:fill="BFBFBF" w:themeFill="background1" w:themeFillShade="BF"/>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Bold">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yriad Pro">
    <w:altName w:val="Segoe UI"/>
    <w:panose1 w:val="00000000000000000000"/>
    <w:charset w:val="00"/>
    <w:family w:val="swiss"/>
    <w:notTrueType/>
    <w:pitch w:val="variable"/>
    <w:sig w:usb0="20000287" w:usb1="00000001" w:usb2="00000000" w:usb3="00000000" w:csb0="0000019F"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AGaramond">
    <w:altName w:val="Cambria"/>
    <w:panose1 w:val="00000000000000000000"/>
    <w:charset w:val="00"/>
    <w:family w:val="roman"/>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33305"/>
    <w:rsid w:val="00001E01"/>
    <w:rsid w:val="00030709"/>
    <w:rsid w:val="00037DFA"/>
    <w:rsid w:val="0004117B"/>
    <w:rsid w:val="00070BB8"/>
    <w:rsid w:val="0007541F"/>
    <w:rsid w:val="000974E0"/>
    <w:rsid w:val="000D750F"/>
    <w:rsid w:val="000D790D"/>
    <w:rsid w:val="00145B14"/>
    <w:rsid w:val="00182150"/>
    <w:rsid w:val="001D701F"/>
    <w:rsid w:val="0022667A"/>
    <w:rsid w:val="00246194"/>
    <w:rsid w:val="00254D30"/>
    <w:rsid w:val="00255B52"/>
    <w:rsid w:val="00285177"/>
    <w:rsid w:val="002941F5"/>
    <w:rsid w:val="002C726B"/>
    <w:rsid w:val="002E0793"/>
    <w:rsid w:val="00304215"/>
    <w:rsid w:val="00317F13"/>
    <w:rsid w:val="00320497"/>
    <w:rsid w:val="0032370A"/>
    <w:rsid w:val="00332C75"/>
    <w:rsid w:val="003344EA"/>
    <w:rsid w:val="00340EC8"/>
    <w:rsid w:val="0034454C"/>
    <w:rsid w:val="003508A0"/>
    <w:rsid w:val="003850BD"/>
    <w:rsid w:val="003932F0"/>
    <w:rsid w:val="00396AAE"/>
    <w:rsid w:val="003A713B"/>
    <w:rsid w:val="003D3031"/>
    <w:rsid w:val="003E35F9"/>
    <w:rsid w:val="00425825"/>
    <w:rsid w:val="004527DF"/>
    <w:rsid w:val="00475617"/>
    <w:rsid w:val="004A5AE7"/>
    <w:rsid w:val="004A6AB0"/>
    <w:rsid w:val="004B1490"/>
    <w:rsid w:val="004C54F8"/>
    <w:rsid w:val="004E1CE7"/>
    <w:rsid w:val="00507606"/>
    <w:rsid w:val="00517D3A"/>
    <w:rsid w:val="005316D7"/>
    <w:rsid w:val="0053292C"/>
    <w:rsid w:val="0054228A"/>
    <w:rsid w:val="00545F83"/>
    <w:rsid w:val="00547877"/>
    <w:rsid w:val="00552236"/>
    <w:rsid w:val="00553B89"/>
    <w:rsid w:val="0055753A"/>
    <w:rsid w:val="00585E70"/>
    <w:rsid w:val="005A5FDA"/>
    <w:rsid w:val="005B16B4"/>
    <w:rsid w:val="005B6665"/>
    <w:rsid w:val="005E431B"/>
    <w:rsid w:val="005E7554"/>
    <w:rsid w:val="00643531"/>
    <w:rsid w:val="00682393"/>
    <w:rsid w:val="00692015"/>
    <w:rsid w:val="006B0D56"/>
    <w:rsid w:val="006B468E"/>
    <w:rsid w:val="006B4E80"/>
    <w:rsid w:val="006D1979"/>
    <w:rsid w:val="006E44CB"/>
    <w:rsid w:val="00752BE8"/>
    <w:rsid w:val="007658D2"/>
    <w:rsid w:val="00797862"/>
    <w:rsid w:val="007E1CF9"/>
    <w:rsid w:val="00805F7A"/>
    <w:rsid w:val="00833305"/>
    <w:rsid w:val="00836342"/>
    <w:rsid w:val="00851963"/>
    <w:rsid w:val="008546F5"/>
    <w:rsid w:val="00855DC6"/>
    <w:rsid w:val="00897045"/>
    <w:rsid w:val="008A4AE4"/>
    <w:rsid w:val="008C4E41"/>
    <w:rsid w:val="008F4A4B"/>
    <w:rsid w:val="0091369D"/>
    <w:rsid w:val="00964C40"/>
    <w:rsid w:val="00A10047"/>
    <w:rsid w:val="00A45F29"/>
    <w:rsid w:val="00A4691A"/>
    <w:rsid w:val="00A53C26"/>
    <w:rsid w:val="00A6270A"/>
    <w:rsid w:val="00A91330"/>
    <w:rsid w:val="00AC35D6"/>
    <w:rsid w:val="00AC760C"/>
    <w:rsid w:val="00AC7AE3"/>
    <w:rsid w:val="00B63F39"/>
    <w:rsid w:val="00B75E56"/>
    <w:rsid w:val="00B82529"/>
    <w:rsid w:val="00B9211B"/>
    <w:rsid w:val="00BB328D"/>
    <w:rsid w:val="00BB384A"/>
    <w:rsid w:val="00BB470A"/>
    <w:rsid w:val="00BB4BED"/>
    <w:rsid w:val="00BC03BF"/>
    <w:rsid w:val="00BD7680"/>
    <w:rsid w:val="00C24750"/>
    <w:rsid w:val="00C777B4"/>
    <w:rsid w:val="00CB6D4F"/>
    <w:rsid w:val="00CD6B61"/>
    <w:rsid w:val="00CE1AB0"/>
    <w:rsid w:val="00CE2AA8"/>
    <w:rsid w:val="00D26D8F"/>
    <w:rsid w:val="00D5681B"/>
    <w:rsid w:val="00D61AAE"/>
    <w:rsid w:val="00D9070E"/>
    <w:rsid w:val="00DA1038"/>
    <w:rsid w:val="00DB57A8"/>
    <w:rsid w:val="00DB6272"/>
    <w:rsid w:val="00DD3796"/>
    <w:rsid w:val="00DD7C28"/>
    <w:rsid w:val="00DD7F1B"/>
    <w:rsid w:val="00E25695"/>
    <w:rsid w:val="00E4609A"/>
    <w:rsid w:val="00E72201"/>
    <w:rsid w:val="00EB045B"/>
    <w:rsid w:val="00EC1932"/>
    <w:rsid w:val="00ED0EE9"/>
    <w:rsid w:val="00ED4BD9"/>
    <w:rsid w:val="00F07145"/>
    <w:rsid w:val="00F072CD"/>
    <w:rsid w:val="00F46C18"/>
    <w:rsid w:val="00F5506B"/>
    <w:rsid w:val="00FC7083"/>
    <w:rsid w:val="00FE0C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3A8E1633"/>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BB4BED"/>
    <w:rPr>
      <w:color w:val="808080"/>
    </w:rPr>
  </w:style>
  <w:style w:type="paragraph" w:customStyle="1" w:styleId="7F1BACDCA3E74BD78B54231075BF2264">
    <w:name w:val="7F1BACDCA3E74BD78B54231075BF2264"/>
    <w:rsid w:val="00145B14"/>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encoding w:val="windows-1251"/>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2</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Rep of Uzbekistan-4630</TermName>
          <TermId xmlns="http://schemas.microsoft.com/office/infopath/2007/PartnerControls">164b78c9-6b7b-4a25-9c34-848bd6904a72</TermId>
        </TermInfo>
      </Terms>
    </ga975397408f43e4b84ec8e5a598e523>
    <j169e817e0ee4eb8974e6fc4a2762909 xmlns="ca283e0b-db31-4043-a2ef-b80661bf084a">
      <Terms xmlns="http://schemas.microsoft.com/office/infopath/2007/PartnerControls"/>
    </j169e817e0ee4eb8974e6fc4a2762909>
    <k8c968e8c72a4eda96b7e8fdbe192be2 xmlns="ca283e0b-db31-4043-a2ef-b80661bf084a">
      <Terms xmlns="http://schemas.microsoft.com/office/infopath/2007/PartnerControls"/>
    </k8c968e8c72a4eda96b7e8fdbe192be2>
    <ContentStatus xmlns="ca283e0b-db31-4043-a2ef-b80661bf084a"/>
    <DateTransmittedEmail xmlns="ca283e0b-db31-4043-a2ef-b80661bf084a" xsi:nil="true"/>
    <SenderEmail xmlns="ca283e0b-db31-4043-a2ef-b80661bf084a" xsi:nil="true"/>
    <IconOverlay xmlns="http://schemas.microsoft.com/sharepoint/v4" xsi:nil="true"/>
    <ContentLanguage xmlns="ca283e0b-db31-4043-a2ef-b80661bf084a">English</ContentLanguage>
    <j048a4f9aaad4a8990a1d5e5f53cb451 xmlns="ca283e0b-db31-4043-a2ef-b80661bf084a">
      <Terms xmlns="http://schemas.microsoft.com/office/infopath/2007/PartnerControls"/>
    </j048a4f9aaad4a8990a1d5e5f53cb451>
    <h6a71f3e574e4344bc34f3fc9dd20054 xmlns="ca283e0b-db31-4043-a2ef-b80661bf084a">
      <Terms xmlns="http://schemas.microsoft.com/office/infopath/2007/PartnerControls"/>
    </h6a71f3e574e4344bc34f3fc9dd20054>
    <TaxKeywordTaxHTField xmlns="8ea49467-1379-4285-bdbf-ae9b4186318f">
      <Terms xmlns="http://schemas.microsoft.com/office/infopath/2007/PartnerControls"/>
    </TaxKeywordTaxHTField>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SemaphoreItemMetadata xmlns="8ea49467-1379-4285-bdbf-ae9b4186318f" xsi:nil="true"/>
    <_Flow_SignoffStatus xmlns="014c222e-ec26-4d4c-aa0a-f1f76c8581ae" xsi:nil="true"/>
    <WrittenBy xmlns="ca283e0b-db31-4043-a2ef-b80661bf084a">
      <UserInfo>
        <DisplayName/>
        <AccountId xsi:nil="true"/>
        <AccountType/>
      </UserInfo>
    </WrittenBy>
    <lcf76f155ced4ddcb4097134ff3c332f xmlns="014c222e-ec26-4d4c-aa0a-f1f76c8581ae">
      <Terms xmlns="http://schemas.microsoft.com/office/infopath/2007/PartnerControls"/>
    </lcf76f155ced4ddcb4097134ff3c332f>
  </documentManagement>
</p:properties>
</file>

<file path=customXml/item3.xml><?xml version="1.0" encoding="utf-8"?>
<?mso-contentType ?>
<SharedContentType xmlns="Microsoft.SharePoint.Taxonomy.ContentTypeSync" SourceId="73f51738-d318-4883-9d64-4f0bd0ccc55e" ContentTypeId="0x0101009BA85F8052A6DA4FA3E31FF9F74C6970" PreviousValue="false"/>
</file>

<file path=customXml/item4.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32809B934C0CCA4DB7768DB6195015EF" ma:contentTypeVersion="452" ma:contentTypeDescription="Create a new document." ma:contentTypeScope="" ma:versionID="0fff4193f28c62d522da180c1bebf6e7">
  <xsd:schema xmlns:xsd="http://www.w3.org/2001/XMLSchema" xmlns:xs="http://www.w3.org/2001/XMLSchema" xmlns:p="http://schemas.microsoft.com/office/2006/metadata/properties" xmlns:ns1="http://schemas.microsoft.com/sharepoint/v3" xmlns:ns2="ca283e0b-db31-4043-a2ef-b80661bf084a" xmlns:ns3="http://schemas.microsoft.com/sharepoint.v3" xmlns:ns4="8ea49467-1379-4285-bdbf-ae9b4186318f" xmlns:ns5="014c222e-ec26-4d4c-aa0a-f1f76c8581ae" xmlns:ns6="http://schemas.microsoft.com/sharepoint/v4" targetNamespace="http://schemas.microsoft.com/office/2006/metadata/properties" ma:root="true" ma:fieldsID="e33730d8ceca827a9e45d879caea1185" ns1:_="" ns2:_="" ns3:_="" ns4:_="" ns5:_="" ns6:_="">
    <xsd:import namespace="http://schemas.microsoft.com/sharepoint/v3"/>
    <xsd:import namespace="ca283e0b-db31-4043-a2ef-b80661bf084a"/>
    <xsd:import namespace="http://schemas.microsoft.com/sharepoint.v3"/>
    <xsd:import namespace="8ea49467-1379-4285-bdbf-ae9b4186318f"/>
    <xsd:import namespace="014c222e-ec26-4d4c-aa0a-f1f76c8581ae"/>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ContentStatus"/>
                <xsd:element ref="ns5:_Flow_SignoffStatus"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SenderEmail" minOccurs="0"/>
                <xsd:element ref="ns2:j169e817e0ee4eb8974e6fc4a2762909" minOccurs="0"/>
                <xsd:element ref="ns2:DateTransmittedEmail" minOccurs="0"/>
                <xsd:element ref="ns2:j048a4f9aaad4a8990a1d5e5f53cb451" minOccurs="0"/>
                <xsd:element ref="ns4:TaxKeywordTaxHTField" minOccurs="0"/>
                <xsd:element ref="ns5:MediaServiceFastMetadata" minOccurs="0"/>
                <xsd:element ref="ns5:MediaService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4:SharedWithUsers" minOccurs="0"/>
                <xsd:element ref="ns4:SharedWithDetails" minOccurs="0"/>
                <xsd:element ref="ns5:MediaServiceAutoKeyPoints" minOccurs="0"/>
                <xsd:element ref="ns5:MediaServiceKeyPoints" minOccurs="0"/>
                <xsd:element ref="ns1:_vti_ItemHoldRecordStatus" minOccurs="0"/>
                <xsd:element ref="ns6:IconOverlay" minOccurs="0"/>
                <xsd:element ref="ns2:k8c968e8c72a4eda96b7e8fdbe192be2" minOccurs="0"/>
                <xsd:element ref="ns1:_vti_ItemDeclaredRecord" minOccurs="0"/>
                <xsd:element ref="ns4:SemaphoreItemMetadata" minOccurs="0"/>
                <xsd:element ref="ns5:MediaLengthInSeconds" minOccurs="0"/>
                <xsd:element ref="ns5:lcf76f155ced4ddcb4097134ff3c332f"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43" nillable="true" ma:displayName="Hold and Record Status" ma:decimals="0" ma:description="" ma:hidden="true" ma:indexed="true" ma:internalName="_vti_ItemHoldRecordStatus" ma:readOnly="true">
      <xsd:simpleType>
        <xsd:restriction base="dms:Unknown"/>
      </xsd:simpleType>
    </xsd:element>
    <xsd:element name="_vti_ItemDeclaredRecord" ma:index="46"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ma:readOnly="fals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internalName="RecipientsEmail" ma:readOnly="false">
      <xsd:simpleType>
        <xsd:restriction base="dms:Text">
          <xsd:maxLength value="255"/>
        </xsd:restriction>
      </xsd:simpleType>
    </xsd:element>
    <xsd:element name="ContentStatus" ma:index="10" ma:displayName="Content Status" ma:description="Optional column to indicate document status: no status, draft, final or expired.​" ma:format="RadioButtons" ma:internalName="ContentStatus" ma:readOnly="false">
      <xsd:simpleType>
        <xsd:restriction base="dms:Choice">
          <xsd:enumeration value="­Draft"/>
          <xsd:enumeration value="Final"/>
          <xsd:enumeration value="In progress"/>
        </xsd:restriction>
      </xsd:simpleType>
    </xsd:element>
    <xsd:element name="ga975397408f43e4b84ec8e5a598e523" ma:index="16" nillable="true" ma:taxonomy="true" ma:internalName="ga975397408f43e4b84ec8e5a598e523" ma:taxonomyFieldName="OfficeDivision" ma:displayName="Office/Division *" ma:default="2;#Rep of Uzbekistan-4630|164b78c9-6b7b-4a25-9c34-848bd6904a72"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5b54555e-6a16-493b-89ff-d45588d9ad14}" ma:internalName="TaxCatchAllLabel" ma:readOnly="true" ma:showField="CatchAllDataLabel" ma:web="8ea49467-1379-4285-bdbf-ae9b4186318f">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5b54555e-6a16-493b-89ff-d45588d9ad14}" ma:internalName="TaxCatchAll" ma:readOnly="false" ma:showField="CatchAllData" ma:web="8ea49467-1379-4285-bdbf-ae9b4186318f">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SenderEmail" ma:index="25" nillable="true" ma:displayName="Sender (email)" ma:hidden="true" ma:internalName="SenderEmail" ma:readOnly="false">
      <xsd:simpleType>
        <xsd:restriction base="dms:Text">
          <xsd:maxLength value="255"/>
        </xsd:restriction>
      </xsd:simpleType>
    </xsd:element>
    <xsd:element name="j169e817e0ee4eb8974e6fc4a2762909" ma:index="26" nillable="true" ma:taxonomy="true" ma:internalName="j169e817e0ee4eb8974e6fc4a2762909" ma:taxonomyFieldName="CriticalForLongTermRetention" ma:displayName="Critical for long-term retention?" ma:readOnly="false"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DateTransmittedEmail" ma:index="27" nillable="true" ma:displayName="Date transmitted (email)" ma:format="DateTime" ma:hidden="true" ma:internalName="DateTransmittedEmail" ma:readOnly="false">
      <xsd:simpleType>
        <xsd:restriction base="dms:DateTime"/>
      </xsd:simpleType>
    </xsd:element>
    <xsd:element name="j048a4f9aaad4a8990a1d5e5f53cb451" ma:index="28" nillable="true" ma:taxonomy="true" ma:internalName="j048a4f9aaad4a8990a1d5e5f53cb451" ma:taxonomyFieldName="SystemDTAC" ma:displayName="System-DT-AC" ma:readOnly="false"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element name="k8c968e8c72a4eda96b7e8fdbe192be2" ma:index="45" nillable="true" ma:taxonomy="true" ma:internalName="k8c968e8c72a4eda96b7e8fdbe192be2" ma:taxonomyFieldName="GeographicScope" ma:displayName="Geographic Scope" ma:readOnly="fals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ea49467-1379-4285-bdbf-ae9b4186318f" elementFormDefault="qualified">
    <xsd:import namespace="http://schemas.microsoft.com/office/2006/documentManagement/types"/>
    <xsd:import namespace="http://schemas.microsoft.com/office/infopath/2007/PartnerControls"/>
    <xsd:element name="TaxKeywordTaxHTField" ma:index="30" nillable="true" ma:taxonomy="true" ma:internalName="TaxKeywordTaxHTField" ma:taxonomyFieldName="TaxKeyword" ma:displayName="Enterprise Keywords" ma:readOnly="false" ma:fieldId="{23f27201-bee3-471e-b2e7-b64fd8b7ca38}" ma:taxonomyMulti="true" ma:sspId="00000000-0000-0000-0000-000000000000" ma:termSetId="00000000-0000-0000-0000-000000000000" ma:anchorId="00000000-0000-0000-0000-000000000000" ma:open="true" ma:isKeyword="true">
      <xsd:complexType>
        <xsd:sequence>
          <xsd:element ref="pc:Terms" minOccurs="0" maxOccurs="1"/>
        </xsd:sequence>
      </xsd:complexType>
    </xsd:element>
    <xsd:element name="SharedWithUsers" ma:index="39"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0" nillable="true" ma:displayName="Shared With Details" ma:hidden="true" ma:internalName="SharedWithDetails" ma:readOnly="true">
      <xsd:simpleType>
        <xsd:restriction base="dms:Note"/>
      </xsd:simpleType>
    </xsd:element>
    <xsd:element name="SemaphoreItemMetadata" ma:index="47" nillable="true" ma:displayName="Semaphore Status" ma:hidden="true" ma:internalName="SemaphoreItemMetadata"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14c222e-ec26-4d4c-aa0a-f1f76c8581ae" elementFormDefault="qualified">
    <xsd:import namespace="http://schemas.microsoft.com/office/2006/documentManagement/types"/>
    <xsd:import namespace="http://schemas.microsoft.com/office/infopath/2007/PartnerControls"/>
    <xsd:element name="_Flow_SignoffStatus" ma:index="13" nillable="true" ma:displayName="Sign-off status" ma:internalName="Sign_x002d_off_x0020_status" ma:readOnly="false">
      <xsd:simpleType>
        <xsd:restriction base="dms:Text"/>
      </xsd:simpleType>
    </xsd:element>
    <xsd:element name="MediaServiceFastMetadata" ma:index="31" nillable="true" ma:displayName="MediaServiceFastMetadata" ma:hidden="true" ma:internalName="MediaServiceFastMetadata" ma:readOnly="true">
      <xsd:simpleType>
        <xsd:restriction base="dms:Note"/>
      </xsd:simpleType>
    </xsd:element>
    <xsd:element name="MediaServiceMetadata" ma:index="32" nillable="true" ma:displayName="MediaServiceMetadata" ma:hidden="true" ma:internalName="MediaServiceMetadata" ma:readOnly="true">
      <xsd:simpleType>
        <xsd:restriction base="dms:Note"/>
      </xsd:simpleType>
    </xsd:element>
    <xsd:element name="MediaServiceAutoTags" ma:index="33" nillable="true" ma:displayName="Tags" ma:hidden="true" ma:internalName="MediaServiceAutoTags" ma:readOnly="true">
      <xsd:simpleType>
        <xsd:restriction base="dms:Text"/>
      </xsd:simpleType>
    </xsd:element>
    <xsd:element name="MediaServiceOCR" ma:index="34" nillable="true" ma:displayName="Extracted Text" ma:hidden="true" ma:internalName="MediaServiceOCR" ma:readOnly="true">
      <xsd:simpleType>
        <xsd:restriction base="dms:Note"/>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DateTaken" ma:index="37" nillable="true" ma:displayName="MediaServiceDateTaken" ma:hidden="true" ma:internalName="MediaServiceDateTaken" ma:readOnly="true">
      <xsd:simpleType>
        <xsd:restriction base="dms:Text"/>
      </xsd:simpleType>
    </xsd:element>
    <xsd:element name="MediaServiceLocation" ma:index="38" nillable="true" ma:displayName="Location" ma:hidden="true" ma:internalName="MediaServiceLocation" ma:readOnly="true">
      <xsd:simpleType>
        <xsd:restriction base="dms:Text"/>
      </xsd:simpleType>
    </xsd:element>
    <xsd:element name="MediaServiceAutoKeyPoints" ma:index="41" nillable="true" ma:displayName="MediaServiceAutoKeyPoints" ma:hidden="true" ma:internalName="MediaServiceAutoKeyPoints" ma:readOnly="true">
      <xsd:simpleType>
        <xsd:restriction base="dms:Note"/>
      </xsd:simpleType>
    </xsd:element>
    <xsd:element name="MediaServiceKeyPoints" ma:index="42" nillable="true" ma:displayName="KeyPoints" ma:hidden="true" ma:internalName="MediaServiceKeyPoints" ma:readOnly="true">
      <xsd:simpleType>
        <xsd:restriction base="dms:Note"/>
      </xsd:simpleType>
    </xsd:element>
    <xsd:element name="MediaLengthInSeconds" ma:index="48" nillable="true" ma:displayName="Length (seconds)" ma:hidden="true"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5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5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customXsn xmlns="http://schemas.microsoft.com/office/2006/metadata/customXsn">
  <xsnLocation/>
  <cached>True</cached>
  <openByDefault>True</openByDefault>
  <xsnScope/>
</customXsn>
</file>

<file path=customXml/item6.xml><?xml version="1.0" encoding="utf-8"?>
<?mso-contentType ?>
<spe:Receivers xmlns:spe="http://schemas.microsoft.com/sharepoint/event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EBFDDF8-EA7F-489B-A012-E3D52BA94EDD}">
  <ds:schemaRefs>
    <ds:schemaRef ds:uri="http://schemas.openxmlformats.org/officeDocument/2006/bibliography"/>
  </ds:schemaRefs>
</ds:datastoreItem>
</file>

<file path=customXml/itemProps2.xml><?xml version="1.0" encoding="utf-8"?>
<ds:datastoreItem xmlns:ds="http://schemas.openxmlformats.org/officeDocument/2006/customXml" ds:itemID="{1717EF9B-9846-49DA-8581-64542BD9AA59}">
  <ds:schemaRefs>
    <ds:schemaRef ds:uri="http://schemas.microsoft.com/office/2006/metadata/properties"/>
    <ds:schemaRef ds:uri="http://schemas.microsoft.com/office/infopath/2007/PartnerControls"/>
    <ds:schemaRef ds:uri="ca283e0b-db31-4043-a2ef-b80661bf084a"/>
    <ds:schemaRef ds:uri="http://schemas.microsoft.com/sharepoint/v4"/>
    <ds:schemaRef ds:uri="8ea49467-1379-4285-bdbf-ae9b4186318f"/>
    <ds:schemaRef ds:uri="http://schemas.microsoft.com/sharepoint.v3"/>
    <ds:schemaRef ds:uri="014c222e-ec26-4d4c-aa0a-f1f76c8581ae"/>
  </ds:schemaRefs>
</ds:datastoreItem>
</file>

<file path=customXml/itemProps3.xml><?xml version="1.0" encoding="utf-8"?>
<ds:datastoreItem xmlns:ds="http://schemas.openxmlformats.org/officeDocument/2006/customXml" ds:itemID="{EB9CFAC9-A0FA-4ECE-91A2-5E3CBE123612}">
  <ds:schemaRefs>
    <ds:schemaRef ds:uri="Microsoft.SharePoint.Taxonomy.ContentTypeSync"/>
  </ds:schemaRefs>
</ds:datastoreItem>
</file>

<file path=customXml/itemProps4.xml><?xml version="1.0" encoding="utf-8"?>
<ds:datastoreItem xmlns:ds="http://schemas.openxmlformats.org/officeDocument/2006/customXml" ds:itemID="{1E21BD6D-ED6D-4AE2-9602-AD8F290040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8ea49467-1379-4285-bdbf-ae9b4186318f"/>
    <ds:schemaRef ds:uri="014c222e-ec26-4d4c-aa0a-f1f76c8581a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5EAFD09-3657-4BFC-B347-F61B09C38855}">
  <ds:schemaRefs>
    <ds:schemaRef ds:uri="http://schemas.microsoft.com/office/2006/metadata/customXsn"/>
  </ds:schemaRefs>
</ds:datastoreItem>
</file>

<file path=customXml/itemProps6.xml><?xml version="1.0" encoding="utf-8"?>
<ds:datastoreItem xmlns:ds="http://schemas.openxmlformats.org/officeDocument/2006/customXml" ds:itemID="{59EFDA3C-8C91-41C4-87CE-AE73CA13A394}">
  <ds:schemaRefs>
    <ds:schemaRef ds:uri="http://schemas.microsoft.com/sharepoint/events"/>
  </ds:schemaRefs>
</ds:datastoreItem>
</file>

<file path=customXml/itemProps7.xml><?xml version="1.0" encoding="utf-8"?>
<ds:datastoreItem xmlns:ds="http://schemas.openxmlformats.org/officeDocument/2006/customXml" ds:itemID="{3824701A-78AF-45AE-9D79-9B2CAC5DE57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66</Words>
  <Characters>275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5</CharactersWithSpaces>
  <SharedDoc>false</SharedDoc>
  <HLinks>
    <vt:vector size="84" baseType="variant">
      <vt:variant>
        <vt:i4>2883595</vt:i4>
      </vt:variant>
      <vt:variant>
        <vt:i4>69</vt:i4>
      </vt:variant>
      <vt:variant>
        <vt:i4>0</vt:i4>
      </vt:variant>
      <vt:variant>
        <vt:i4>5</vt:i4>
      </vt:variant>
      <vt:variant>
        <vt:lpwstr>mailto:tashkentsupply@unicef.org</vt:lpwstr>
      </vt:variant>
      <vt:variant>
        <vt:lpwstr/>
      </vt:variant>
      <vt:variant>
        <vt:i4>2883595</vt:i4>
      </vt:variant>
      <vt:variant>
        <vt:i4>66</vt:i4>
      </vt:variant>
      <vt:variant>
        <vt:i4>0</vt:i4>
      </vt:variant>
      <vt:variant>
        <vt:i4>5</vt:i4>
      </vt:variant>
      <vt:variant>
        <vt:lpwstr>mailto:tashkentsupply@unicef.org</vt:lpwstr>
      </vt:variant>
      <vt:variant>
        <vt:lpwstr/>
      </vt:variant>
      <vt:variant>
        <vt:i4>4391023</vt:i4>
      </vt:variant>
      <vt:variant>
        <vt:i4>63</vt:i4>
      </vt:variant>
      <vt:variant>
        <vt:i4>0</vt:i4>
      </vt:variant>
      <vt:variant>
        <vt:i4>5</vt:i4>
      </vt:variant>
      <vt:variant>
        <vt:lpwstr>mailto:mkhudayberganova@unicef.org</vt:lpwstr>
      </vt:variant>
      <vt:variant>
        <vt:lpwstr/>
      </vt:variant>
      <vt:variant>
        <vt:i4>4391023</vt:i4>
      </vt:variant>
      <vt:variant>
        <vt:i4>60</vt:i4>
      </vt:variant>
      <vt:variant>
        <vt:i4>0</vt:i4>
      </vt:variant>
      <vt:variant>
        <vt:i4>5</vt:i4>
      </vt:variant>
      <vt:variant>
        <vt:lpwstr>mailto:mkhudayberganova@unicef.org</vt:lpwstr>
      </vt:variant>
      <vt:variant>
        <vt:lpwstr/>
      </vt:variant>
      <vt:variant>
        <vt:i4>4391023</vt:i4>
      </vt:variant>
      <vt:variant>
        <vt:i4>57</vt:i4>
      </vt:variant>
      <vt:variant>
        <vt:i4>0</vt:i4>
      </vt:variant>
      <vt:variant>
        <vt:i4>5</vt:i4>
      </vt:variant>
      <vt:variant>
        <vt:lpwstr>mailto:mkhudayberganova@unicef.org</vt:lpwstr>
      </vt:variant>
      <vt:variant>
        <vt:lpwstr/>
      </vt:variant>
      <vt:variant>
        <vt:i4>1441840</vt:i4>
      </vt:variant>
      <vt:variant>
        <vt:i4>50</vt:i4>
      </vt:variant>
      <vt:variant>
        <vt:i4>0</vt:i4>
      </vt:variant>
      <vt:variant>
        <vt:i4>5</vt:i4>
      </vt:variant>
      <vt:variant>
        <vt:lpwstr/>
      </vt:variant>
      <vt:variant>
        <vt:lpwstr>_Toc164255000</vt:lpwstr>
      </vt:variant>
      <vt:variant>
        <vt:i4>1966137</vt:i4>
      </vt:variant>
      <vt:variant>
        <vt:i4>44</vt:i4>
      </vt:variant>
      <vt:variant>
        <vt:i4>0</vt:i4>
      </vt:variant>
      <vt:variant>
        <vt:i4>5</vt:i4>
      </vt:variant>
      <vt:variant>
        <vt:lpwstr/>
      </vt:variant>
      <vt:variant>
        <vt:lpwstr>_Toc164254999</vt:lpwstr>
      </vt:variant>
      <vt:variant>
        <vt:i4>1966137</vt:i4>
      </vt:variant>
      <vt:variant>
        <vt:i4>38</vt:i4>
      </vt:variant>
      <vt:variant>
        <vt:i4>0</vt:i4>
      </vt:variant>
      <vt:variant>
        <vt:i4>5</vt:i4>
      </vt:variant>
      <vt:variant>
        <vt:lpwstr/>
      </vt:variant>
      <vt:variant>
        <vt:lpwstr>_Toc164254998</vt:lpwstr>
      </vt:variant>
      <vt:variant>
        <vt:i4>1966137</vt:i4>
      </vt:variant>
      <vt:variant>
        <vt:i4>32</vt:i4>
      </vt:variant>
      <vt:variant>
        <vt:i4>0</vt:i4>
      </vt:variant>
      <vt:variant>
        <vt:i4>5</vt:i4>
      </vt:variant>
      <vt:variant>
        <vt:lpwstr/>
      </vt:variant>
      <vt:variant>
        <vt:lpwstr>_Toc164254997</vt:lpwstr>
      </vt:variant>
      <vt:variant>
        <vt:i4>1966137</vt:i4>
      </vt:variant>
      <vt:variant>
        <vt:i4>26</vt:i4>
      </vt:variant>
      <vt:variant>
        <vt:i4>0</vt:i4>
      </vt:variant>
      <vt:variant>
        <vt:i4>5</vt:i4>
      </vt:variant>
      <vt:variant>
        <vt:lpwstr/>
      </vt:variant>
      <vt:variant>
        <vt:lpwstr>_Toc164254996</vt:lpwstr>
      </vt:variant>
      <vt:variant>
        <vt:i4>1966137</vt:i4>
      </vt:variant>
      <vt:variant>
        <vt:i4>20</vt:i4>
      </vt:variant>
      <vt:variant>
        <vt:i4>0</vt:i4>
      </vt:variant>
      <vt:variant>
        <vt:i4>5</vt:i4>
      </vt:variant>
      <vt:variant>
        <vt:lpwstr/>
      </vt:variant>
      <vt:variant>
        <vt:lpwstr>_Toc164254995</vt:lpwstr>
      </vt:variant>
      <vt:variant>
        <vt:i4>1966137</vt:i4>
      </vt:variant>
      <vt:variant>
        <vt:i4>14</vt:i4>
      </vt:variant>
      <vt:variant>
        <vt:i4>0</vt:i4>
      </vt:variant>
      <vt:variant>
        <vt:i4>5</vt:i4>
      </vt:variant>
      <vt:variant>
        <vt:lpwstr/>
      </vt:variant>
      <vt:variant>
        <vt:lpwstr>_Toc164254994</vt:lpwstr>
      </vt:variant>
      <vt:variant>
        <vt:i4>1966137</vt:i4>
      </vt:variant>
      <vt:variant>
        <vt:i4>8</vt:i4>
      </vt:variant>
      <vt:variant>
        <vt:i4>0</vt:i4>
      </vt:variant>
      <vt:variant>
        <vt:i4>5</vt:i4>
      </vt:variant>
      <vt:variant>
        <vt:lpwstr/>
      </vt:variant>
      <vt:variant>
        <vt:lpwstr>_Toc164254993</vt:lpwstr>
      </vt:variant>
      <vt:variant>
        <vt:i4>1966137</vt:i4>
      </vt:variant>
      <vt:variant>
        <vt:i4>2</vt:i4>
      </vt:variant>
      <vt:variant>
        <vt:i4>0</vt:i4>
      </vt:variant>
      <vt:variant>
        <vt:i4>5</vt:i4>
      </vt:variant>
      <vt:variant>
        <vt:lpwstr/>
      </vt:variant>
      <vt:variant>
        <vt:lpwstr>_Toc1642549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tam Babakulov</dc:creator>
  <cp:keywords/>
  <dc:description/>
  <cp:lastModifiedBy>Shukhrat Islamov</cp:lastModifiedBy>
  <cp:revision>2</cp:revision>
  <cp:lastPrinted>2024-04-30T17:43:00Z</cp:lastPrinted>
  <dcterms:created xsi:type="dcterms:W3CDTF">2025-07-16T05:39:00Z</dcterms:created>
  <dcterms:modified xsi:type="dcterms:W3CDTF">2025-07-16T05:39: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NDPCountry">
    <vt:lpwstr/>
  </property>
  <property fmtid="{D5CDD505-2E9C-101B-9397-08002B2CF9AE}" pid="3" name="UndpDocTypeMM">
    <vt:lpwstr/>
  </property>
  <property fmtid="{D5CDD505-2E9C-101B-9397-08002B2CF9AE}" pid="4" name="UNDPDocumentCategory">
    <vt:lpwstr/>
  </property>
  <property fmtid="{D5CDD505-2E9C-101B-9397-08002B2CF9AE}" pid="5" name="UN LanguagesTaxHTField0">
    <vt:lpwstr>English|7f98b732-4b5b-4b70-ba90-a0eff09b5d2d</vt:lpwstr>
  </property>
  <property fmtid="{D5CDD505-2E9C-101B-9397-08002B2CF9AE}" pid="6" name="ContentTypeId">
    <vt:lpwstr>0x0101009BA85F8052A6DA4FA3E31FF9F74C69700032809B934C0CCA4DB7768DB6195015EF</vt:lpwstr>
  </property>
  <property fmtid="{D5CDD505-2E9C-101B-9397-08002B2CF9AE}" pid="7" name="TaxCatchAll">
    <vt:lpwstr>1;#English|7f98b732-4b5b-4b70-ba90-a0eff09b5d2d</vt:lpwstr>
  </property>
  <property fmtid="{D5CDD505-2E9C-101B-9397-08002B2CF9AE}" pid="8" name="UNDPFocusAreas">
    <vt:lpwstr/>
  </property>
  <property fmtid="{D5CDD505-2E9C-101B-9397-08002B2CF9AE}" pid="9" name="UndpDocStatus">
    <vt:lpwstr>Draft</vt:lpwstr>
  </property>
  <property fmtid="{D5CDD505-2E9C-101B-9397-08002B2CF9AE}" pid="10" name="UN Languages">
    <vt:lpwstr>1;#English|7f98b732-4b5b-4b70-ba90-a0eff09b5d2d</vt:lpwstr>
  </property>
  <property fmtid="{D5CDD505-2E9C-101B-9397-08002B2CF9AE}" pid="11" name="_dlc_DocIdItemGuid">
    <vt:lpwstr>431ac800-68e3-45e7-a5c5-ffba86187d96</vt:lpwstr>
  </property>
  <property fmtid="{D5CDD505-2E9C-101B-9397-08002B2CF9AE}" pid="12" name="UndpClassificationLevel">
    <vt:lpwstr>Internal Use Only</vt:lpwstr>
  </property>
  <property fmtid="{D5CDD505-2E9C-101B-9397-08002B2CF9AE}" pid="13" name="eRegFilingCodeMM">
    <vt:lpwstr/>
  </property>
  <property fmtid="{D5CDD505-2E9C-101B-9397-08002B2CF9AE}" pid="14" name="UndpUnitMM">
    <vt:lpwstr/>
  </property>
  <property fmtid="{D5CDD505-2E9C-101B-9397-08002B2CF9AE}" pid="15" name="UndpIsTemplate">
    <vt:lpwstr>No</vt:lpwstr>
  </property>
  <property fmtid="{D5CDD505-2E9C-101B-9397-08002B2CF9AE}" pid="16" name="c0f5d6bc94c24efb8cb3448ca9792810">
    <vt:lpwstr/>
  </property>
  <property fmtid="{D5CDD505-2E9C-101B-9397-08002B2CF9AE}" pid="17" name="b6db62fdefd74bd188b0c1cc54de5bcf">
    <vt:lpwstr/>
  </property>
  <property fmtid="{D5CDD505-2E9C-101B-9397-08002B2CF9AE}" pid="18" name="UNDPCountryTaxHTField0">
    <vt:lpwstr/>
  </property>
  <property fmtid="{D5CDD505-2E9C-101B-9397-08002B2CF9AE}" pid="19" name="c4e2ab2cc9354bbf9064eeb465a566ea">
    <vt:lpwstr/>
  </property>
  <property fmtid="{D5CDD505-2E9C-101B-9397-08002B2CF9AE}" pid="20" name="UndpDocTypeMMTaxHTField0">
    <vt:lpwstr/>
  </property>
  <property fmtid="{D5CDD505-2E9C-101B-9397-08002B2CF9AE}" pid="21" name="UNDPDocumentCategoryTaxHTField0">
    <vt:lpwstr/>
  </property>
  <property fmtid="{D5CDD505-2E9C-101B-9397-08002B2CF9AE}" pid="22" name="TaxKeyword">
    <vt:lpwstr/>
  </property>
  <property fmtid="{D5CDD505-2E9C-101B-9397-08002B2CF9AE}" pid="23" name="SystemDTAC">
    <vt:lpwstr/>
  </property>
  <property fmtid="{D5CDD505-2E9C-101B-9397-08002B2CF9AE}" pid="24" name="Topic">
    <vt:lpwstr/>
  </property>
  <property fmtid="{D5CDD505-2E9C-101B-9397-08002B2CF9AE}" pid="25" name="MediaServiceImageTags">
    <vt:lpwstr/>
  </property>
  <property fmtid="{D5CDD505-2E9C-101B-9397-08002B2CF9AE}" pid="26" name="OfficeDivision">
    <vt:lpwstr>2;#Rep of Uzbekistan-4630|164b78c9-6b7b-4a25-9c34-848bd6904a72</vt:lpwstr>
  </property>
  <property fmtid="{D5CDD505-2E9C-101B-9397-08002B2CF9AE}" pid="27" name="DocumentType">
    <vt:lpwstr/>
  </property>
  <property fmtid="{D5CDD505-2E9C-101B-9397-08002B2CF9AE}" pid="28" name="GeographicScope">
    <vt:lpwstr/>
  </property>
  <property fmtid="{D5CDD505-2E9C-101B-9397-08002B2CF9AE}" pid="29" name="CriticalForLongTermRetention">
    <vt:lpwstr/>
  </property>
  <property fmtid="{D5CDD505-2E9C-101B-9397-08002B2CF9AE}" pid="30" name="GrammarlyDocumentId">
    <vt:lpwstr>ec2f754c47ace00a94735183bbe8999f1b3f5a011072468f83e1f026fcd9d1ca</vt:lpwstr>
  </property>
</Properties>
</file>